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29466" w14:textId="306C7037" w:rsidR="004D36D7" w:rsidRPr="00FD4A68" w:rsidRDefault="002F6CC6" w:rsidP="00AB022E">
      <w:pPr>
        <w:pStyle w:val="LabTitle"/>
        <w:rPr>
          <w:rStyle w:val="LabTitleInstVersred"/>
          <w:b/>
          <w:color w:val="auto"/>
        </w:rPr>
      </w:pPr>
      <w:r>
        <w:t>Lab</w:t>
      </w:r>
      <w:r w:rsidR="00EF4623">
        <w:t xml:space="preserve"> </w:t>
      </w:r>
      <w:r w:rsidR="00AB022E">
        <w:t xml:space="preserve">– </w:t>
      </w:r>
      <w:r w:rsidR="00ED2A50" w:rsidRPr="00ED2A50">
        <w:t>Install a Virtual Machine on a Personal Computer</w:t>
      </w:r>
      <w:r w:rsidR="004D36D7" w:rsidRPr="00FD4A68">
        <w:t xml:space="preserve"> </w:t>
      </w:r>
      <w:bookmarkStart w:id="0" w:name="_GoBack"/>
      <w:bookmarkEnd w:id="0"/>
    </w:p>
    <w:p w14:paraId="34BB0692" w14:textId="77777777" w:rsidR="009D2C27" w:rsidRPr="00BB73FF" w:rsidRDefault="009D2C27" w:rsidP="0014219C">
      <w:pPr>
        <w:pStyle w:val="LabSection"/>
      </w:pPr>
      <w:r w:rsidRPr="00BB73FF">
        <w:t>Objective</w:t>
      </w:r>
      <w:r w:rsidR="006E6581">
        <w:t>s</w:t>
      </w:r>
    </w:p>
    <w:p w14:paraId="527EFBB0" w14:textId="259F9CF8" w:rsidR="007E10F9" w:rsidRPr="00ED2A50" w:rsidRDefault="00500E50" w:rsidP="00996BF1">
      <w:pPr>
        <w:pStyle w:val="BodyTextL25Bold"/>
      </w:pPr>
      <w:r w:rsidRPr="00ED2A50">
        <w:t>Part 1</w:t>
      </w:r>
      <w:r w:rsidR="00996BF1" w:rsidRPr="00ED2A50">
        <w:t xml:space="preserve">: </w:t>
      </w:r>
      <w:r w:rsidR="00A70110" w:rsidRPr="00ED2A50">
        <w:t xml:space="preserve">Download and </w:t>
      </w:r>
      <w:r w:rsidR="00E20F0D">
        <w:t>I</w:t>
      </w:r>
      <w:r w:rsidR="00A70110" w:rsidRPr="00ED2A50">
        <w:t>nstall VirtualBox</w:t>
      </w:r>
    </w:p>
    <w:p w14:paraId="3EA09D12" w14:textId="77558CDD" w:rsidR="00154269" w:rsidRPr="00ED2A50" w:rsidRDefault="00154269" w:rsidP="00996BF1">
      <w:pPr>
        <w:pStyle w:val="BodyTextL25Bold"/>
      </w:pPr>
      <w:r w:rsidRPr="00ED2A50">
        <w:t xml:space="preserve">Part 2: </w:t>
      </w:r>
      <w:r w:rsidR="00A70110" w:rsidRPr="00ED2A50">
        <w:t>Download the Virtual Machine Image File</w:t>
      </w:r>
    </w:p>
    <w:p w14:paraId="7A5414AA" w14:textId="2809F206" w:rsidR="00996BF1" w:rsidRPr="00ED2A50" w:rsidRDefault="00996BF1" w:rsidP="00996BF1">
      <w:pPr>
        <w:pStyle w:val="BodyTextL25Bold"/>
      </w:pPr>
      <w:r w:rsidRPr="00ED2A50">
        <w:t xml:space="preserve">Part 3: </w:t>
      </w:r>
      <w:r w:rsidR="00E56B3E">
        <w:t xml:space="preserve">Create </w:t>
      </w:r>
      <w:r w:rsidR="00ED2A50">
        <w:t>the Virtual Machine</w:t>
      </w:r>
    </w:p>
    <w:p w14:paraId="7CD5FA24" w14:textId="20968DD9" w:rsidR="00ED2A50" w:rsidRDefault="00996BF1" w:rsidP="00996BF1">
      <w:pPr>
        <w:pStyle w:val="BodyTextL25Bold"/>
      </w:pPr>
      <w:r w:rsidRPr="00ED2A50">
        <w:t xml:space="preserve">Part 4: </w:t>
      </w:r>
      <w:r w:rsidR="00ED2A50">
        <w:t>Instal</w:t>
      </w:r>
      <w:r w:rsidR="00E56B3E">
        <w:t>l</w:t>
      </w:r>
      <w:r w:rsidR="00ED2A50">
        <w:t xml:space="preserve"> the Operating System</w:t>
      </w:r>
    </w:p>
    <w:p w14:paraId="50A11AC4" w14:textId="314BC067" w:rsidR="00996BF1" w:rsidRDefault="00ED2A50" w:rsidP="00996BF1">
      <w:pPr>
        <w:pStyle w:val="BodyTextL25Bold"/>
      </w:pPr>
      <w:r>
        <w:t xml:space="preserve">Part 5: </w:t>
      </w:r>
      <w:r w:rsidRPr="00ED2A50">
        <w:t>Guest-Host Network Communication</w:t>
      </w:r>
    </w:p>
    <w:p w14:paraId="056D7D2F" w14:textId="4ACC841D" w:rsidR="00ED2A50" w:rsidRPr="007E10F9" w:rsidRDefault="00ED2A50" w:rsidP="00996BF1">
      <w:pPr>
        <w:pStyle w:val="BodyTextL25Bold"/>
      </w:pPr>
      <w:r>
        <w:t xml:space="preserve">Part 6: Challenge: </w:t>
      </w:r>
      <w:r w:rsidR="00954464">
        <w:t>Install</w:t>
      </w:r>
      <w:r>
        <w:t xml:space="preserve"> a Second Virtual Machine</w:t>
      </w:r>
      <w:r w:rsidR="00954464">
        <w:t xml:space="preserve"> (Optional)</w:t>
      </w:r>
    </w:p>
    <w:p w14:paraId="6C8A5F8F" w14:textId="45AE289D" w:rsidR="00C07FD9" w:rsidRDefault="009D2C27" w:rsidP="0014219C">
      <w:pPr>
        <w:pStyle w:val="LabSection"/>
      </w:pPr>
      <w:r>
        <w:t xml:space="preserve">Background </w:t>
      </w:r>
      <w:r w:rsidR="00672919">
        <w:t>/ Scenario</w:t>
      </w:r>
    </w:p>
    <w:p w14:paraId="71103750" w14:textId="33FBA975" w:rsidR="003609C7" w:rsidRPr="00ED2A50" w:rsidRDefault="003609C7" w:rsidP="003609C7">
      <w:pPr>
        <w:pStyle w:val="BodyTextL25"/>
      </w:pPr>
      <w:r w:rsidRPr="00ED2A50">
        <w:t>Computing power and resources have increased tremendously over the last 10 years. A benefit of having multicore processors and large amounts of RAM is the ability to use virtualization. With virtualization, one or more virtual computers operate inside one physical computer. Virtual computers that run within physical computers are called virtual machines</w:t>
      </w:r>
      <w:r w:rsidR="00E20F0D">
        <w:t xml:space="preserve"> (VMs)</w:t>
      </w:r>
      <w:r w:rsidRPr="00ED2A50">
        <w:t xml:space="preserve">. </w:t>
      </w:r>
      <w:r w:rsidR="00E20F0D">
        <w:t>VMs</w:t>
      </w:r>
      <w:r w:rsidRPr="00ED2A50">
        <w:t xml:space="preserve"> are often called guests, and physical computers are often called hosts. Anyone with a modern computer and operating system can run </w:t>
      </w:r>
      <w:r w:rsidR="00E20F0D">
        <w:t>VMs</w:t>
      </w:r>
      <w:r w:rsidRPr="00ED2A50">
        <w:t>.</w:t>
      </w:r>
    </w:p>
    <w:p w14:paraId="3A334147" w14:textId="1626E0AA" w:rsidR="0013071D" w:rsidRDefault="003609C7" w:rsidP="003609C7">
      <w:pPr>
        <w:pStyle w:val="BodyTextL25"/>
      </w:pPr>
      <w:r w:rsidRPr="00ED2A50">
        <w:t xml:space="preserve">A virtual machine image file has been created for you to install on your computer. In this lab, you will download and import this image file using a desktop virtualization application, such as </w:t>
      </w:r>
      <w:r w:rsidRPr="00C52522">
        <w:t>VirtualBox</w:t>
      </w:r>
      <w:r w:rsidRPr="00ED2A50">
        <w:t>.</w:t>
      </w:r>
    </w:p>
    <w:p w14:paraId="1FF604CE" w14:textId="2BE6C2D0" w:rsidR="00ED2A50" w:rsidRPr="00ED2A50" w:rsidRDefault="00ED2A50" w:rsidP="00ED2A50">
      <w:pPr>
        <w:pStyle w:val="BodyTextL25"/>
        <w:rPr>
          <w:b/>
        </w:rPr>
      </w:pPr>
      <w:r w:rsidRPr="00912123">
        <w:rPr>
          <w:b/>
        </w:rPr>
        <w:t>Note:</w:t>
      </w:r>
      <w:r>
        <w:t xml:space="preserve"> A </w:t>
      </w:r>
      <w:r w:rsidR="00E20F0D">
        <w:t>VM</w:t>
      </w:r>
      <w:r>
        <w:t xml:space="preserve"> is also known as a </w:t>
      </w:r>
      <w:r w:rsidRPr="00C52522">
        <w:t>guest system</w:t>
      </w:r>
      <w:r>
        <w:t xml:space="preserve"> while the computer that runs it is known as the </w:t>
      </w:r>
      <w:r w:rsidRPr="00C52522">
        <w:t>host system</w:t>
      </w:r>
      <w:r>
        <w:t xml:space="preserve">. </w:t>
      </w:r>
      <w:r w:rsidRPr="00912123">
        <w:t>In the scope of this</w:t>
      </w:r>
      <w:r>
        <w:rPr>
          <w:b/>
        </w:rPr>
        <w:t xml:space="preserve"> </w:t>
      </w:r>
      <w:r w:rsidRPr="00912123">
        <w:t xml:space="preserve">lab, your </w:t>
      </w:r>
      <w:r>
        <w:t xml:space="preserve">computer is the host system and the </w:t>
      </w:r>
      <w:r w:rsidR="00E20F0D">
        <w:t>VM</w:t>
      </w:r>
      <w:r>
        <w:t xml:space="preserve"> to be deployed is the guest system.</w:t>
      </w:r>
    </w:p>
    <w:p w14:paraId="311A166B" w14:textId="77777777" w:rsidR="007D2AFE" w:rsidRDefault="007D2AFE" w:rsidP="0014219C">
      <w:pPr>
        <w:pStyle w:val="LabSection"/>
      </w:pPr>
      <w:r>
        <w:t>Required R</w:t>
      </w:r>
      <w:r w:rsidR="006E6581">
        <w:t>esources</w:t>
      </w:r>
    </w:p>
    <w:p w14:paraId="6A6B6634" w14:textId="77777777" w:rsidR="003609C7" w:rsidRDefault="003609C7" w:rsidP="003609C7">
      <w:pPr>
        <w:pStyle w:val="Bulletlevel1"/>
      </w:pPr>
      <w:r>
        <w:t>Computer with a minimum of 2 GB of RAM and 8 GB of free disk space</w:t>
      </w:r>
    </w:p>
    <w:p w14:paraId="353CBABF" w14:textId="4ECC78A8" w:rsidR="003609C7" w:rsidRDefault="003609C7" w:rsidP="003609C7">
      <w:pPr>
        <w:pStyle w:val="Bulletlevel1"/>
      </w:pPr>
      <w:r w:rsidRPr="00ED34E1">
        <w:rPr>
          <w:noProof/>
        </w:rPr>
        <w:t>High speed</w:t>
      </w:r>
      <w:r>
        <w:t xml:space="preserve"> Internet access to download </w:t>
      </w:r>
      <w:r w:rsidRPr="00C52522">
        <w:t>Oracle VirtualBox</w:t>
      </w:r>
      <w:r>
        <w:t xml:space="preserve"> and the virtual machine image file</w:t>
      </w:r>
    </w:p>
    <w:p w14:paraId="5AF59730" w14:textId="153DAFBB" w:rsidR="00954464" w:rsidRDefault="00954464" w:rsidP="003609C7">
      <w:pPr>
        <w:pStyle w:val="Bulletlevel1"/>
      </w:pPr>
      <w:r>
        <w:t xml:space="preserve">The </w:t>
      </w:r>
      <w:r w:rsidRPr="00C52522">
        <w:t>lubuntu-16.04.2-desktop-i386.iso</w:t>
      </w:r>
      <w:r>
        <w:rPr>
          <w:b/>
        </w:rPr>
        <w:t xml:space="preserve"> </w:t>
      </w:r>
      <w:r>
        <w:t>image file</w:t>
      </w:r>
    </w:p>
    <w:p w14:paraId="76DD43F1" w14:textId="50C4FE5D" w:rsidR="00363DC8" w:rsidRDefault="003609C7" w:rsidP="00ED2A50">
      <w:pPr>
        <w:pStyle w:val="Bulletlevel1"/>
        <w:numPr>
          <w:ilvl w:val="0"/>
          <w:numId w:val="0"/>
        </w:numPr>
        <w:ind w:left="360"/>
      </w:pPr>
      <w:r w:rsidRPr="00ED2A50">
        <w:rPr>
          <w:b/>
        </w:rPr>
        <w:t>Note:</w:t>
      </w:r>
      <w:r w:rsidR="00ED2A50">
        <w:t xml:space="preserve"> The image file is about 1</w:t>
      </w:r>
      <w:r>
        <w:t xml:space="preserve"> GB, and can grow up to 5</w:t>
      </w:r>
      <w:r w:rsidR="00ED2A50">
        <w:t>.5</w:t>
      </w:r>
      <w:r>
        <w:t xml:space="preserve"> GB after the </w:t>
      </w:r>
      <w:r w:rsidR="00E20F0D">
        <w:t>VM</w:t>
      </w:r>
      <w:r>
        <w:t xml:space="preserve"> is in operation. While you can delete the image file after the </w:t>
      </w:r>
      <w:r w:rsidR="00E20F0D">
        <w:t>VM</w:t>
      </w:r>
      <w:r>
        <w:t xml:space="preserve"> is </w:t>
      </w:r>
      <w:r w:rsidR="00ED2A50">
        <w:t>deployed</w:t>
      </w:r>
      <w:r>
        <w:t>, the free disk space requirement is for users who decide to keep the image file.</w:t>
      </w:r>
    </w:p>
    <w:p w14:paraId="25296586" w14:textId="305F0BBB" w:rsidR="00954464" w:rsidRPr="00954464" w:rsidRDefault="00954464" w:rsidP="00ED2A50">
      <w:pPr>
        <w:pStyle w:val="Bulletlevel1"/>
        <w:numPr>
          <w:ilvl w:val="0"/>
          <w:numId w:val="0"/>
        </w:numPr>
        <w:ind w:left="360"/>
      </w:pPr>
      <w:r w:rsidRPr="00ED2A50">
        <w:rPr>
          <w:b/>
        </w:rPr>
        <w:t>Note:</w:t>
      </w:r>
      <w:r>
        <w:rPr>
          <w:b/>
        </w:rPr>
        <w:t xml:space="preserve"> </w:t>
      </w:r>
      <w:r>
        <w:t xml:space="preserve">To complete the </w:t>
      </w:r>
      <w:r w:rsidRPr="00C52522">
        <w:t>Challenge Section</w:t>
      </w:r>
      <w:r>
        <w:t xml:space="preserve"> of this lab, you will need at least 16GB of free disk space and 4GB of RAM. You will also need another image file of your choice. If you do not have a preference, download and use the </w:t>
      </w:r>
      <w:r w:rsidRPr="00C52522">
        <w:t>lxle-eclectica-16.04.1.iso</w:t>
      </w:r>
      <w:r>
        <w:rPr>
          <w:b/>
        </w:rPr>
        <w:t xml:space="preserve"> </w:t>
      </w:r>
      <w:r>
        <w:t>image file.</w:t>
      </w:r>
    </w:p>
    <w:p w14:paraId="4EC23DEE" w14:textId="4951C586" w:rsidR="003609C7" w:rsidRDefault="003609C7" w:rsidP="003609C7">
      <w:pPr>
        <w:pStyle w:val="PartHead"/>
      </w:pPr>
      <w:r>
        <w:t xml:space="preserve">Download and </w:t>
      </w:r>
      <w:r w:rsidR="00E20F0D">
        <w:t>I</w:t>
      </w:r>
      <w:r>
        <w:t>nstall VirtualBox</w:t>
      </w:r>
    </w:p>
    <w:p w14:paraId="0CCEB47F" w14:textId="77777777" w:rsidR="003609C7" w:rsidRDefault="003609C7" w:rsidP="003609C7">
      <w:pPr>
        <w:pStyle w:val="SubStepAlpha"/>
      </w:pPr>
      <w:r>
        <w:t xml:space="preserve">VMware Player and Oracle </w:t>
      </w:r>
      <w:r w:rsidRPr="00C52522">
        <w:t>VirtualBox</w:t>
      </w:r>
      <w:r>
        <w:t xml:space="preserve"> are two virtualization programs that you can download and install to support the image file. In this lab, you will use </w:t>
      </w:r>
      <w:r w:rsidRPr="00C52522">
        <w:t>VirtualBox</w:t>
      </w:r>
      <w:r>
        <w:t>.</w:t>
      </w:r>
    </w:p>
    <w:p w14:paraId="70EF283A" w14:textId="61136F2F" w:rsidR="003609C7" w:rsidRDefault="003609C7" w:rsidP="003609C7">
      <w:pPr>
        <w:pStyle w:val="SubStepAlpha"/>
      </w:pPr>
      <w:r>
        <w:t xml:space="preserve">Navigate to </w:t>
      </w:r>
      <w:hyperlink r:id="rId9" w:history="1">
        <w:r w:rsidR="00E56B3E" w:rsidRPr="000E7D88">
          <w:rPr>
            <w:rStyle w:val="Hyperlink"/>
          </w:rPr>
          <w:t>http://www.oracle.com/technetwork/server-storage/virtualbox/downloads/index.html</w:t>
        </w:r>
      </w:hyperlink>
      <w:r w:rsidR="00E56B3E">
        <w:t>.</w:t>
      </w:r>
    </w:p>
    <w:p w14:paraId="21E72CD6" w14:textId="77777777" w:rsidR="003609C7" w:rsidRDefault="003609C7" w:rsidP="003609C7">
      <w:pPr>
        <w:pStyle w:val="SubStepAlpha"/>
      </w:pPr>
      <w:r>
        <w:t>Choose and download the appropriate installation file based on your operating system.</w:t>
      </w:r>
    </w:p>
    <w:p w14:paraId="454442BA" w14:textId="419D3F2E" w:rsidR="003609C7" w:rsidRDefault="00E56B3E" w:rsidP="003609C7">
      <w:pPr>
        <w:pStyle w:val="SubStepAlpha"/>
      </w:pPr>
      <w:r>
        <w:t xml:space="preserve">After </w:t>
      </w:r>
      <w:r w:rsidR="003609C7">
        <w:t xml:space="preserve">you have downloaded the </w:t>
      </w:r>
      <w:r w:rsidR="003609C7" w:rsidRPr="00C52522">
        <w:t>VirtualBox</w:t>
      </w:r>
      <w:r w:rsidR="003609C7">
        <w:t xml:space="preserve"> installation file, run the installer and accept the default installation settings.</w:t>
      </w:r>
    </w:p>
    <w:p w14:paraId="71FE5C2B" w14:textId="488DB123" w:rsidR="00363DC8" w:rsidRDefault="00E3726D" w:rsidP="003609C7">
      <w:pPr>
        <w:pStyle w:val="PartHead"/>
      </w:pPr>
      <w:r>
        <w:lastRenderedPageBreak/>
        <w:t>Download the Virtual Machine Image File</w:t>
      </w:r>
    </w:p>
    <w:p w14:paraId="779800F4" w14:textId="4E98B8D8" w:rsidR="00E3726D" w:rsidRDefault="00E3726D" w:rsidP="00E3726D">
      <w:pPr>
        <w:pStyle w:val="BodyTextL25"/>
      </w:pPr>
      <w:r>
        <w:t xml:space="preserve">Similar to physical computers, </w:t>
      </w:r>
      <w:r w:rsidR="00E20F0D">
        <w:t>VMs</w:t>
      </w:r>
      <w:r>
        <w:t xml:space="preserve"> need an operating system</w:t>
      </w:r>
      <w:r w:rsidR="00912123">
        <w:t>. T</w:t>
      </w:r>
      <w:r>
        <w:t xml:space="preserve">herefore, the first step in deploying a new </w:t>
      </w:r>
      <w:r w:rsidR="00E20F0D">
        <w:t>VM</w:t>
      </w:r>
      <w:r>
        <w:t xml:space="preserve"> is to acquire the operating system. While the choice of operating system is intimately related to the application</w:t>
      </w:r>
      <w:r w:rsidR="00E20F0D">
        <w:t xml:space="preserve"> for which the VM will be used</w:t>
      </w:r>
      <w:r>
        <w:t xml:space="preserve">; an administrator may choose one OS over another based on the software tools it includes or supports. Independent of the operating system chosen </w:t>
      </w:r>
      <w:r w:rsidR="008B4A45">
        <w:t>for</w:t>
      </w:r>
      <w:r>
        <w:t xml:space="preserve"> the </w:t>
      </w:r>
      <w:r w:rsidR="008B4A45">
        <w:t>VM</w:t>
      </w:r>
      <w:r>
        <w:t>, the deployment is essentially the same.</w:t>
      </w:r>
    </w:p>
    <w:p w14:paraId="3901CEC8" w14:textId="53F821C4" w:rsidR="007A3B2A" w:rsidRDefault="00E3726D" w:rsidP="00B93B62">
      <w:pPr>
        <w:pStyle w:val="StepHead"/>
      </w:pPr>
      <w:r>
        <w:t>Download the Operating System Installation Image</w:t>
      </w:r>
      <w:r w:rsidR="00B93B62">
        <w:t>.</w:t>
      </w:r>
    </w:p>
    <w:p w14:paraId="407BAAB8" w14:textId="71343A3C" w:rsidR="00B93B62" w:rsidRDefault="00954464" w:rsidP="00E3726D">
      <w:pPr>
        <w:pStyle w:val="SubStepAlpha"/>
      </w:pPr>
      <w:r>
        <w:t>Locate the previously downloaded</w:t>
      </w:r>
      <w:r w:rsidR="00E3726D">
        <w:t xml:space="preserve"> </w:t>
      </w:r>
      <w:proofErr w:type="spellStart"/>
      <w:r w:rsidR="00E3726D" w:rsidRPr="00C52522">
        <w:t>Lubuntu</w:t>
      </w:r>
      <w:proofErr w:type="spellEnd"/>
      <w:r w:rsidR="00E3726D">
        <w:t xml:space="preserve"> image file (</w:t>
      </w:r>
      <w:r w:rsidR="00D71F1C" w:rsidRPr="00C52522">
        <w:t>lubuntu-16.04.2-desktop-i386.iso</w:t>
      </w:r>
      <w:r w:rsidR="00E3726D">
        <w:t>)</w:t>
      </w:r>
      <w:r w:rsidR="00B93B62">
        <w:t>.</w:t>
      </w:r>
      <w:r w:rsidR="00E3726D">
        <w:t xml:space="preserve"> This file contains a complete image of </w:t>
      </w:r>
      <w:proofErr w:type="spellStart"/>
      <w:r w:rsidR="00E3726D" w:rsidRPr="00C52522">
        <w:t>Lubuntu</w:t>
      </w:r>
      <w:r w:rsidR="00E3726D" w:rsidRPr="003F394D">
        <w:t>’s</w:t>
      </w:r>
      <w:proofErr w:type="spellEnd"/>
      <w:r w:rsidR="00E3726D">
        <w:t xml:space="preserve"> installation CD and will be used to install the </w:t>
      </w:r>
      <w:proofErr w:type="spellStart"/>
      <w:r w:rsidR="00E3726D" w:rsidRPr="00C52522">
        <w:t>Lubuntu</w:t>
      </w:r>
      <w:proofErr w:type="spellEnd"/>
      <w:r w:rsidR="00E3726D">
        <w:t xml:space="preserve"> operating system in the new </w:t>
      </w:r>
      <w:r w:rsidR="008B4A45">
        <w:t>VM</w:t>
      </w:r>
      <w:r w:rsidR="00E3726D">
        <w:t>.</w:t>
      </w:r>
    </w:p>
    <w:p w14:paraId="6776E1A1" w14:textId="4C315625" w:rsidR="00B93B62" w:rsidRDefault="00E3726D" w:rsidP="00E3726D">
      <w:pPr>
        <w:pStyle w:val="SubStepAlpha"/>
        <w:numPr>
          <w:ilvl w:val="0"/>
          <w:numId w:val="0"/>
        </w:numPr>
        <w:ind w:left="720"/>
      </w:pPr>
      <w:r w:rsidRPr="00E3726D">
        <w:rPr>
          <w:b/>
        </w:rPr>
        <w:t>Note:</w:t>
      </w:r>
      <w:r>
        <w:rPr>
          <w:b/>
        </w:rPr>
        <w:t xml:space="preserve"> </w:t>
      </w:r>
      <w:proofErr w:type="spellStart"/>
      <w:r w:rsidRPr="00C52522">
        <w:t>Lubuntu</w:t>
      </w:r>
      <w:proofErr w:type="spellEnd"/>
      <w:r w:rsidRPr="003F394D">
        <w:t xml:space="preserve"> is a lightweight Linux distribution based on Ubuntu Linux. The </w:t>
      </w:r>
      <w:r w:rsidRPr="00C52522">
        <w:t>L</w:t>
      </w:r>
      <w:r w:rsidRPr="003F394D">
        <w:t xml:space="preserve"> stands for </w:t>
      </w:r>
      <w:r w:rsidRPr="00C52522">
        <w:t>lightweight</w:t>
      </w:r>
      <w:r w:rsidRPr="003F394D">
        <w:t>.</w:t>
      </w:r>
    </w:p>
    <w:p w14:paraId="3AA98AB6" w14:textId="7BAB0E6C" w:rsidR="00946FEB" w:rsidRDefault="003F394D" w:rsidP="00946FEB">
      <w:pPr>
        <w:pStyle w:val="PartHead"/>
      </w:pPr>
      <w:r>
        <w:t xml:space="preserve">Create </w:t>
      </w:r>
      <w:r w:rsidR="00F67546">
        <w:t>the Virtual Machine</w:t>
      </w:r>
    </w:p>
    <w:p w14:paraId="65E239C7" w14:textId="6C554489" w:rsidR="00F67546" w:rsidRDefault="00F67546" w:rsidP="00F67546">
      <w:pPr>
        <w:pStyle w:val="StepHead"/>
      </w:pPr>
      <w:r>
        <w:t xml:space="preserve">Creating a New </w:t>
      </w:r>
      <w:r w:rsidR="008B4A45">
        <w:t>VM</w:t>
      </w:r>
      <w:r>
        <w:t xml:space="preserve"> with VirtualBox</w:t>
      </w:r>
    </w:p>
    <w:p w14:paraId="5286DDF5" w14:textId="1E332CFD" w:rsidR="00946FEB" w:rsidRPr="00F67546" w:rsidRDefault="00F67546" w:rsidP="00F67546">
      <w:pPr>
        <w:pStyle w:val="SubStepAlpha"/>
      </w:pPr>
      <w:r>
        <w:t xml:space="preserve">Launch </w:t>
      </w:r>
      <w:r w:rsidRPr="00C52522">
        <w:t>VirtualBox</w:t>
      </w:r>
      <w:r>
        <w:t xml:space="preserve"> and click </w:t>
      </w:r>
      <w:r w:rsidRPr="00F67546">
        <w:rPr>
          <w:b/>
        </w:rPr>
        <w:t>New</w:t>
      </w:r>
      <w:r w:rsidR="008B4A45">
        <w:t>.</w:t>
      </w:r>
    </w:p>
    <w:p w14:paraId="08730471" w14:textId="3B791645" w:rsidR="00F67546" w:rsidRDefault="00F67546" w:rsidP="00F67546">
      <w:pPr>
        <w:pStyle w:val="Visual"/>
      </w:pPr>
      <w:r>
        <w:rPr>
          <w:noProof/>
        </w:rPr>
        <w:drawing>
          <wp:inline distT="0" distB="0" distL="0" distR="0" wp14:anchorId="2F582504" wp14:editId="6CC625BC">
            <wp:extent cx="3206750" cy="79291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56081" cy="805114"/>
                    </a:xfrm>
                    <a:prstGeom prst="rect">
                      <a:avLst/>
                    </a:prstGeom>
                  </pic:spPr>
                </pic:pic>
              </a:graphicData>
            </a:graphic>
          </wp:inline>
        </w:drawing>
      </w:r>
    </w:p>
    <w:p w14:paraId="477C0F76" w14:textId="2C51AB12" w:rsidR="00F67546" w:rsidRDefault="00F67546" w:rsidP="00F67546">
      <w:pPr>
        <w:pStyle w:val="SubStepAlpha"/>
      </w:pPr>
      <w:r>
        <w:t xml:space="preserve">Give the </w:t>
      </w:r>
      <w:r w:rsidR="008B4A45">
        <w:t>VM</w:t>
      </w:r>
      <w:r>
        <w:t xml:space="preserve"> a name. This is the name that will be displayed on the </w:t>
      </w:r>
      <w:r w:rsidR="006C001B">
        <w:t>VirtualBox</w:t>
      </w:r>
      <w:r>
        <w:t xml:space="preserve"> Inventory.</w:t>
      </w:r>
    </w:p>
    <w:p w14:paraId="40011E2A" w14:textId="4FE23255" w:rsidR="00F67546" w:rsidRDefault="00F67546" w:rsidP="00F67546">
      <w:pPr>
        <w:pStyle w:val="SubStepAlpha"/>
      </w:pPr>
      <w:r>
        <w:t xml:space="preserve">Select </w:t>
      </w:r>
      <w:r w:rsidRPr="00F67546">
        <w:rPr>
          <w:b/>
        </w:rPr>
        <w:t>Linux</w:t>
      </w:r>
      <w:r>
        <w:t xml:space="preserve"> for </w:t>
      </w:r>
      <w:r w:rsidR="00A271B8">
        <w:t xml:space="preserve">the </w:t>
      </w:r>
      <w:r w:rsidRPr="00A271B8">
        <w:t>Type</w:t>
      </w:r>
      <w:r w:rsidR="00A271B8">
        <w:t xml:space="preserve">, </w:t>
      </w:r>
      <w:r w:rsidRPr="00A271B8">
        <w:rPr>
          <w:b/>
        </w:rPr>
        <w:t>Ubuntu (32-bit)</w:t>
      </w:r>
      <w:r w:rsidR="00A271B8">
        <w:t xml:space="preserve"> for Version and click </w:t>
      </w:r>
      <w:r w:rsidR="00A271B8" w:rsidRPr="00A271B8">
        <w:rPr>
          <w:b/>
        </w:rPr>
        <w:t>Next</w:t>
      </w:r>
      <w:r w:rsidR="00A271B8">
        <w:t>.</w:t>
      </w:r>
    </w:p>
    <w:p w14:paraId="5A15375C" w14:textId="25B43DBC" w:rsidR="00F67546" w:rsidRDefault="00F67546" w:rsidP="00F67546">
      <w:pPr>
        <w:pStyle w:val="Visual"/>
      </w:pPr>
      <w:r>
        <w:rPr>
          <w:noProof/>
        </w:rPr>
        <w:drawing>
          <wp:inline distT="0" distB="0" distL="0" distR="0" wp14:anchorId="0EB10900" wp14:editId="76450B49">
            <wp:extent cx="2984500" cy="2467704"/>
            <wp:effectExtent l="0" t="0" r="635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2169" cy="2507119"/>
                    </a:xfrm>
                    <a:prstGeom prst="rect">
                      <a:avLst/>
                    </a:prstGeom>
                  </pic:spPr>
                </pic:pic>
              </a:graphicData>
            </a:graphic>
          </wp:inline>
        </w:drawing>
      </w:r>
    </w:p>
    <w:p w14:paraId="600DFBAE" w14:textId="77777777" w:rsidR="000535F5" w:rsidRDefault="000535F5">
      <w:pPr>
        <w:spacing w:before="0" w:after="0" w:line="240" w:lineRule="auto"/>
        <w:rPr>
          <w:sz w:val="20"/>
        </w:rPr>
      </w:pPr>
      <w:r>
        <w:br w:type="page"/>
      </w:r>
    </w:p>
    <w:p w14:paraId="7AF99AA9" w14:textId="65CFE89A" w:rsidR="00F67546" w:rsidRDefault="00A271B8" w:rsidP="00F67546">
      <w:pPr>
        <w:pStyle w:val="SubStepAlpha"/>
      </w:pPr>
      <w:r>
        <w:lastRenderedPageBreak/>
        <w:t xml:space="preserve">Give the </w:t>
      </w:r>
      <w:r w:rsidR="008B4A45">
        <w:t>VM</w:t>
      </w:r>
      <w:r>
        <w:t xml:space="preserve"> </w:t>
      </w:r>
      <w:r w:rsidRPr="00C52522">
        <w:t>1024MB</w:t>
      </w:r>
      <w:r>
        <w:t xml:space="preserve"> (1GB) of RAM by dragging the slider. Alternatively, you can type 1024 </w:t>
      </w:r>
      <w:r w:rsidR="008B4A45">
        <w:t xml:space="preserve">in </w:t>
      </w:r>
      <w:r>
        <w:t xml:space="preserve">the dialog box to the right. Click </w:t>
      </w:r>
      <w:r w:rsidRPr="00A271B8">
        <w:rPr>
          <w:b/>
        </w:rPr>
        <w:t>Next</w:t>
      </w:r>
      <w:r>
        <w:t>.</w:t>
      </w:r>
    </w:p>
    <w:p w14:paraId="002EB5BF" w14:textId="2D2103A6" w:rsidR="00A271B8" w:rsidRDefault="00A271B8" w:rsidP="00A271B8">
      <w:pPr>
        <w:pStyle w:val="Visual"/>
      </w:pPr>
      <w:r>
        <w:rPr>
          <w:noProof/>
        </w:rPr>
        <w:drawing>
          <wp:inline distT="0" distB="0" distL="0" distR="0" wp14:anchorId="6695BEEF" wp14:editId="4412D2F7">
            <wp:extent cx="3714750" cy="307150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24347" cy="3079438"/>
                    </a:xfrm>
                    <a:prstGeom prst="rect">
                      <a:avLst/>
                    </a:prstGeom>
                  </pic:spPr>
                </pic:pic>
              </a:graphicData>
            </a:graphic>
          </wp:inline>
        </w:drawing>
      </w:r>
    </w:p>
    <w:p w14:paraId="1AFF12E4" w14:textId="69EAB974" w:rsidR="00A271B8" w:rsidRDefault="00A271B8" w:rsidP="00F67546">
      <w:pPr>
        <w:pStyle w:val="SubStepAlpha"/>
      </w:pPr>
      <w:r w:rsidRPr="00A271B8">
        <w:rPr>
          <w:b/>
        </w:rPr>
        <w:t>Note:</w:t>
      </w:r>
      <w:r>
        <w:t xml:space="preserve"> The amount of memory </w:t>
      </w:r>
      <w:r w:rsidR="000535F5">
        <w:t>available</w:t>
      </w:r>
      <w:r>
        <w:t xml:space="preserve"> to the </w:t>
      </w:r>
      <w:r w:rsidR="008B4A45">
        <w:t>VM</w:t>
      </w:r>
      <w:r>
        <w:t xml:space="preserve"> depends on the total memory installed in your computer. Because this is a lightweight </w:t>
      </w:r>
      <w:r w:rsidR="008B4A45">
        <w:t>VM</w:t>
      </w:r>
      <w:r>
        <w:t xml:space="preserve"> that will not be used to perform CPU-intensive or memory-intensive work, you may be able to select less than 1024MB if your computer doesn’t have much memory installed. </w:t>
      </w:r>
    </w:p>
    <w:p w14:paraId="4C55EC55" w14:textId="17CDD5DA" w:rsidR="00A271B8" w:rsidRDefault="00A271B8" w:rsidP="00F67546">
      <w:pPr>
        <w:pStyle w:val="SubStepAlpha"/>
      </w:pPr>
      <w:r>
        <w:t xml:space="preserve">Create a virtual disk. A virtual disk is a big file </w:t>
      </w:r>
      <w:r w:rsidR="008B4A45">
        <w:t xml:space="preserve">on </w:t>
      </w:r>
      <w:r>
        <w:t xml:space="preserve">your computer’s </w:t>
      </w:r>
      <w:r w:rsidR="008B4A45">
        <w:t xml:space="preserve">drive </w:t>
      </w:r>
      <w:r>
        <w:t xml:space="preserve">that will store all </w:t>
      </w:r>
      <w:r w:rsidR="008B4A45">
        <w:t xml:space="preserve">VM </w:t>
      </w:r>
      <w:r>
        <w:t xml:space="preserve">related files. Select </w:t>
      </w:r>
      <w:proofErr w:type="gramStart"/>
      <w:r>
        <w:rPr>
          <w:b/>
        </w:rPr>
        <w:t>Create</w:t>
      </w:r>
      <w:proofErr w:type="gramEnd"/>
      <w:r>
        <w:rPr>
          <w:b/>
        </w:rPr>
        <w:t xml:space="preserve"> a virtual hard disk now</w:t>
      </w:r>
      <w:r>
        <w:t xml:space="preserve"> and click </w:t>
      </w:r>
      <w:r w:rsidRPr="00A271B8">
        <w:rPr>
          <w:b/>
        </w:rPr>
        <w:t>Create</w:t>
      </w:r>
      <w:r>
        <w:t>.</w:t>
      </w:r>
    </w:p>
    <w:p w14:paraId="24CE4C7A" w14:textId="1A0BF9A8" w:rsidR="00A271B8" w:rsidRDefault="00A271B8" w:rsidP="00A271B8">
      <w:pPr>
        <w:pStyle w:val="Visual"/>
      </w:pPr>
      <w:r>
        <w:rPr>
          <w:noProof/>
        </w:rPr>
        <w:drawing>
          <wp:inline distT="0" distB="0" distL="0" distR="0" wp14:anchorId="58755DF9" wp14:editId="1B8C61BF">
            <wp:extent cx="3930650" cy="3250018"/>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1348" cy="3250595"/>
                    </a:xfrm>
                    <a:prstGeom prst="rect">
                      <a:avLst/>
                    </a:prstGeom>
                  </pic:spPr>
                </pic:pic>
              </a:graphicData>
            </a:graphic>
          </wp:inline>
        </w:drawing>
      </w:r>
    </w:p>
    <w:p w14:paraId="2D3DF9B0" w14:textId="4ABD60C6" w:rsidR="00A271B8" w:rsidRDefault="00A271B8" w:rsidP="00F67546">
      <w:pPr>
        <w:pStyle w:val="SubStepAlpha"/>
      </w:pPr>
      <w:r>
        <w:lastRenderedPageBreak/>
        <w:t xml:space="preserve">Select </w:t>
      </w:r>
      <w:r w:rsidRPr="00A271B8">
        <w:rPr>
          <w:b/>
        </w:rPr>
        <w:t>VDI (VirtualBox Disk Image)</w:t>
      </w:r>
      <w:r>
        <w:t xml:space="preserve"> for the virtual disk type and click </w:t>
      </w:r>
      <w:proofErr w:type="gramStart"/>
      <w:r w:rsidRPr="00A271B8">
        <w:rPr>
          <w:b/>
        </w:rPr>
        <w:t>Next</w:t>
      </w:r>
      <w:proofErr w:type="gramEnd"/>
      <w:r w:rsidR="008B4A45">
        <w:t>.</w:t>
      </w:r>
    </w:p>
    <w:p w14:paraId="6AA444C5" w14:textId="2982055E" w:rsidR="00A271B8" w:rsidRDefault="00A271B8" w:rsidP="00A271B8">
      <w:pPr>
        <w:pStyle w:val="Visual"/>
      </w:pPr>
      <w:r>
        <w:rPr>
          <w:noProof/>
        </w:rPr>
        <w:drawing>
          <wp:inline distT="0" distB="0" distL="0" distR="0" wp14:anchorId="7C14B78B" wp14:editId="55838190">
            <wp:extent cx="4037761" cy="3403600"/>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1349" cy="3423483"/>
                    </a:xfrm>
                    <a:prstGeom prst="rect">
                      <a:avLst/>
                    </a:prstGeom>
                  </pic:spPr>
                </pic:pic>
              </a:graphicData>
            </a:graphic>
          </wp:inline>
        </w:drawing>
      </w:r>
    </w:p>
    <w:p w14:paraId="330C34FC" w14:textId="2920E5D0" w:rsidR="00A271B8" w:rsidRDefault="00A271B8" w:rsidP="00F67546">
      <w:pPr>
        <w:pStyle w:val="SubStepAlpha"/>
      </w:pPr>
      <w:r>
        <w:t xml:space="preserve">Select </w:t>
      </w:r>
      <w:r>
        <w:rPr>
          <w:b/>
        </w:rPr>
        <w:t xml:space="preserve">Dynamically Allocated </w:t>
      </w:r>
      <w:r>
        <w:t xml:space="preserve">and click </w:t>
      </w:r>
      <w:proofErr w:type="gramStart"/>
      <w:r w:rsidRPr="00A271B8">
        <w:rPr>
          <w:b/>
        </w:rPr>
        <w:t>Next</w:t>
      </w:r>
      <w:proofErr w:type="gramEnd"/>
      <w:r>
        <w:rPr>
          <w:b/>
        </w:rPr>
        <w:t>.</w:t>
      </w:r>
      <w:r>
        <w:t xml:space="preserve"> Dynamically allocated virtual disks grow on demand until the maximum size is reached.</w:t>
      </w:r>
    </w:p>
    <w:p w14:paraId="69D0ACBA" w14:textId="2A7E7197" w:rsidR="00A271B8" w:rsidRDefault="00A271B8" w:rsidP="00A271B8">
      <w:pPr>
        <w:pStyle w:val="Visual"/>
      </w:pPr>
      <w:r>
        <w:rPr>
          <w:noProof/>
        </w:rPr>
        <w:drawing>
          <wp:inline distT="0" distB="0" distL="0" distR="0" wp14:anchorId="4FD86753" wp14:editId="6994AAA4">
            <wp:extent cx="4394200" cy="370405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10566" cy="3717852"/>
                    </a:xfrm>
                    <a:prstGeom prst="rect">
                      <a:avLst/>
                    </a:prstGeom>
                  </pic:spPr>
                </pic:pic>
              </a:graphicData>
            </a:graphic>
          </wp:inline>
        </w:drawing>
      </w:r>
    </w:p>
    <w:p w14:paraId="7E221871" w14:textId="3FFB1E9A" w:rsidR="00A271B8" w:rsidRDefault="00B87D2B" w:rsidP="00F67546">
      <w:pPr>
        <w:pStyle w:val="SubStepAlpha"/>
      </w:pPr>
      <w:r>
        <w:lastRenderedPageBreak/>
        <w:t>Use the slider to specify the maximum si</w:t>
      </w:r>
      <w:r w:rsidR="00CF580A">
        <w:t xml:space="preserve">ze of the virtual disk. </w:t>
      </w:r>
      <w:proofErr w:type="spellStart"/>
      <w:r w:rsidR="00CF580A" w:rsidRPr="00CF580A">
        <w:rPr>
          <w:b/>
        </w:rPr>
        <w:t>Lubuntu</w:t>
      </w:r>
      <w:proofErr w:type="spellEnd"/>
      <w:r w:rsidR="00CF580A">
        <w:t xml:space="preserve"> needs at least 5.1GB of free disk space. Select 5.5</w:t>
      </w:r>
      <w:r>
        <w:t xml:space="preserve">GB and click </w:t>
      </w:r>
      <w:r w:rsidRPr="00B87D2B">
        <w:rPr>
          <w:b/>
        </w:rPr>
        <w:t>Create</w:t>
      </w:r>
      <w:r>
        <w:t>.</w:t>
      </w:r>
    </w:p>
    <w:p w14:paraId="1F626DC1" w14:textId="297A0217" w:rsidR="00A271B8" w:rsidRDefault="00CF580A" w:rsidP="00B87D2B">
      <w:pPr>
        <w:pStyle w:val="Visual"/>
      </w:pPr>
      <w:r>
        <w:rPr>
          <w:noProof/>
        </w:rPr>
        <w:drawing>
          <wp:inline distT="0" distB="0" distL="0" distR="0" wp14:anchorId="48AF073E" wp14:editId="3028D4F9">
            <wp:extent cx="4248689" cy="3581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51644" cy="3583891"/>
                    </a:xfrm>
                    <a:prstGeom prst="rect">
                      <a:avLst/>
                    </a:prstGeom>
                  </pic:spPr>
                </pic:pic>
              </a:graphicData>
            </a:graphic>
          </wp:inline>
        </w:drawing>
      </w:r>
    </w:p>
    <w:p w14:paraId="1AADDAA5" w14:textId="1D1B9D66" w:rsidR="00A271B8" w:rsidRPr="00B87D2B" w:rsidRDefault="00B87D2B" w:rsidP="00F67546">
      <w:pPr>
        <w:pStyle w:val="SubStepAlpha"/>
      </w:pPr>
      <w:r>
        <w:t xml:space="preserve">The new </w:t>
      </w:r>
      <w:r w:rsidR="00E27470">
        <w:t>VM</w:t>
      </w:r>
      <w:r>
        <w:t xml:space="preserve"> is now created and visible </w:t>
      </w:r>
      <w:r w:rsidR="00E27470">
        <w:t xml:space="preserve">in the </w:t>
      </w:r>
      <w:r w:rsidRPr="00B87D2B">
        <w:rPr>
          <w:b/>
        </w:rPr>
        <w:t xml:space="preserve">VirtualBox </w:t>
      </w:r>
      <w:r w:rsidR="00E27470">
        <w:rPr>
          <w:b/>
        </w:rPr>
        <w:t>Manager</w:t>
      </w:r>
      <w:r>
        <w:rPr>
          <w:b/>
        </w:rPr>
        <w:t>.</w:t>
      </w:r>
    </w:p>
    <w:p w14:paraId="0232C73F" w14:textId="7D470C8B" w:rsidR="00B87D2B" w:rsidRPr="00B87D2B" w:rsidRDefault="00B87D2B" w:rsidP="00B87D2B">
      <w:pPr>
        <w:pStyle w:val="Visual"/>
      </w:pPr>
      <w:r>
        <w:rPr>
          <w:noProof/>
        </w:rPr>
        <w:drawing>
          <wp:inline distT="0" distB="0" distL="0" distR="0" wp14:anchorId="26481949" wp14:editId="1F2C8BF6">
            <wp:extent cx="4338723" cy="349250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0752" cy="3526332"/>
                    </a:xfrm>
                    <a:prstGeom prst="rect">
                      <a:avLst/>
                    </a:prstGeom>
                    <a:noFill/>
                    <a:ln>
                      <a:noFill/>
                    </a:ln>
                  </pic:spPr>
                </pic:pic>
              </a:graphicData>
            </a:graphic>
          </wp:inline>
        </w:drawing>
      </w:r>
    </w:p>
    <w:p w14:paraId="4288C185" w14:textId="47720827" w:rsidR="000F70A8" w:rsidRPr="005A27F7" w:rsidRDefault="00E3726D" w:rsidP="005A27F7">
      <w:pPr>
        <w:pStyle w:val="PartHead"/>
      </w:pPr>
      <w:r>
        <w:lastRenderedPageBreak/>
        <w:t>Install the Operating System</w:t>
      </w:r>
    </w:p>
    <w:p w14:paraId="163D34E8" w14:textId="32408E5B" w:rsidR="004F559B" w:rsidRDefault="004F559B" w:rsidP="004F559B">
      <w:pPr>
        <w:pStyle w:val="BodyTextL25"/>
      </w:pPr>
      <w:r>
        <w:t xml:space="preserve">Now that the </w:t>
      </w:r>
      <w:r w:rsidR="00E27470">
        <w:t>VM</w:t>
      </w:r>
      <w:r>
        <w:t xml:space="preserve"> is created, it is time to install an operating system. Often, when installing a new operating system on a physical computer, the installation is started </w:t>
      </w:r>
      <w:r w:rsidR="00E27470">
        <w:t xml:space="preserve">from </w:t>
      </w:r>
      <w:r>
        <w:t xml:space="preserve">an optical </w:t>
      </w:r>
      <w:r w:rsidR="006C001B">
        <w:t>disk</w:t>
      </w:r>
      <w:r>
        <w:t xml:space="preserve"> such as a DVD or CD. The optical </w:t>
      </w:r>
      <w:r w:rsidR="006C001B">
        <w:t>disk</w:t>
      </w:r>
      <w:r>
        <w:t xml:space="preserve"> is inserted </w:t>
      </w:r>
      <w:r w:rsidR="00E27470">
        <w:t xml:space="preserve">in </w:t>
      </w:r>
      <w:r>
        <w:t>the optical drive and the computer is instructed to start the boot process from that optical drive.</w:t>
      </w:r>
    </w:p>
    <w:p w14:paraId="680D5DA3" w14:textId="2D96F4E7" w:rsidR="004F559B" w:rsidRDefault="004F559B" w:rsidP="004F559B">
      <w:pPr>
        <w:pStyle w:val="BodyTextL25"/>
      </w:pPr>
      <w:r>
        <w:t xml:space="preserve">A similar process will be performed in the </w:t>
      </w:r>
      <w:r w:rsidR="00DC06B8">
        <w:t>VirtualBox Manager</w:t>
      </w:r>
      <w:r>
        <w:t xml:space="preserve">. The image file downloaded in </w:t>
      </w:r>
      <w:r w:rsidRPr="00C52522">
        <w:t>Part 2</w:t>
      </w:r>
      <w:r>
        <w:t xml:space="preserve"> represents an installation CD and must be </w:t>
      </w:r>
      <w:r w:rsidR="00DC06B8">
        <w:t xml:space="preserve">mounted </w:t>
      </w:r>
      <w:r>
        <w:t xml:space="preserve">in the </w:t>
      </w:r>
      <w:r w:rsidR="00E27470">
        <w:t>VM</w:t>
      </w:r>
      <w:r>
        <w:t>’s virtual optical drive. When</w:t>
      </w:r>
      <w:r w:rsidR="00DC06B8">
        <w:t xml:space="preserve"> the</w:t>
      </w:r>
      <w:r>
        <w:t xml:space="preserve"> </w:t>
      </w:r>
      <w:r w:rsidR="00E27470">
        <w:t>VM</w:t>
      </w:r>
      <w:r>
        <w:t xml:space="preserve"> starts the boot process from its optical drive, it will read the contents of the image file. </w:t>
      </w:r>
    </w:p>
    <w:p w14:paraId="069D98E9" w14:textId="19F0B96F" w:rsidR="00503590" w:rsidRPr="004F559B" w:rsidRDefault="00503590" w:rsidP="00503590">
      <w:pPr>
        <w:pStyle w:val="StepHead"/>
      </w:pPr>
      <w:r>
        <w:t>Insert the Installation Disk Image in the Virtual Optical Drive</w:t>
      </w:r>
    </w:p>
    <w:p w14:paraId="763D4D16" w14:textId="526AF941" w:rsidR="004F559B" w:rsidRDefault="004F559B" w:rsidP="00B143ED">
      <w:pPr>
        <w:pStyle w:val="SubStepAlpha"/>
      </w:pPr>
      <w:r>
        <w:t xml:space="preserve">Locate the virtual optical drive by selecting </w:t>
      </w:r>
      <w:proofErr w:type="spellStart"/>
      <w:r w:rsidRPr="004F559B">
        <w:rPr>
          <w:b/>
        </w:rPr>
        <w:t>Lubuntu</w:t>
      </w:r>
      <w:proofErr w:type="spellEnd"/>
      <w:r>
        <w:t xml:space="preserve">, the </w:t>
      </w:r>
      <w:r w:rsidR="00E27470">
        <w:t>VM</w:t>
      </w:r>
      <w:r>
        <w:t xml:space="preserve"> just created in </w:t>
      </w:r>
      <w:r w:rsidRPr="00C52522">
        <w:t xml:space="preserve">Part 3, </w:t>
      </w:r>
      <w:r>
        <w:t xml:space="preserve">from the </w:t>
      </w:r>
      <w:r w:rsidRPr="004F559B">
        <w:rPr>
          <w:b/>
        </w:rPr>
        <w:t xml:space="preserve">VirtualBox </w:t>
      </w:r>
      <w:r w:rsidR="00DC06B8">
        <w:rPr>
          <w:b/>
        </w:rPr>
        <w:t>Manager</w:t>
      </w:r>
      <w:r w:rsidR="00DC06B8" w:rsidRPr="004F559B">
        <w:t xml:space="preserve"> </w:t>
      </w:r>
      <w:r w:rsidRPr="004F559B">
        <w:t>and click</w:t>
      </w:r>
      <w:r>
        <w:t>ing</w:t>
      </w:r>
      <w:r w:rsidRPr="004F559B">
        <w:t xml:space="preserve"> </w:t>
      </w:r>
      <w:r w:rsidRPr="004F559B">
        <w:rPr>
          <w:b/>
        </w:rPr>
        <w:t>Settings</w:t>
      </w:r>
      <w:r>
        <w:t>.</w:t>
      </w:r>
    </w:p>
    <w:p w14:paraId="60FC74E3" w14:textId="060D23DC" w:rsidR="004F559B" w:rsidRDefault="004F559B" w:rsidP="004F559B">
      <w:pPr>
        <w:pStyle w:val="Visual"/>
      </w:pPr>
      <w:r>
        <w:rPr>
          <w:noProof/>
        </w:rPr>
        <w:drawing>
          <wp:inline distT="0" distB="0" distL="0" distR="0" wp14:anchorId="41257056" wp14:editId="54535CAC">
            <wp:extent cx="4352925" cy="1076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52925" cy="1076325"/>
                    </a:xfrm>
                    <a:prstGeom prst="rect">
                      <a:avLst/>
                    </a:prstGeom>
                  </pic:spPr>
                </pic:pic>
              </a:graphicData>
            </a:graphic>
          </wp:inline>
        </w:drawing>
      </w:r>
    </w:p>
    <w:p w14:paraId="309337F4" w14:textId="090E552C" w:rsidR="004F559B" w:rsidRDefault="004F559B" w:rsidP="00B143ED">
      <w:pPr>
        <w:pStyle w:val="SubStepAlpha"/>
      </w:pPr>
      <w:r>
        <w:t xml:space="preserve">Select </w:t>
      </w:r>
      <w:r>
        <w:rPr>
          <w:b/>
        </w:rPr>
        <w:t>Storage</w:t>
      </w:r>
      <w:r>
        <w:t xml:space="preserve"> and then select the </w:t>
      </w:r>
      <w:r w:rsidR="00E27470">
        <w:t>VM</w:t>
      </w:r>
      <w:r>
        <w:t>’s optical drive. The optical</w:t>
      </w:r>
      <w:r w:rsidR="00DC06B8">
        <w:t xml:space="preserve"> drive</w:t>
      </w:r>
      <w:r>
        <w:t xml:space="preserve"> is displayed</w:t>
      </w:r>
      <w:r w:rsidR="00DC06B8">
        <w:t xml:space="preserve"> in the </w:t>
      </w:r>
      <w:r w:rsidR="00DC06B8">
        <w:rPr>
          <w:b/>
        </w:rPr>
        <w:t>Storage Tree</w:t>
      </w:r>
      <w:r>
        <w:t xml:space="preserve"> under </w:t>
      </w:r>
      <w:r>
        <w:rPr>
          <w:b/>
        </w:rPr>
        <w:t>Controlle</w:t>
      </w:r>
      <w:r w:rsidR="00DC06B8">
        <w:rPr>
          <w:b/>
        </w:rPr>
        <w:t>r</w:t>
      </w:r>
      <w:r>
        <w:rPr>
          <w:b/>
        </w:rPr>
        <w:t xml:space="preserve">: IDE </w:t>
      </w:r>
      <w:r>
        <w:t>and represented by a CD icon.</w:t>
      </w:r>
    </w:p>
    <w:p w14:paraId="622C0FFC" w14:textId="3D3C0D4A" w:rsidR="004F559B" w:rsidRDefault="004F559B" w:rsidP="004F559B">
      <w:pPr>
        <w:pStyle w:val="Visual"/>
      </w:pPr>
      <w:r>
        <w:rPr>
          <w:noProof/>
        </w:rPr>
        <w:drawing>
          <wp:inline distT="0" distB="0" distL="0" distR="0" wp14:anchorId="52173C05" wp14:editId="1EFC3498">
            <wp:extent cx="4920018" cy="3225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32124" cy="3233692"/>
                    </a:xfrm>
                    <a:prstGeom prst="rect">
                      <a:avLst/>
                    </a:prstGeom>
                  </pic:spPr>
                </pic:pic>
              </a:graphicData>
            </a:graphic>
          </wp:inline>
        </w:drawing>
      </w:r>
      <w:r>
        <w:rPr>
          <w:noProof/>
        </w:rPr>
        <w:t xml:space="preserve"> </w:t>
      </w:r>
    </w:p>
    <w:p w14:paraId="12E28554" w14:textId="77777777" w:rsidR="00DC06B8" w:rsidRDefault="00DC06B8">
      <w:pPr>
        <w:spacing w:before="0" w:after="0" w:line="240" w:lineRule="auto"/>
        <w:rPr>
          <w:sz w:val="20"/>
        </w:rPr>
      </w:pPr>
      <w:r>
        <w:br w:type="page"/>
      </w:r>
    </w:p>
    <w:p w14:paraId="4F6E1ACD" w14:textId="1FF847AD" w:rsidR="004F559B" w:rsidRDefault="004F559B" w:rsidP="00B143ED">
      <w:pPr>
        <w:pStyle w:val="SubStepAlpha"/>
      </w:pPr>
      <w:r>
        <w:lastRenderedPageBreak/>
        <w:t xml:space="preserve">Under </w:t>
      </w:r>
      <w:r w:rsidRPr="00C52522">
        <w:rPr>
          <w:b/>
        </w:rPr>
        <w:t>Attributes</w:t>
      </w:r>
      <w:r>
        <w:t xml:space="preserve"> (on the right side of the window), click the </w:t>
      </w:r>
      <w:r w:rsidR="006C001B" w:rsidRPr="00C52522">
        <w:rPr>
          <w:b/>
        </w:rPr>
        <w:t>CD</w:t>
      </w:r>
      <w:r w:rsidR="008B4A45" w:rsidRPr="00C52522">
        <w:rPr>
          <w:b/>
        </w:rPr>
        <w:t xml:space="preserve"> icon</w:t>
      </w:r>
      <w:r w:rsidR="006C001B">
        <w:t xml:space="preserve"> next to the </w:t>
      </w:r>
      <w:r>
        <w:t>drop-down menu</w:t>
      </w:r>
      <w:r w:rsidR="006C001B">
        <w:t xml:space="preserve"> and select </w:t>
      </w:r>
      <w:r w:rsidR="006C001B" w:rsidRPr="006C001B">
        <w:rPr>
          <w:b/>
        </w:rPr>
        <w:t>Choose Virtual Optical Disk File…</w:t>
      </w:r>
    </w:p>
    <w:p w14:paraId="6D7E918C" w14:textId="11F420FC" w:rsidR="006C001B" w:rsidRDefault="006C001B" w:rsidP="006C001B">
      <w:pPr>
        <w:pStyle w:val="Visual"/>
      </w:pPr>
      <w:r>
        <w:rPr>
          <w:noProof/>
        </w:rPr>
        <w:drawing>
          <wp:inline distT="0" distB="0" distL="0" distR="0" wp14:anchorId="3EA2BA7B" wp14:editId="39451B02">
            <wp:extent cx="6137275" cy="32239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4610" cy="3233074"/>
                    </a:xfrm>
                    <a:prstGeom prst="rect">
                      <a:avLst/>
                    </a:prstGeom>
                    <a:noFill/>
                    <a:ln>
                      <a:noFill/>
                    </a:ln>
                  </pic:spPr>
                </pic:pic>
              </a:graphicData>
            </a:graphic>
          </wp:inline>
        </w:drawing>
      </w:r>
    </w:p>
    <w:p w14:paraId="79EACAB0" w14:textId="0FA46F73" w:rsidR="00503590" w:rsidRPr="00503590" w:rsidRDefault="004F559B" w:rsidP="00503590">
      <w:pPr>
        <w:pStyle w:val="SubStepAlpha"/>
        <w:rPr>
          <w:shd w:val="clear" w:color="auto" w:fill="BFBFBF"/>
        </w:rPr>
      </w:pPr>
      <w:r>
        <w:t xml:space="preserve">Locate the image file downloaded </w:t>
      </w:r>
      <w:r w:rsidR="00DC06B8">
        <w:t>i</w:t>
      </w:r>
      <w:r>
        <w:t xml:space="preserve">n </w:t>
      </w:r>
      <w:r>
        <w:rPr>
          <w:b/>
        </w:rPr>
        <w:t>Part 2, item a</w:t>
      </w:r>
      <w:r w:rsidR="00DC06B8">
        <w:t xml:space="preserve">, </w:t>
      </w:r>
      <w:r w:rsidR="00503590" w:rsidRPr="00503590">
        <w:t>select it</w:t>
      </w:r>
      <w:r w:rsidR="00DC06B8">
        <w:t>,</w:t>
      </w:r>
      <w:r w:rsidR="00503590">
        <w:t xml:space="preserve"> and click </w:t>
      </w:r>
      <w:r w:rsidR="00503590">
        <w:rPr>
          <w:b/>
        </w:rPr>
        <w:t>Open</w:t>
      </w:r>
      <w:r w:rsidR="00503590" w:rsidRPr="00C52522">
        <w:t xml:space="preserve">. </w:t>
      </w:r>
      <w:r w:rsidR="00503590">
        <w:t xml:space="preserve">The image filename will now be displayed instead of the word </w:t>
      </w:r>
      <w:r w:rsidR="00503590" w:rsidRPr="00503590">
        <w:rPr>
          <w:b/>
        </w:rPr>
        <w:t>Empty</w:t>
      </w:r>
      <w:r w:rsidR="00503590" w:rsidRPr="00C52522">
        <w:t>.</w:t>
      </w:r>
    </w:p>
    <w:p w14:paraId="444F6E2F" w14:textId="1F7D6AC4" w:rsidR="00503590" w:rsidRPr="00503590" w:rsidRDefault="00D71F1C" w:rsidP="00503590">
      <w:pPr>
        <w:pStyle w:val="Visual"/>
        <w:rPr>
          <w:shd w:val="clear" w:color="auto" w:fill="BFBFBF"/>
        </w:rPr>
      </w:pPr>
      <w:r>
        <w:rPr>
          <w:noProof/>
        </w:rPr>
        <w:drawing>
          <wp:inline distT="0" distB="0" distL="0" distR="0" wp14:anchorId="29759F8C" wp14:editId="775003AD">
            <wp:extent cx="5721350" cy="3751141"/>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3310" cy="3752426"/>
                    </a:xfrm>
                    <a:prstGeom prst="rect">
                      <a:avLst/>
                    </a:prstGeom>
                  </pic:spPr>
                </pic:pic>
              </a:graphicData>
            </a:graphic>
          </wp:inline>
        </w:drawing>
      </w:r>
    </w:p>
    <w:p w14:paraId="3168C4F1" w14:textId="131DFA46" w:rsidR="00F47350" w:rsidRDefault="00503590" w:rsidP="00503590">
      <w:pPr>
        <w:pStyle w:val="SubStepAlpha"/>
      </w:pPr>
      <w:r w:rsidRPr="00503590">
        <w:lastRenderedPageBreak/>
        <w:t xml:space="preserve">Click </w:t>
      </w:r>
      <w:r w:rsidRPr="00503590">
        <w:rPr>
          <w:b/>
        </w:rPr>
        <w:t>OK</w:t>
      </w:r>
      <w:r w:rsidRPr="00503590">
        <w:t>.</w:t>
      </w:r>
    </w:p>
    <w:p w14:paraId="00171DCF" w14:textId="64D2110B" w:rsidR="00503590" w:rsidRDefault="00503590" w:rsidP="00503590">
      <w:pPr>
        <w:pStyle w:val="StepHead"/>
      </w:pPr>
      <w:r>
        <w:t>Start the Virtual Machine and Install the System</w:t>
      </w:r>
    </w:p>
    <w:p w14:paraId="36221095" w14:textId="673B58CB" w:rsidR="00503590" w:rsidRDefault="00503590" w:rsidP="00503590">
      <w:pPr>
        <w:pStyle w:val="SubStepAlpha"/>
      </w:pPr>
      <w:r>
        <w:t xml:space="preserve">Now that the </w:t>
      </w:r>
      <w:r w:rsidR="00E27470">
        <w:t>VM</w:t>
      </w:r>
      <w:r>
        <w:t xml:space="preserve"> is ready and the optical disk image is </w:t>
      </w:r>
      <w:r w:rsidR="00DC06B8">
        <w:t xml:space="preserve">mounted on </w:t>
      </w:r>
      <w:r>
        <w:t xml:space="preserve">the virtual optical disk, click the </w:t>
      </w:r>
      <w:r w:rsidRPr="00503590">
        <w:rPr>
          <w:b/>
        </w:rPr>
        <w:t>Start</w:t>
      </w:r>
      <w:r>
        <w:t xml:space="preserve"> button to start the </w:t>
      </w:r>
      <w:r w:rsidR="00E27470">
        <w:t>VM</w:t>
      </w:r>
      <w:r>
        <w:t>.</w:t>
      </w:r>
    </w:p>
    <w:p w14:paraId="336BE24A" w14:textId="4124595A" w:rsidR="00503590" w:rsidRDefault="00503590" w:rsidP="00503590">
      <w:pPr>
        <w:pStyle w:val="Visual"/>
      </w:pPr>
      <w:r>
        <w:rPr>
          <w:noProof/>
        </w:rPr>
        <w:drawing>
          <wp:inline distT="0" distB="0" distL="0" distR="0" wp14:anchorId="2A84A4A4" wp14:editId="091486E5">
            <wp:extent cx="2787650" cy="68928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7407" cy="694173"/>
                    </a:xfrm>
                    <a:prstGeom prst="rect">
                      <a:avLst/>
                    </a:prstGeom>
                  </pic:spPr>
                </pic:pic>
              </a:graphicData>
            </a:graphic>
          </wp:inline>
        </w:drawing>
      </w:r>
    </w:p>
    <w:p w14:paraId="438403CE" w14:textId="6ACA4753" w:rsidR="00503590" w:rsidRDefault="00503590" w:rsidP="00503590">
      <w:pPr>
        <w:pStyle w:val="SubStepAlpha"/>
      </w:pPr>
      <w:r w:rsidRPr="00503590">
        <w:rPr>
          <w:b/>
        </w:rPr>
        <w:t>VirtualBox</w:t>
      </w:r>
      <w:r>
        <w:t xml:space="preserve"> will open a new window which is the </w:t>
      </w:r>
      <w:r w:rsidR="00E27470">
        <w:t>VM</w:t>
      </w:r>
      <w:r>
        <w:t xml:space="preserve"> console.</w:t>
      </w:r>
    </w:p>
    <w:p w14:paraId="4DB8F0F6" w14:textId="193ED0E8" w:rsidR="00503590" w:rsidRDefault="00503590" w:rsidP="00503590">
      <w:pPr>
        <w:pStyle w:val="Visual"/>
      </w:pPr>
      <w:r>
        <w:rPr>
          <w:noProof/>
        </w:rPr>
        <w:drawing>
          <wp:inline distT="0" distB="0" distL="0" distR="0" wp14:anchorId="6830844D" wp14:editId="40C95F92">
            <wp:extent cx="3149600" cy="2685142"/>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63063" cy="2696620"/>
                    </a:xfrm>
                    <a:prstGeom prst="rect">
                      <a:avLst/>
                    </a:prstGeom>
                    <a:noFill/>
                    <a:ln>
                      <a:noFill/>
                    </a:ln>
                  </pic:spPr>
                </pic:pic>
              </a:graphicData>
            </a:graphic>
          </wp:inline>
        </w:drawing>
      </w:r>
    </w:p>
    <w:p w14:paraId="51D371BE" w14:textId="63A059F6" w:rsidR="00503590" w:rsidRDefault="00503590" w:rsidP="00C41AC0">
      <w:pPr>
        <w:pStyle w:val="SubStepAlpha"/>
      </w:pPr>
      <w:r>
        <w:t xml:space="preserve">After a few seconds, the </w:t>
      </w:r>
      <w:r w:rsidR="00E27470">
        <w:t>VM</w:t>
      </w:r>
      <w:r>
        <w:t xml:space="preserve"> </w:t>
      </w:r>
      <w:r w:rsidR="00DC06B8">
        <w:t xml:space="preserve">will </w:t>
      </w:r>
      <w:r>
        <w:t xml:space="preserve">boot from the virtual optical drive and display the first screen of the installation process, the </w:t>
      </w:r>
      <w:r w:rsidR="004444C7">
        <w:t xml:space="preserve">boot manager </w:t>
      </w:r>
      <w:r>
        <w:t xml:space="preserve">language configuration. </w:t>
      </w:r>
      <w:r w:rsidR="00C41AC0">
        <w:t>Use the keyboard arrow keys</w:t>
      </w:r>
      <w:r w:rsidR="00DC06B8">
        <w:t xml:space="preserve"> to</w:t>
      </w:r>
      <w:r w:rsidR="00C41AC0">
        <w:t xml:space="preserve"> </w:t>
      </w:r>
      <w:r>
        <w:t xml:space="preserve">choose </w:t>
      </w:r>
      <w:r w:rsidRPr="00503590">
        <w:rPr>
          <w:b/>
        </w:rPr>
        <w:t>English</w:t>
      </w:r>
      <w:r w:rsidR="00C41AC0">
        <w:rPr>
          <w:b/>
        </w:rPr>
        <w:t xml:space="preserve"> </w:t>
      </w:r>
      <w:r w:rsidR="00C41AC0">
        <w:t xml:space="preserve">and press </w:t>
      </w:r>
      <w:r w:rsidR="00C41AC0" w:rsidRPr="00C41AC0">
        <w:rPr>
          <w:b/>
        </w:rPr>
        <w:t>&lt;ENTER&gt;</w:t>
      </w:r>
      <w:r w:rsidR="00C41AC0">
        <w:t>.</w:t>
      </w:r>
    </w:p>
    <w:p w14:paraId="2F4C9B96" w14:textId="19AFCE72" w:rsidR="00503590" w:rsidRDefault="00503590" w:rsidP="00503590">
      <w:pPr>
        <w:pStyle w:val="Visual"/>
      </w:pPr>
      <w:r>
        <w:rPr>
          <w:noProof/>
        </w:rPr>
        <w:drawing>
          <wp:inline distT="0" distB="0" distL="0" distR="0" wp14:anchorId="088FAFFA" wp14:editId="4D535368">
            <wp:extent cx="3027500" cy="2584450"/>
            <wp:effectExtent l="0" t="0" r="190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4068" cy="2598594"/>
                    </a:xfrm>
                    <a:prstGeom prst="rect">
                      <a:avLst/>
                    </a:prstGeom>
                  </pic:spPr>
                </pic:pic>
              </a:graphicData>
            </a:graphic>
          </wp:inline>
        </w:drawing>
      </w:r>
    </w:p>
    <w:p w14:paraId="1B26048F" w14:textId="75EB0475" w:rsidR="00C41AC0" w:rsidRDefault="00C41AC0" w:rsidP="00C41AC0">
      <w:pPr>
        <w:pStyle w:val="SubStepAlpha"/>
        <w:numPr>
          <w:ilvl w:val="0"/>
          <w:numId w:val="0"/>
        </w:numPr>
        <w:ind w:left="720"/>
      </w:pPr>
      <w:r w:rsidRPr="00C41AC0">
        <w:rPr>
          <w:b/>
        </w:rPr>
        <w:lastRenderedPageBreak/>
        <w:t>Note:</w:t>
      </w:r>
      <w:r>
        <w:t xml:space="preserve"> the mouse will not work inside the </w:t>
      </w:r>
      <w:r w:rsidR="00E27470">
        <w:t>VM</w:t>
      </w:r>
      <w:r>
        <w:t xml:space="preserve"> just yet. Remember, this window is essentially a second computer, independent from your computer. Because the </w:t>
      </w:r>
      <w:r w:rsidR="00E27470">
        <w:t>VM</w:t>
      </w:r>
      <w:r>
        <w:t xml:space="preserve"> just booted, the mouse drivers are not loaded </w:t>
      </w:r>
      <w:r w:rsidR="004444C7">
        <w:t xml:space="preserve">inside the </w:t>
      </w:r>
      <w:r w:rsidR="00E27470">
        <w:t>VM</w:t>
      </w:r>
      <w:r w:rsidR="004444C7">
        <w:t xml:space="preserve"> </w:t>
      </w:r>
      <w:r>
        <w:t>yet.</w:t>
      </w:r>
    </w:p>
    <w:p w14:paraId="6237DFFE" w14:textId="623043C6" w:rsidR="008B4A45" w:rsidRDefault="00C41AC0" w:rsidP="00C52522">
      <w:pPr>
        <w:pStyle w:val="SubStepAlpha"/>
        <w:numPr>
          <w:ilvl w:val="0"/>
          <w:numId w:val="0"/>
        </w:numPr>
        <w:ind w:left="720"/>
        <w:rPr>
          <w:rStyle w:val="AnswerGray"/>
          <w:shd w:val="clear" w:color="auto" w:fill="auto"/>
        </w:rPr>
      </w:pPr>
      <w:r w:rsidRPr="00C41AC0">
        <w:rPr>
          <w:b/>
        </w:rPr>
        <w:t>Note:</w:t>
      </w:r>
      <w:r>
        <w:t xml:space="preserve"> In some situations, the keyboard and mouse may be captured by the </w:t>
      </w:r>
      <w:r w:rsidR="00E27470">
        <w:t>VM</w:t>
      </w:r>
      <w:r>
        <w:t xml:space="preserve">. The </w:t>
      </w:r>
      <w:r w:rsidRPr="00C41AC0">
        <w:rPr>
          <w:b/>
        </w:rPr>
        <w:t>&lt;ALT+TAB&gt;</w:t>
      </w:r>
      <w:r>
        <w:t xml:space="preserve"> will not work to switch window focus between the </w:t>
      </w:r>
      <w:r w:rsidR="00E27470">
        <w:t>VM</w:t>
      </w:r>
      <w:r>
        <w:t xml:space="preserve"> back and your computer. To release the keyboard and return to your computer, press the </w:t>
      </w:r>
      <w:r w:rsidRPr="00C52522">
        <w:t>right</w:t>
      </w:r>
      <w:r w:rsidR="002B30FE">
        <w:rPr>
          <w:b/>
        </w:rPr>
        <w:t xml:space="preserve"> </w:t>
      </w:r>
      <w:r w:rsidRPr="00503590">
        <w:rPr>
          <w:b/>
        </w:rPr>
        <w:t>control</w:t>
      </w:r>
      <w:r>
        <w:t xml:space="preserve"> key. The </w:t>
      </w:r>
      <w:r w:rsidRPr="00C52522">
        <w:t>right</w:t>
      </w:r>
      <w:r w:rsidRPr="00503590">
        <w:rPr>
          <w:b/>
        </w:rPr>
        <w:t xml:space="preserve"> control</w:t>
      </w:r>
      <w:r>
        <w:t xml:space="preserve"> key is the </w:t>
      </w:r>
      <w:r w:rsidRPr="00503590">
        <w:rPr>
          <w:b/>
        </w:rPr>
        <w:t>&lt;CONTROL&gt;</w:t>
      </w:r>
      <w:r>
        <w:t xml:space="preserve"> key located on the right side of your keyboard and is called </w:t>
      </w:r>
      <w:r w:rsidRPr="00503590">
        <w:rPr>
          <w:b/>
        </w:rPr>
        <w:t>Host Key</w:t>
      </w:r>
      <w:r>
        <w:t xml:space="preserve"> by </w:t>
      </w:r>
      <w:r w:rsidRPr="00503590">
        <w:rPr>
          <w:b/>
        </w:rPr>
        <w:t>VirtualBox</w:t>
      </w:r>
      <w:r>
        <w:t>.</w:t>
      </w:r>
    </w:p>
    <w:p w14:paraId="54C40C42" w14:textId="2D20E682" w:rsidR="00C41AC0" w:rsidRDefault="00C41AC0" w:rsidP="00503590">
      <w:pPr>
        <w:pStyle w:val="SubStepAlpha"/>
        <w:rPr>
          <w:rStyle w:val="AnswerGray"/>
          <w:shd w:val="clear" w:color="auto" w:fill="auto"/>
        </w:rPr>
      </w:pPr>
      <w:r>
        <w:rPr>
          <w:rStyle w:val="AnswerGray"/>
          <w:shd w:val="clear" w:color="auto" w:fill="auto"/>
        </w:rPr>
        <w:t xml:space="preserve">Using the keyboard arrow keys, select </w:t>
      </w:r>
      <w:r>
        <w:rPr>
          <w:rStyle w:val="AnswerGray"/>
          <w:b/>
          <w:shd w:val="clear" w:color="auto" w:fill="auto"/>
        </w:rPr>
        <w:t xml:space="preserve">Install </w:t>
      </w:r>
      <w:proofErr w:type="spellStart"/>
      <w:r>
        <w:rPr>
          <w:rStyle w:val="AnswerGray"/>
          <w:b/>
          <w:shd w:val="clear" w:color="auto" w:fill="auto"/>
        </w:rPr>
        <w:t>Lubuntu</w:t>
      </w:r>
      <w:proofErr w:type="spellEnd"/>
      <w:r>
        <w:rPr>
          <w:rStyle w:val="AnswerGray"/>
          <w:shd w:val="clear" w:color="auto" w:fill="auto"/>
        </w:rPr>
        <w:t xml:space="preserve"> and press </w:t>
      </w:r>
      <w:r w:rsidRPr="00C41AC0">
        <w:rPr>
          <w:rStyle w:val="AnswerGray"/>
          <w:b/>
          <w:shd w:val="clear" w:color="auto" w:fill="auto"/>
        </w:rPr>
        <w:t>&lt;ENTER&gt;</w:t>
      </w:r>
      <w:r>
        <w:rPr>
          <w:rStyle w:val="AnswerGray"/>
          <w:shd w:val="clear" w:color="auto" w:fill="auto"/>
        </w:rPr>
        <w:t>.</w:t>
      </w:r>
    </w:p>
    <w:p w14:paraId="6245311F" w14:textId="5A226060" w:rsidR="00C41AC0" w:rsidRDefault="00C41AC0" w:rsidP="00C41AC0">
      <w:pPr>
        <w:pStyle w:val="Visual"/>
        <w:rPr>
          <w:rStyle w:val="AnswerGray"/>
          <w:shd w:val="clear" w:color="auto" w:fill="auto"/>
        </w:rPr>
      </w:pPr>
      <w:r>
        <w:rPr>
          <w:noProof/>
        </w:rPr>
        <w:drawing>
          <wp:inline distT="0" distB="0" distL="0" distR="0" wp14:anchorId="73D8239B" wp14:editId="46746B26">
            <wp:extent cx="3726724" cy="31813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8765" cy="3208702"/>
                    </a:xfrm>
                    <a:prstGeom prst="rect">
                      <a:avLst/>
                    </a:prstGeom>
                  </pic:spPr>
                </pic:pic>
              </a:graphicData>
            </a:graphic>
          </wp:inline>
        </w:drawing>
      </w:r>
    </w:p>
    <w:p w14:paraId="45AF7435" w14:textId="30512111" w:rsidR="00C41AC0" w:rsidRDefault="004444C7" w:rsidP="00503590">
      <w:pPr>
        <w:pStyle w:val="SubStepAlpha"/>
        <w:rPr>
          <w:rStyle w:val="AnswerGray"/>
          <w:shd w:val="clear" w:color="auto" w:fill="auto"/>
        </w:rPr>
      </w:pPr>
      <w:r>
        <w:rPr>
          <w:rStyle w:val="AnswerGray"/>
          <w:shd w:val="clear" w:color="auto" w:fill="auto"/>
        </w:rPr>
        <w:t>The video mode will change and the installer will load.</w:t>
      </w:r>
    </w:p>
    <w:p w14:paraId="758654E5" w14:textId="21B9C825" w:rsidR="001805C1" w:rsidRDefault="00D71F1C" w:rsidP="001805C1">
      <w:pPr>
        <w:pStyle w:val="Visual"/>
        <w:rPr>
          <w:rStyle w:val="AnswerGray"/>
          <w:shd w:val="clear" w:color="auto" w:fill="auto"/>
        </w:rPr>
      </w:pPr>
      <w:r>
        <w:rPr>
          <w:noProof/>
        </w:rPr>
        <w:drawing>
          <wp:inline distT="0" distB="0" distL="0" distR="0" wp14:anchorId="6F3FF60D" wp14:editId="301DFFE3">
            <wp:extent cx="4102100" cy="26752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3497" cy="2682716"/>
                    </a:xfrm>
                    <a:prstGeom prst="rect">
                      <a:avLst/>
                    </a:prstGeom>
                  </pic:spPr>
                </pic:pic>
              </a:graphicData>
            </a:graphic>
          </wp:inline>
        </w:drawing>
      </w:r>
    </w:p>
    <w:p w14:paraId="33708393" w14:textId="70A4E828" w:rsidR="004444C7" w:rsidRDefault="004444C7" w:rsidP="004444C7">
      <w:pPr>
        <w:pStyle w:val="SubStepAlpha"/>
        <w:rPr>
          <w:rStyle w:val="AnswerGray"/>
          <w:shd w:val="clear" w:color="auto" w:fill="auto"/>
        </w:rPr>
      </w:pPr>
      <w:r>
        <w:rPr>
          <w:rStyle w:val="AnswerGray"/>
          <w:shd w:val="clear" w:color="auto" w:fill="auto"/>
        </w:rPr>
        <w:lastRenderedPageBreak/>
        <w:t xml:space="preserve">Because the installer also brings up the mouse drivers, your mouse </w:t>
      </w:r>
      <w:r w:rsidR="002B30FE">
        <w:rPr>
          <w:rStyle w:val="AnswerGray"/>
          <w:shd w:val="clear" w:color="auto" w:fill="auto"/>
        </w:rPr>
        <w:t xml:space="preserve">will </w:t>
      </w:r>
      <w:r>
        <w:rPr>
          <w:rStyle w:val="AnswerGray"/>
          <w:shd w:val="clear" w:color="auto" w:fill="auto"/>
        </w:rPr>
        <w:t xml:space="preserve">now work. Select </w:t>
      </w:r>
      <w:r w:rsidRPr="004444C7">
        <w:rPr>
          <w:rStyle w:val="AnswerGray"/>
          <w:b/>
          <w:shd w:val="clear" w:color="auto" w:fill="auto"/>
        </w:rPr>
        <w:t>English</w:t>
      </w:r>
      <w:r>
        <w:rPr>
          <w:rStyle w:val="AnswerGray"/>
          <w:shd w:val="clear" w:color="auto" w:fill="auto"/>
        </w:rPr>
        <w:t xml:space="preserve"> as the system language and click </w:t>
      </w:r>
      <w:r w:rsidRPr="004444C7">
        <w:rPr>
          <w:rStyle w:val="AnswerGray"/>
          <w:b/>
          <w:shd w:val="clear" w:color="auto" w:fill="auto"/>
        </w:rPr>
        <w:t>Continue</w:t>
      </w:r>
      <w:r>
        <w:rPr>
          <w:rStyle w:val="AnswerGray"/>
          <w:shd w:val="clear" w:color="auto" w:fill="auto"/>
        </w:rPr>
        <w:t>.</w:t>
      </w:r>
    </w:p>
    <w:p w14:paraId="61B69C70" w14:textId="7A7C0025" w:rsidR="00D71F1C" w:rsidRDefault="00D71F1C" w:rsidP="001805C1">
      <w:pPr>
        <w:pStyle w:val="Visual"/>
        <w:rPr>
          <w:rStyle w:val="AnswerGray"/>
          <w:shd w:val="clear" w:color="auto" w:fill="auto"/>
        </w:rPr>
      </w:pPr>
      <w:r>
        <w:rPr>
          <w:noProof/>
        </w:rPr>
        <w:drawing>
          <wp:inline distT="0" distB="0" distL="0" distR="0" wp14:anchorId="021E7252" wp14:editId="279A5058">
            <wp:extent cx="4282441" cy="35687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87041" cy="3572533"/>
                    </a:xfrm>
                    <a:prstGeom prst="rect">
                      <a:avLst/>
                    </a:prstGeom>
                  </pic:spPr>
                </pic:pic>
              </a:graphicData>
            </a:graphic>
          </wp:inline>
        </w:drawing>
      </w:r>
    </w:p>
    <w:p w14:paraId="64489AE1" w14:textId="20BEDDB2" w:rsidR="004444C7" w:rsidRDefault="004444C7" w:rsidP="004444C7">
      <w:pPr>
        <w:pStyle w:val="SubStepAlpha"/>
        <w:rPr>
          <w:rStyle w:val="AnswerGray"/>
          <w:shd w:val="clear" w:color="auto" w:fill="auto"/>
        </w:rPr>
      </w:pPr>
      <w:r>
        <w:rPr>
          <w:rStyle w:val="AnswerGray"/>
          <w:shd w:val="clear" w:color="auto" w:fill="auto"/>
        </w:rPr>
        <w:t xml:space="preserve">Select </w:t>
      </w:r>
      <w:r w:rsidRPr="004444C7">
        <w:rPr>
          <w:rStyle w:val="AnswerGray"/>
          <w:b/>
          <w:shd w:val="clear" w:color="auto" w:fill="auto"/>
        </w:rPr>
        <w:t xml:space="preserve">Download updates while installing </w:t>
      </w:r>
      <w:proofErr w:type="spellStart"/>
      <w:r w:rsidRPr="004444C7">
        <w:rPr>
          <w:rStyle w:val="AnswerGray"/>
          <w:b/>
          <w:shd w:val="clear" w:color="auto" w:fill="auto"/>
        </w:rPr>
        <w:t>Lubuntu</w:t>
      </w:r>
      <w:proofErr w:type="spellEnd"/>
      <w:r>
        <w:rPr>
          <w:rStyle w:val="AnswerGray"/>
          <w:shd w:val="clear" w:color="auto" w:fill="auto"/>
        </w:rPr>
        <w:t xml:space="preserve"> </w:t>
      </w:r>
      <w:r w:rsidRPr="004444C7">
        <w:rPr>
          <w:rStyle w:val="AnswerGray"/>
          <w:shd w:val="clear" w:color="auto" w:fill="auto"/>
        </w:rPr>
        <w:t>to download</w:t>
      </w:r>
      <w:r>
        <w:rPr>
          <w:rStyle w:val="AnswerGray"/>
          <w:shd w:val="clear" w:color="auto" w:fill="auto"/>
        </w:rPr>
        <w:t xml:space="preserve"> and install updates while the system is installed. Click </w:t>
      </w:r>
      <w:r>
        <w:rPr>
          <w:rStyle w:val="AnswerGray"/>
          <w:b/>
          <w:shd w:val="clear" w:color="auto" w:fill="auto"/>
        </w:rPr>
        <w:t>Contin</w:t>
      </w:r>
      <w:r w:rsidRPr="004444C7">
        <w:rPr>
          <w:rStyle w:val="AnswerGray"/>
          <w:b/>
          <w:shd w:val="clear" w:color="auto" w:fill="auto"/>
        </w:rPr>
        <w:t>ue</w:t>
      </w:r>
      <w:r>
        <w:rPr>
          <w:rStyle w:val="AnswerGray"/>
          <w:shd w:val="clear" w:color="auto" w:fill="auto"/>
        </w:rPr>
        <w:t>.</w:t>
      </w:r>
    </w:p>
    <w:p w14:paraId="54E30A80" w14:textId="4764B928" w:rsidR="00766963" w:rsidRDefault="00766963" w:rsidP="001805C1">
      <w:pPr>
        <w:pStyle w:val="Visual"/>
        <w:rPr>
          <w:rStyle w:val="AnswerGray"/>
          <w:shd w:val="clear" w:color="auto" w:fill="auto"/>
        </w:rPr>
      </w:pPr>
      <w:r>
        <w:rPr>
          <w:noProof/>
        </w:rPr>
        <w:drawing>
          <wp:inline distT="0" distB="0" distL="0" distR="0" wp14:anchorId="7E1FFBD5" wp14:editId="18CB419A">
            <wp:extent cx="4197350" cy="3497792"/>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4123" cy="3511770"/>
                    </a:xfrm>
                    <a:prstGeom prst="rect">
                      <a:avLst/>
                    </a:prstGeom>
                  </pic:spPr>
                </pic:pic>
              </a:graphicData>
            </a:graphic>
          </wp:inline>
        </w:drawing>
      </w:r>
    </w:p>
    <w:p w14:paraId="554BC8C2" w14:textId="016B2F96" w:rsidR="004444C7" w:rsidRDefault="004444C7" w:rsidP="004444C7">
      <w:pPr>
        <w:pStyle w:val="SubStepAlpha"/>
        <w:rPr>
          <w:rStyle w:val="AnswerGray"/>
          <w:shd w:val="clear" w:color="auto" w:fill="auto"/>
        </w:rPr>
      </w:pPr>
      <w:r>
        <w:rPr>
          <w:rStyle w:val="AnswerGray"/>
          <w:shd w:val="clear" w:color="auto" w:fill="auto"/>
        </w:rPr>
        <w:lastRenderedPageBreak/>
        <w:t xml:space="preserve">Select </w:t>
      </w:r>
      <w:r>
        <w:rPr>
          <w:rStyle w:val="AnswerGray"/>
          <w:b/>
          <w:shd w:val="clear" w:color="auto" w:fill="auto"/>
        </w:rPr>
        <w:t xml:space="preserve">Erase disk and install </w:t>
      </w:r>
      <w:proofErr w:type="spellStart"/>
      <w:r>
        <w:rPr>
          <w:rStyle w:val="AnswerGray"/>
          <w:b/>
          <w:shd w:val="clear" w:color="auto" w:fill="auto"/>
        </w:rPr>
        <w:t>Lubuntu</w:t>
      </w:r>
      <w:proofErr w:type="spellEnd"/>
      <w:r>
        <w:rPr>
          <w:rStyle w:val="AnswerGray"/>
          <w:b/>
          <w:shd w:val="clear" w:color="auto" w:fill="auto"/>
        </w:rPr>
        <w:t>,</w:t>
      </w:r>
      <w:r>
        <w:rPr>
          <w:rStyle w:val="AnswerGray"/>
          <w:shd w:val="clear" w:color="auto" w:fill="auto"/>
        </w:rPr>
        <w:t xml:space="preserve"> and click </w:t>
      </w:r>
      <w:r>
        <w:rPr>
          <w:rStyle w:val="AnswerGray"/>
          <w:b/>
          <w:shd w:val="clear" w:color="auto" w:fill="auto"/>
        </w:rPr>
        <w:t>Install Now</w:t>
      </w:r>
      <w:r>
        <w:rPr>
          <w:rStyle w:val="AnswerGray"/>
          <w:shd w:val="clear" w:color="auto" w:fill="auto"/>
        </w:rPr>
        <w:t xml:space="preserve">. Notice that this is a </w:t>
      </w:r>
      <w:r w:rsidR="00E27470">
        <w:rPr>
          <w:rStyle w:val="AnswerGray"/>
          <w:shd w:val="clear" w:color="auto" w:fill="auto"/>
        </w:rPr>
        <w:t>VM</w:t>
      </w:r>
      <w:r>
        <w:rPr>
          <w:rStyle w:val="AnswerGray"/>
          <w:shd w:val="clear" w:color="auto" w:fill="auto"/>
        </w:rPr>
        <w:t xml:space="preserve"> and therefore, the disk refers to the virtual disk created earlier. All changes will happen only inside that virtual disk. Also note that this option allows the installer to automatic</w:t>
      </w:r>
      <w:r w:rsidR="002B30FE">
        <w:rPr>
          <w:rStyle w:val="AnswerGray"/>
          <w:shd w:val="clear" w:color="auto" w:fill="auto"/>
        </w:rPr>
        <w:t>ally</w:t>
      </w:r>
      <w:r>
        <w:rPr>
          <w:rStyle w:val="AnswerGray"/>
          <w:shd w:val="clear" w:color="auto" w:fill="auto"/>
        </w:rPr>
        <w:t xml:space="preserve"> partition the virtual disk.</w:t>
      </w:r>
    </w:p>
    <w:p w14:paraId="1A573A6F" w14:textId="12D634D4" w:rsidR="00766963" w:rsidRDefault="00766963" w:rsidP="001805C1">
      <w:pPr>
        <w:pStyle w:val="Visual"/>
        <w:rPr>
          <w:rStyle w:val="AnswerGray"/>
          <w:shd w:val="clear" w:color="auto" w:fill="auto"/>
        </w:rPr>
      </w:pPr>
      <w:r>
        <w:rPr>
          <w:noProof/>
        </w:rPr>
        <w:drawing>
          <wp:inline distT="0" distB="0" distL="0" distR="0" wp14:anchorId="3EB5634F" wp14:editId="3622219E">
            <wp:extent cx="4222750" cy="3518958"/>
            <wp:effectExtent l="0" t="0" r="635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6332" cy="3521943"/>
                    </a:xfrm>
                    <a:prstGeom prst="rect">
                      <a:avLst/>
                    </a:prstGeom>
                  </pic:spPr>
                </pic:pic>
              </a:graphicData>
            </a:graphic>
          </wp:inline>
        </w:drawing>
      </w:r>
    </w:p>
    <w:p w14:paraId="169CBC6F" w14:textId="080D3416" w:rsidR="004444C7" w:rsidRDefault="004444C7" w:rsidP="004444C7">
      <w:pPr>
        <w:pStyle w:val="SubStepAlpha"/>
        <w:rPr>
          <w:rStyle w:val="AnswerGray"/>
          <w:shd w:val="clear" w:color="auto" w:fill="auto"/>
        </w:rPr>
      </w:pPr>
      <w:r>
        <w:rPr>
          <w:rStyle w:val="AnswerGray"/>
          <w:shd w:val="clear" w:color="auto" w:fill="auto"/>
        </w:rPr>
        <w:t xml:space="preserve">Click </w:t>
      </w:r>
      <w:r>
        <w:rPr>
          <w:rStyle w:val="AnswerGray"/>
          <w:b/>
          <w:shd w:val="clear" w:color="auto" w:fill="auto"/>
        </w:rPr>
        <w:t>Continue</w:t>
      </w:r>
      <w:r>
        <w:rPr>
          <w:rStyle w:val="AnswerGray"/>
          <w:shd w:val="clear" w:color="auto" w:fill="auto"/>
        </w:rPr>
        <w:t xml:space="preserve"> to confirm the automatic partitioning.</w:t>
      </w:r>
    </w:p>
    <w:p w14:paraId="448E7A91" w14:textId="4A504162" w:rsidR="00766963" w:rsidRDefault="00766963" w:rsidP="001805C1">
      <w:pPr>
        <w:pStyle w:val="Visual"/>
        <w:rPr>
          <w:rStyle w:val="AnswerGray"/>
          <w:shd w:val="clear" w:color="auto" w:fill="auto"/>
        </w:rPr>
      </w:pPr>
      <w:r>
        <w:rPr>
          <w:noProof/>
        </w:rPr>
        <w:drawing>
          <wp:inline distT="0" distB="0" distL="0" distR="0" wp14:anchorId="03E92FA9" wp14:editId="632F5C35">
            <wp:extent cx="4279900" cy="3566584"/>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00100" cy="3583417"/>
                    </a:xfrm>
                    <a:prstGeom prst="rect">
                      <a:avLst/>
                    </a:prstGeom>
                  </pic:spPr>
                </pic:pic>
              </a:graphicData>
            </a:graphic>
          </wp:inline>
        </w:drawing>
      </w:r>
    </w:p>
    <w:p w14:paraId="674DC891" w14:textId="5A840D75" w:rsidR="004444C7" w:rsidRDefault="004444C7" w:rsidP="004444C7">
      <w:pPr>
        <w:pStyle w:val="SubStepAlpha"/>
        <w:rPr>
          <w:rStyle w:val="AnswerGray"/>
          <w:shd w:val="clear" w:color="auto" w:fill="auto"/>
        </w:rPr>
      </w:pPr>
      <w:r>
        <w:rPr>
          <w:rStyle w:val="AnswerGray"/>
          <w:shd w:val="clear" w:color="auto" w:fill="auto"/>
        </w:rPr>
        <w:lastRenderedPageBreak/>
        <w:t xml:space="preserve">Select your time zone and click </w:t>
      </w:r>
      <w:r w:rsidRPr="004444C7">
        <w:rPr>
          <w:rStyle w:val="AnswerGray"/>
          <w:b/>
          <w:shd w:val="clear" w:color="auto" w:fill="auto"/>
        </w:rPr>
        <w:t>Continue</w:t>
      </w:r>
      <w:r>
        <w:rPr>
          <w:rStyle w:val="AnswerGray"/>
          <w:shd w:val="clear" w:color="auto" w:fill="auto"/>
        </w:rPr>
        <w:t>.</w:t>
      </w:r>
    </w:p>
    <w:p w14:paraId="7EEF65C6" w14:textId="674A7EE2" w:rsidR="00766963" w:rsidRDefault="00766963" w:rsidP="001805C1">
      <w:pPr>
        <w:pStyle w:val="Visual"/>
        <w:rPr>
          <w:rStyle w:val="AnswerGray"/>
          <w:shd w:val="clear" w:color="auto" w:fill="auto"/>
        </w:rPr>
      </w:pPr>
      <w:r>
        <w:rPr>
          <w:noProof/>
        </w:rPr>
        <w:drawing>
          <wp:inline distT="0" distB="0" distL="0" distR="0" wp14:anchorId="2FF28942" wp14:editId="4B506EA5">
            <wp:extent cx="4089400" cy="3407834"/>
            <wp:effectExtent l="0" t="0" r="635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05516" cy="3421264"/>
                    </a:xfrm>
                    <a:prstGeom prst="rect">
                      <a:avLst/>
                    </a:prstGeom>
                  </pic:spPr>
                </pic:pic>
              </a:graphicData>
            </a:graphic>
          </wp:inline>
        </w:drawing>
      </w:r>
    </w:p>
    <w:p w14:paraId="170534AC" w14:textId="10DC6444" w:rsidR="004444C7" w:rsidRPr="004444C7" w:rsidRDefault="004444C7" w:rsidP="004444C7">
      <w:pPr>
        <w:pStyle w:val="SubStepAlpha"/>
        <w:rPr>
          <w:rStyle w:val="AnswerGray"/>
          <w:shd w:val="clear" w:color="auto" w:fill="auto"/>
        </w:rPr>
      </w:pPr>
      <w:r>
        <w:rPr>
          <w:rStyle w:val="AnswerGray"/>
          <w:shd w:val="clear" w:color="auto" w:fill="auto"/>
        </w:rPr>
        <w:t xml:space="preserve">Select your keyboard layout and click </w:t>
      </w:r>
      <w:r w:rsidRPr="004444C7">
        <w:rPr>
          <w:rStyle w:val="AnswerGray"/>
          <w:b/>
          <w:shd w:val="clear" w:color="auto" w:fill="auto"/>
        </w:rPr>
        <w:t>Continue</w:t>
      </w:r>
      <w:r>
        <w:rPr>
          <w:rStyle w:val="AnswerGray"/>
          <w:b/>
          <w:shd w:val="clear" w:color="auto" w:fill="auto"/>
        </w:rPr>
        <w:t>.</w:t>
      </w:r>
    </w:p>
    <w:p w14:paraId="4AED68DB" w14:textId="7D93D202" w:rsidR="004444C7" w:rsidRPr="004444C7" w:rsidRDefault="004444C7" w:rsidP="004444C7">
      <w:pPr>
        <w:pStyle w:val="SubStepAlpha"/>
        <w:numPr>
          <w:ilvl w:val="0"/>
          <w:numId w:val="0"/>
        </w:numPr>
        <w:ind w:left="720"/>
        <w:rPr>
          <w:rStyle w:val="AnswerGray"/>
          <w:shd w:val="clear" w:color="auto" w:fill="auto"/>
        </w:rPr>
      </w:pPr>
      <w:r>
        <w:rPr>
          <w:rStyle w:val="AnswerGray"/>
          <w:b/>
          <w:shd w:val="clear" w:color="auto" w:fill="auto"/>
        </w:rPr>
        <w:t xml:space="preserve">Note: </w:t>
      </w:r>
      <w:r w:rsidR="00B10F11" w:rsidRPr="00B10F11">
        <w:rPr>
          <w:rStyle w:val="AnswerGray"/>
          <w:shd w:val="clear" w:color="auto" w:fill="auto"/>
        </w:rPr>
        <w:t>Some</w:t>
      </w:r>
      <w:r w:rsidR="00B10F11">
        <w:rPr>
          <w:rStyle w:val="AnswerGray"/>
          <w:b/>
          <w:shd w:val="clear" w:color="auto" w:fill="auto"/>
        </w:rPr>
        <w:t xml:space="preserve"> </w:t>
      </w:r>
      <w:r w:rsidR="00B10F11" w:rsidRPr="00B10F11">
        <w:rPr>
          <w:rStyle w:val="AnswerGray"/>
          <w:shd w:val="clear" w:color="auto" w:fill="auto"/>
        </w:rPr>
        <w:t>installer</w:t>
      </w:r>
      <w:r w:rsidR="00B10F11">
        <w:rPr>
          <w:rStyle w:val="AnswerGray"/>
          <w:b/>
          <w:shd w:val="clear" w:color="auto" w:fill="auto"/>
        </w:rPr>
        <w:t xml:space="preserve"> </w:t>
      </w:r>
      <w:r w:rsidR="00B10F11">
        <w:rPr>
          <w:rStyle w:val="AnswerGray"/>
          <w:shd w:val="clear" w:color="auto" w:fill="auto"/>
        </w:rPr>
        <w:t xml:space="preserve">windows are not correctly sized and may escape the </w:t>
      </w:r>
      <w:r w:rsidR="00E27470">
        <w:rPr>
          <w:rStyle w:val="AnswerGray"/>
          <w:shd w:val="clear" w:color="auto" w:fill="auto"/>
        </w:rPr>
        <w:t>VM</w:t>
      </w:r>
      <w:r w:rsidR="00B10F11">
        <w:rPr>
          <w:rStyle w:val="AnswerGray"/>
          <w:shd w:val="clear" w:color="auto" w:fill="auto"/>
        </w:rPr>
        <w:t xml:space="preserve"> console boundaries (see below). If this happens, drag the window to the left or to the right as needed. To drag the window, simply click its blue header and drag it.</w:t>
      </w:r>
    </w:p>
    <w:p w14:paraId="398BD196" w14:textId="7C0F2496" w:rsidR="00766963" w:rsidRDefault="00766963" w:rsidP="001805C1">
      <w:pPr>
        <w:pStyle w:val="Visual"/>
        <w:rPr>
          <w:rStyle w:val="AnswerGray"/>
          <w:shd w:val="clear" w:color="auto" w:fill="auto"/>
        </w:rPr>
      </w:pPr>
      <w:r>
        <w:rPr>
          <w:noProof/>
        </w:rPr>
        <w:drawing>
          <wp:inline distT="0" distB="0" distL="0" distR="0" wp14:anchorId="6BFB7883" wp14:editId="70A7E3F8">
            <wp:extent cx="4229100" cy="3507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4654" cy="3519958"/>
                    </a:xfrm>
                    <a:prstGeom prst="rect">
                      <a:avLst/>
                    </a:prstGeom>
                  </pic:spPr>
                </pic:pic>
              </a:graphicData>
            </a:graphic>
          </wp:inline>
        </w:drawing>
      </w:r>
    </w:p>
    <w:p w14:paraId="1DE7DA46" w14:textId="2AEC8DE7" w:rsidR="00B10F11" w:rsidRPr="00B10F11" w:rsidRDefault="00B10F11" w:rsidP="00B10F11">
      <w:pPr>
        <w:pStyle w:val="SubStepAlpha"/>
        <w:rPr>
          <w:rStyle w:val="AnswerGray"/>
          <w:shd w:val="clear" w:color="auto" w:fill="auto"/>
        </w:rPr>
      </w:pPr>
      <w:r>
        <w:rPr>
          <w:rStyle w:val="AnswerGray"/>
          <w:shd w:val="clear" w:color="auto" w:fill="auto"/>
        </w:rPr>
        <w:lastRenderedPageBreak/>
        <w:t>Provide your name, a name for the virtual computer</w:t>
      </w:r>
      <w:r w:rsidR="002B30FE">
        <w:rPr>
          <w:rStyle w:val="AnswerGray"/>
          <w:shd w:val="clear" w:color="auto" w:fill="auto"/>
        </w:rPr>
        <w:t>,</w:t>
      </w:r>
      <w:r>
        <w:rPr>
          <w:rStyle w:val="AnswerGray"/>
          <w:shd w:val="clear" w:color="auto" w:fill="auto"/>
        </w:rPr>
        <w:t xml:space="preserve"> and your account information. Take note of your username and password as you will need it to log into the </w:t>
      </w:r>
      <w:r w:rsidR="00E27470">
        <w:rPr>
          <w:rStyle w:val="AnswerGray"/>
          <w:shd w:val="clear" w:color="auto" w:fill="auto"/>
        </w:rPr>
        <w:t>VM</w:t>
      </w:r>
      <w:r>
        <w:rPr>
          <w:rStyle w:val="AnswerGray"/>
          <w:shd w:val="clear" w:color="auto" w:fill="auto"/>
        </w:rPr>
        <w:t xml:space="preserve">. Select </w:t>
      </w:r>
      <w:proofErr w:type="gramStart"/>
      <w:r>
        <w:rPr>
          <w:rStyle w:val="AnswerGray"/>
          <w:b/>
          <w:shd w:val="clear" w:color="auto" w:fill="auto"/>
        </w:rPr>
        <w:t>Require</w:t>
      </w:r>
      <w:proofErr w:type="gramEnd"/>
      <w:r>
        <w:rPr>
          <w:rStyle w:val="AnswerGray"/>
          <w:b/>
          <w:shd w:val="clear" w:color="auto" w:fill="auto"/>
        </w:rPr>
        <w:t xml:space="preserve"> my password to log </w:t>
      </w:r>
      <w:r w:rsidRPr="00B10F11">
        <w:rPr>
          <w:rStyle w:val="AnswerGray"/>
          <w:b/>
          <w:shd w:val="clear" w:color="auto" w:fill="auto"/>
        </w:rPr>
        <w:t>in</w:t>
      </w:r>
      <w:r>
        <w:rPr>
          <w:rStyle w:val="AnswerGray"/>
          <w:shd w:val="clear" w:color="auto" w:fill="auto"/>
        </w:rPr>
        <w:t xml:space="preserve">, </w:t>
      </w:r>
      <w:r w:rsidR="002B30FE">
        <w:rPr>
          <w:rStyle w:val="AnswerGray"/>
          <w:shd w:val="clear" w:color="auto" w:fill="auto"/>
        </w:rPr>
        <w:t xml:space="preserve">but </w:t>
      </w:r>
      <w:r>
        <w:rPr>
          <w:rStyle w:val="AnswerGray"/>
          <w:shd w:val="clear" w:color="auto" w:fill="auto"/>
        </w:rPr>
        <w:t xml:space="preserve">leave </w:t>
      </w:r>
      <w:r>
        <w:rPr>
          <w:rStyle w:val="AnswerGray"/>
          <w:b/>
          <w:shd w:val="clear" w:color="auto" w:fill="auto"/>
        </w:rPr>
        <w:t xml:space="preserve">Encrypt my home </w:t>
      </w:r>
      <w:r w:rsidRPr="00B10F11">
        <w:rPr>
          <w:rStyle w:val="AnswerGray"/>
          <w:shd w:val="clear" w:color="auto" w:fill="auto"/>
        </w:rPr>
        <w:t>folder</w:t>
      </w:r>
      <w:r>
        <w:rPr>
          <w:rStyle w:val="AnswerGray"/>
          <w:shd w:val="clear" w:color="auto" w:fill="auto"/>
        </w:rPr>
        <w:t xml:space="preserve"> unchecked and c</w:t>
      </w:r>
      <w:r w:rsidRPr="00B10F11">
        <w:rPr>
          <w:rStyle w:val="AnswerGray"/>
          <w:shd w:val="clear" w:color="auto" w:fill="auto"/>
        </w:rPr>
        <w:t>lick</w:t>
      </w:r>
      <w:r>
        <w:rPr>
          <w:rStyle w:val="AnswerGray"/>
          <w:shd w:val="clear" w:color="auto" w:fill="auto"/>
        </w:rPr>
        <w:t xml:space="preserve"> </w:t>
      </w:r>
      <w:r>
        <w:rPr>
          <w:rStyle w:val="AnswerGray"/>
          <w:b/>
          <w:shd w:val="clear" w:color="auto" w:fill="auto"/>
        </w:rPr>
        <w:t>Continue</w:t>
      </w:r>
      <w:r>
        <w:rPr>
          <w:rStyle w:val="AnswerGray"/>
          <w:shd w:val="clear" w:color="auto" w:fill="auto"/>
        </w:rPr>
        <w:t>.</w:t>
      </w:r>
    </w:p>
    <w:p w14:paraId="461770F1" w14:textId="6BC6975F" w:rsidR="00766963" w:rsidRDefault="00766963" w:rsidP="001805C1">
      <w:pPr>
        <w:pStyle w:val="Visual"/>
        <w:rPr>
          <w:rStyle w:val="AnswerGray"/>
          <w:shd w:val="clear" w:color="auto" w:fill="auto"/>
        </w:rPr>
      </w:pPr>
      <w:r>
        <w:rPr>
          <w:noProof/>
        </w:rPr>
        <w:drawing>
          <wp:inline distT="0" distB="0" distL="0" distR="0" wp14:anchorId="3CAA135E" wp14:editId="5FCA9550">
            <wp:extent cx="4114800" cy="341227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5881" cy="3429755"/>
                    </a:xfrm>
                    <a:prstGeom prst="rect">
                      <a:avLst/>
                    </a:prstGeom>
                  </pic:spPr>
                </pic:pic>
              </a:graphicData>
            </a:graphic>
          </wp:inline>
        </w:drawing>
      </w:r>
    </w:p>
    <w:p w14:paraId="702DCBA3" w14:textId="500C99D4" w:rsidR="00B10F11" w:rsidRDefault="00B10F11" w:rsidP="00B10F11">
      <w:pPr>
        <w:pStyle w:val="SubStepAlpha"/>
        <w:rPr>
          <w:rStyle w:val="AnswerGray"/>
          <w:shd w:val="clear" w:color="auto" w:fill="auto"/>
        </w:rPr>
      </w:pPr>
      <w:r>
        <w:rPr>
          <w:rStyle w:val="AnswerGray"/>
          <w:shd w:val="clear" w:color="auto" w:fill="auto"/>
        </w:rPr>
        <w:t xml:space="preserve">The installation will begin and may last a few minutes depending on the CPU installed in your computer and how much memory was allocated to the </w:t>
      </w:r>
      <w:r w:rsidR="00E27470">
        <w:rPr>
          <w:rStyle w:val="AnswerGray"/>
          <w:shd w:val="clear" w:color="auto" w:fill="auto"/>
        </w:rPr>
        <w:t>VM</w:t>
      </w:r>
      <w:r>
        <w:rPr>
          <w:rStyle w:val="AnswerGray"/>
          <w:shd w:val="clear" w:color="auto" w:fill="auto"/>
        </w:rPr>
        <w:t>. Wait until the installation process is finished.</w:t>
      </w:r>
    </w:p>
    <w:p w14:paraId="537B28C5" w14:textId="034E4892" w:rsidR="00766963" w:rsidRDefault="00766963" w:rsidP="001805C1">
      <w:pPr>
        <w:pStyle w:val="Visual"/>
        <w:rPr>
          <w:rStyle w:val="AnswerGray"/>
          <w:shd w:val="clear" w:color="auto" w:fill="auto"/>
        </w:rPr>
      </w:pPr>
      <w:r>
        <w:rPr>
          <w:noProof/>
        </w:rPr>
        <w:drawing>
          <wp:inline distT="0" distB="0" distL="0" distR="0" wp14:anchorId="6D42C74D" wp14:editId="00703C4D">
            <wp:extent cx="4070350" cy="3375413"/>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86016" cy="3388404"/>
                    </a:xfrm>
                    <a:prstGeom prst="rect">
                      <a:avLst/>
                    </a:prstGeom>
                  </pic:spPr>
                </pic:pic>
              </a:graphicData>
            </a:graphic>
          </wp:inline>
        </w:drawing>
      </w:r>
    </w:p>
    <w:p w14:paraId="14EC9752" w14:textId="0E763BBA" w:rsidR="00B10F11" w:rsidRDefault="00B10F11" w:rsidP="00B10F11">
      <w:pPr>
        <w:pStyle w:val="SubStepAlpha"/>
        <w:rPr>
          <w:rStyle w:val="AnswerGray"/>
          <w:shd w:val="clear" w:color="auto" w:fill="auto"/>
        </w:rPr>
      </w:pPr>
      <w:r>
        <w:rPr>
          <w:rStyle w:val="AnswerGray"/>
          <w:shd w:val="clear" w:color="auto" w:fill="auto"/>
        </w:rPr>
        <w:lastRenderedPageBreak/>
        <w:t>Once the installation is completed</w:t>
      </w:r>
      <w:r w:rsidR="000D6675">
        <w:rPr>
          <w:rStyle w:val="AnswerGray"/>
          <w:shd w:val="clear" w:color="auto" w:fill="auto"/>
        </w:rPr>
        <w:t xml:space="preserve">, the installer will present the screen below. Click </w:t>
      </w:r>
      <w:r w:rsidR="000D6675" w:rsidRPr="000D6675">
        <w:rPr>
          <w:rStyle w:val="AnswerGray"/>
          <w:b/>
          <w:shd w:val="clear" w:color="auto" w:fill="auto"/>
        </w:rPr>
        <w:t>Restart Now</w:t>
      </w:r>
      <w:r w:rsidR="000D6675">
        <w:rPr>
          <w:rStyle w:val="AnswerGray"/>
          <w:shd w:val="clear" w:color="auto" w:fill="auto"/>
        </w:rPr>
        <w:t>.</w:t>
      </w:r>
    </w:p>
    <w:p w14:paraId="6EB68E5C" w14:textId="4D6EF464" w:rsidR="00766963" w:rsidRDefault="00766963" w:rsidP="001805C1">
      <w:pPr>
        <w:pStyle w:val="Visual"/>
        <w:rPr>
          <w:rStyle w:val="AnswerGray"/>
          <w:shd w:val="clear" w:color="auto" w:fill="auto"/>
        </w:rPr>
      </w:pPr>
      <w:r>
        <w:rPr>
          <w:noProof/>
        </w:rPr>
        <w:drawing>
          <wp:inline distT="0" distB="0" distL="0" distR="0" wp14:anchorId="34A2773F" wp14:editId="64F241B7">
            <wp:extent cx="4226093" cy="3504565"/>
            <wp:effectExtent l="0" t="0" r="317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49540" cy="3524009"/>
                    </a:xfrm>
                    <a:prstGeom prst="rect">
                      <a:avLst/>
                    </a:prstGeom>
                  </pic:spPr>
                </pic:pic>
              </a:graphicData>
            </a:graphic>
          </wp:inline>
        </w:drawing>
      </w:r>
    </w:p>
    <w:p w14:paraId="17E723FB" w14:textId="7B007D5E" w:rsidR="000D6675" w:rsidRDefault="000D6675" w:rsidP="001805C1">
      <w:pPr>
        <w:pStyle w:val="Visual"/>
        <w:rPr>
          <w:rStyle w:val="AnswerGray"/>
          <w:shd w:val="clear" w:color="auto" w:fill="auto"/>
        </w:rPr>
      </w:pPr>
    </w:p>
    <w:p w14:paraId="76C06466" w14:textId="68DDFCA6" w:rsidR="000D6675" w:rsidRDefault="003267F3" w:rsidP="000D6675">
      <w:pPr>
        <w:pStyle w:val="SubStepAlpha"/>
        <w:rPr>
          <w:rStyle w:val="AnswerGray"/>
          <w:shd w:val="clear" w:color="auto" w:fill="auto"/>
        </w:rPr>
      </w:pPr>
      <w:r>
        <w:rPr>
          <w:rStyle w:val="AnswerGray"/>
          <w:shd w:val="clear" w:color="auto" w:fill="auto"/>
        </w:rPr>
        <w:t xml:space="preserve">Before restarting the </w:t>
      </w:r>
      <w:r w:rsidR="00E27470">
        <w:rPr>
          <w:rStyle w:val="AnswerGray"/>
          <w:shd w:val="clear" w:color="auto" w:fill="auto"/>
        </w:rPr>
        <w:t>VM</w:t>
      </w:r>
      <w:r>
        <w:rPr>
          <w:rStyle w:val="AnswerGray"/>
          <w:shd w:val="clear" w:color="auto" w:fill="auto"/>
        </w:rPr>
        <w:t xml:space="preserve">, the installer reminds you to check the optical drive. </w:t>
      </w:r>
    </w:p>
    <w:p w14:paraId="06D62900" w14:textId="2BE3C0F9" w:rsidR="00FF131A" w:rsidRDefault="00FF131A" w:rsidP="001805C1">
      <w:pPr>
        <w:pStyle w:val="Visual"/>
        <w:rPr>
          <w:rStyle w:val="AnswerGray"/>
          <w:shd w:val="clear" w:color="auto" w:fill="auto"/>
        </w:rPr>
      </w:pPr>
      <w:r>
        <w:rPr>
          <w:noProof/>
        </w:rPr>
        <w:drawing>
          <wp:inline distT="0" distB="0" distL="0" distR="0" wp14:anchorId="5B6ED23E" wp14:editId="700554C8">
            <wp:extent cx="4178300" cy="3464932"/>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92986" cy="3477110"/>
                    </a:xfrm>
                    <a:prstGeom prst="rect">
                      <a:avLst/>
                    </a:prstGeom>
                  </pic:spPr>
                </pic:pic>
              </a:graphicData>
            </a:graphic>
          </wp:inline>
        </w:drawing>
      </w:r>
    </w:p>
    <w:p w14:paraId="6BAE9B08" w14:textId="1AAA3BEE" w:rsidR="000D6675" w:rsidRDefault="003267F3" w:rsidP="00C921E3">
      <w:pPr>
        <w:pStyle w:val="SubStepAlpha"/>
        <w:rPr>
          <w:rStyle w:val="AnswerGray"/>
          <w:shd w:val="clear" w:color="auto" w:fill="auto"/>
        </w:rPr>
      </w:pPr>
      <w:r>
        <w:lastRenderedPageBreak/>
        <w:t>M</w:t>
      </w:r>
      <w:r w:rsidR="000D6675">
        <w:t xml:space="preserve">ake sure the optical drive is empty. If the optical drive is not empty, </w:t>
      </w:r>
      <w:r w:rsidR="002B30FE">
        <w:t>unmount</w:t>
      </w:r>
      <w:r w:rsidR="002B30FE" w:rsidRPr="000D6675">
        <w:rPr>
          <w:rStyle w:val="AnswerGray"/>
          <w:shd w:val="clear" w:color="auto" w:fill="auto"/>
        </w:rPr>
        <w:t xml:space="preserve"> </w:t>
      </w:r>
      <w:r w:rsidR="000D6675" w:rsidRPr="000D6675">
        <w:rPr>
          <w:rStyle w:val="AnswerGray"/>
          <w:shd w:val="clear" w:color="auto" w:fill="auto"/>
        </w:rPr>
        <w:t xml:space="preserve">the optical disk image from the virtual optical drive by navigating to </w:t>
      </w:r>
      <w:r w:rsidR="000D6675" w:rsidRPr="000D6675">
        <w:rPr>
          <w:rStyle w:val="AnswerGray"/>
          <w:b/>
          <w:shd w:val="clear" w:color="auto" w:fill="auto"/>
        </w:rPr>
        <w:t xml:space="preserve">Machine &gt; Settings &gt; Storage, </w:t>
      </w:r>
      <w:r w:rsidR="000D6675" w:rsidRPr="000D6675">
        <w:rPr>
          <w:rStyle w:val="AnswerGray"/>
          <w:shd w:val="clear" w:color="auto" w:fill="auto"/>
        </w:rPr>
        <w:t xml:space="preserve">click the CD icon on the right size of the </w:t>
      </w:r>
      <w:r w:rsidR="000D6675" w:rsidRPr="000D6675">
        <w:rPr>
          <w:rStyle w:val="AnswerGray"/>
          <w:b/>
          <w:shd w:val="clear" w:color="auto" w:fill="auto"/>
        </w:rPr>
        <w:t>Settings</w:t>
      </w:r>
      <w:r w:rsidR="000D6675" w:rsidRPr="000D6675">
        <w:rPr>
          <w:rStyle w:val="AnswerGray"/>
          <w:shd w:val="clear" w:color="auto" w:fill="auto"/>
        </w:rPr>
        <w:t xml:space="preserve"> window and select </w:t>
      </w:r>
      <w:r w:rsidR="000D6675" w:rsidRPr="000D6675">
        <w:rPr>
          <w:rStyle w:val="AnswerGray"/>
          <w:b/>
          <w:shd w:val="clear" w:color="auto" w:fill="auto"/>
        </w:rPr>
        <w:t>Remove Disk from Virtual Drive</w:t>
      </w:r>
      <w:r w:rsidR="000D6675" w:rsidRPr="000D6675">
        <w:rPr>
          <w:rStyle w:val="AnswerGray"/>
          <w:shd w:val="clear" w:color="auto" w:fill="auto"/>
        </w:rPr>
        <w:t>.</w:t>
      </w:r>
      <w:r>
        <w:rPr>
          <w:rStyle w:val="AnswerGray"/>
          <w:shd w:val="clear" w:color="auto" w:fill="auto"/>
        </w:rPr>
        <w:t xml:space="preserve"> When the drive is empty, close the </w:t>
      </w:r>
      <w:r w:rsidRPr="003267F3">
        <w:rPr>
          <w:rStyle w:val="AnswerGray"/>
          <w:b/>
          <w:shd w:val="clear" w:color="auto" w:fill="auto"/>
        </w:rPr>
        <w:t>Settings</w:t>
      </w:r>
      <w:r>
        <w:rPr>
          <w:rStyle w:val="AnswerGray"/>
          <w:shd w:val="clear" w:color="auto" w:fill="auto"/>
        </w:rPr>
        <w:t xml:space="preserve"> window and press </w:t>
      </w:r>
      <w:r w:rsidRPr="003267F3">
        <w:rPr>
          <w:rStyle w:val="AnswerGray"/>
          <w:b/>
          <w:shd w:val="clear" w:color="auto" w:fill="auto"/>
        </w:rPr>
        <w:t>ENTER</w:t>
      </w:r>
      <w:r>
        <w:rPr>
          <w:rStyle w:val="AnswerGray"/>
          <w:shd w:val="clear" w:color="auto" w:fill="auto"/>
        </w:rPr>
        <w:t xml:space="preserve"> to restart the </w:t>
      </w:r>
      <w:r w:rsidR="00E27470">
        <w:rPr>
          <w:rStyle w:val="AnswerGray"/>
          <w:shd w:val="clear" w:color="auto" w:fill="auto"/>
        </w:rPr>
        <w:t>VM</w:t>
      </w:r>
      <w:r>
        <w:rPr>
          <w:rStyle w:val="AnswerGray"/>
          <w:shd w:val="clear" w:color="auto" w:fill="auto"/>
        </w:rPr>
        <w:t>.</w:t>
      </w:r>
    </w:p>
    <w:p w14:paraId="16E9B928" w14:textId="679A3C57" w:rsidR="003267F3" w:rsidRDefault="003267F3" w:rsidP="003267F3">
      <w:pPr>
        <w:pStyle w:val="Visual"/>
        <w:rPr>
          <w:rStyle w:val="AnswerGray"/>
          <w:shd w:val="clear" w:color="auto" w:fill="auto"/>
        </w:rPr>
      </w:pPr>
      <w:r>
        <w:rPr>
          <w:rStyle w:val="AnswerGray"/>
          <w:noProof/>
          <w:shd w:val="clear" w:color="auto" w:fill="auto"/>
        </w:rPr>
        <w:drawing>
          <wp:inline distT="0" distB="0" distL="0" distR="0" wp14:anchorId="2309C5C6" wp14:editId="31F66E77">
            <wp:extent cx="5502275" cy="2741769"/>
            <wp:effectExtent l="0" t="0" r="3175"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9262" cy="2750233"/>
                    </a:xfrm>
                    <a:prstGeom prst="rect">
                      <a:avLst/>
                    </a:prstGeom>
                    <a:noFill/>
                    <a:ln>
                      <a:noFill/>
                    </a:ln>
                  </pic:spPr>
                </pic:pic>
              </a:graphicData>
            </a:graphic>
          </wp:inline>
        </w:drawing>
      </w:r>
    </w:p>
    <w:p w14:paraId="7EACA07E" w14:textId="0FC9D8DB" w:rsidR="003267F3" w:rsidRPr="000D6675" w:rsidRDefault="003267F3" w:rsidP="003267F3">
      <w:pPr>
        <w:pStyle w:val="SubStepAlpha"/>
        <w:rPr>
          <w:rStyle w:val="AnswerGray"/>
          <w:shd w:val="clear" w:color="auto" w:fill="auto"/>
        </w:rPr>
      </w:pPr>
      <w:r>
        <w:rPr>
          <w:rStyle w:val="AnswerGray"/>
          <w:shd w:val="clear" w:color="auto" w:fill="auto"/>
        </w:rPr>
        <w:t xml:space="preserve">The boot process will take place again, but this time from the virtual disk. When the boot process is complete, the login screen will be presented. Enter the login information provided </w:t>
      </w:r>
      <w:r w:rsidR="002B30FE">
        <w:rPr>
          <w:rStyle w:val="AnswerGray"/>
          <w:shd w:val="clear" w:color="auto" w:fill="auto"/>
        </w:rPr>
        <w:t>earlier</w:t>
      </w:r>
      <w:r>
        <w:rPr>
          <w:rStyle w:val="AnswerGray"/>
          <w:shd w:val="clear" w:color="auto" w:fill="auto"/>
        </w:rPr>
        <w:t xml:space="preserve"> and click </w:t>
      </w:r>
      <w:r>
        <w:rPr>
          <w:rStyle w:val="AnswerGray"/>
          <w:b/>
          <w:shd w:val="clear" w:color="auto" w:fill="auto"/>
        </w:rPr>
        <w:t>Login.</w:t>
      </w:r>
    </w:p>
    <w:p w14:paraId="7DA59A56" w14:textId="5A8F3A03" w:rsidR="00FF131A" w:rsidRDefault="00FF131A" w:rsidP="001805C1">
      <w:pPr>
        <w:pStyle w:val="Visual"/>
        <w:rPr>
          <w:rStyle w:val="AnswerGray"/>
          <w:shd w:val="clear" w:color="auto" w:fill="auto"/>
        </w:rPr>
      </w:pPr>
      <w:r>
        <w:rPr>
          <w:noProof/>
        </w:rPr>
        <w:drawing>
          <wp:inline distT="0" distB="0" distL="0" distR="0" wp14:anchorId="43B173E9" wp14:editId="3157E4A4">
            <wp:extent cx="4565650" cy="3804708"/>
            <wp:effectExtent l="0" t="0" r="635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4256" cy="3811880"/>
                    </a:xfrm>
                    <a:prstGeom prst="rect">
                      <a:avLst/>
                    </a:prstGeom>
                  </pic:spPr>
                </pic:pic>
              </a:graphicData>
            </a:graphic>
          </wp:inline>
        </w:drawing>
      </w:r>
    </w:p>
    <w:p w14:paraId="2692A08F" w14:textId="4D90F04C" w:rsidR="003267F3" w:rsidRDefault="003267F3" w:rsidP="003267F3">
      <w:pPr>
        <w:pStyle w:val="SubStepAlpha"/>
        <w:rPr>
          <w:rStyle w:val="AnswerGray"/>
          <w:shd w:val="clear" w:color="auto" w:fill="auto"/>
        </w:rPr>
      </w:pPr>
      <w:r>
        <w:rPr>
          <w:rStyle w:val="AnswerGray"/>
          <w:shd w:val="clear" w:color="auto" w:fill="auto"/>
        </w:rPr>
        <w:lastRenderedPageBreak/>
        <w:t xml:space="preserve">Your </w:t>
      </w:r>
      <w:r w:rsidR="00E27470">
        <w:rPr>
          <w:rStyle w:val="AnswerGray"/>
          <w:shd w:val="clear" w:color="auto" w:fill="auto"/>
        </w:rPr>
        <w:t>VM</w:t>
      </w:r>
      <w:r>
        <w:rPr>
          <w:rStyle w:val="AnswerGray"/>
          <w:shd w:val="clear" w:color="auto" w:fill="auto"/>
        </w:rPr>
        <w:t xml:space="preserve"> is ready for use. It should have network connectivity through your computer.</w:t>
      </w:r>
    </w:p>
    <w:p w14:paraId="2A301BDD" w14:textId="0AD470ED" w:rsidR="00FF131A" w:rsidRPr="00503590" w:rsidRDefault="00FF131A" w:rsidP="001805C1">
      <w:pPr>
        <w:pStyle w:val="Visual"/>
        <w:rPr>
          <w:rStyle w:val="AnswerGray"/>
          <w:shd w:val="clear" w:color="auto" w:fill="auto"/>
        </w:rPr>
      </w:pPr>
      <w:r>
        <w:rPr>
          <w:noProof/>
        </w:rPr>
        <w:drawing>
          <wp:inline distT="0" distB="0" distL="0" distR="0" wp14:anchorId="12FCE1F5" wp14:editId="4F6AE4CB">
            <wp:extent cx="3497579" cy="291465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16906" cy="2930755"/>
                    </a:xfrm>
                    <a:prstGeom prst="rect">
                      <a:avLst/>
                    </a:prstGeom>
                  </pic:spPr>
                </pic:pic>
              </a:graphicData>
            </a:graphic>
          </wp:inline>
        </w:drawing>
      </w:r>
    </w:p>
    <w:p w14:paraId="04D63E83" w14:textId="27CD5464" w:rsidR="00912123" w:rsidRDefault="008B6FE5" w:rsidP="00E3726D">
      <w:pPr>
        <w:pStyle w:val="PartHead"/>
      </w:pPr>
      <w:r>
        <w:t xml:space="preserve">Guest-Host Network </w:t>
      </w:r>
      <w:r w:rsidR="00912123">
        <w:t>Communicati</w:t>
      </w:r>
      <w:r>
        <w:t>on</w:t>
      </w:r>
    </w:p>
    <w:p w14:paraId="0ED1F5BF" w14:textId="244C30D0" w:rsidR="008B6FE5" w:rsidRDefault="008B6FE5" w:rsidP="008B6FE5">
      <w:pPr>
        <w:pStyle w:val="BodyTextL25"/>
      </w:pPr>
      <w:r>
        <w:t>In Part 5</w:t>
      </w:r>
      <w:r w:rsidR="009C2366">
        <w:t>,</w:t>
      </w:r>
      <w:r>
        <w:t xml:space="preserve"> you will create a virtual network between the host and guest systems and send packets through it.</w:t>
      </w:r>
    </w:p>
    <w:p w14:paraId="18F1B857" w14:textId="4C5F69ED" w:rsidR="008B6FE5" w:rsidRDefault="008B6FE5" w:rsidP="008B6FE5">
      <w:pPr>
        <w:pStyle w:val="StepHead"/>
      </w:pPr>
      <w:r>
        <w:t>Prepar</w:t>
      </w:r>
      <w:r w:rsidR="009C2366">
        <w:t>e</w:t>
      </w:r>
      <w:r>
        <w:t xml:space="preserve"> the Guest Network</w:t>
      </w:r>
    </w:p>
    <w:p w14:paraId="180AB8F3" w14:textId="036F8C88" w:rsidR="008B6FE5" w:rsidRDefault="008B6FE5" w:rsidP="00C52522">
      <w:pPr>
        <w:pStyle w:val="BodyTextL25"/>
      </w:pPr>
      <w:r w:rsidRPr="00C52522">
        <w:t>VirtualBox</w:t>
      </w:r>
      <w:r>
        <w:t xml:space="preserve"> supports </w:t>
      </w:r>
      <w:r w:rsidR="009C2366">
        <w:t>many</w:t>
      </w:r>
      <w:r>
        <w:t xml:space="preserve"> network types. The default is </w:t>
      </w:r>
      <w:r w:rsidRPr="00C52522">
        <w:t>NAT</w:t>
      </w:r>
      <w:r>
        <w:t xml:space="preserve"> and while it allows the guest to reach the Internet, it does not support network traffic between the host and the guests. Follow the steps below to change the guest’s network type to </w:t>
      </w:r>
      <w:r w:rsidRPr="00C52522">
        <w:t>Bridged</w:t>
      </w:r>
      <w:r>
        <w:t>, a network type that supports host to guest communication</w:t>
      </w:r>
      <w:r w:rsidRPr="00C52522">
        <w:t>.</w:t>
      </w:r>
    </w:p>
    <w:p w14:paraId="3E2E171A" w14:textId="579E643E" w:rsidR="008B6FE5" w:rsidRPr="008B6FE5" w:rsidRDefault="008B6FE5" w:rsidP="008B6FE5">
      <w:pPr>
        <w:pStyle w:val="SubStepAlpha"/>
      </w:pPr>
      <w:r>
        <w:t>Shut</w:t>
      </w:r>
      <w:r w:rsidR="009C2366">
        <w:t xml:space="preserve"> down</w:t>
      </w:r>
      <w:r>
        <w:t xml:space="preserve"> the </w:t>
      </w:r>
      <w:r w:rsidR="00E27470">
        <w:t>VM</w:t>
      </w:r>
      <w:r>
        <w:t xml:space="preserve"> if it is running. From inside the </w:t>
      </w:r>
      <w:r w:rsidR="00E27470">
        <w:t>VM</w:t>
      </w:r>
      <w:r>
        <w:t xml:space="preserve">, click the power icon on the bottom right of the </w:t>
      </w:r>
      <w:r w:rsidR="00E27470">
        <w:t>VM</w:t>
      </w:r>
      <w:r>
        <w:t xml:space="preserve">’s desktop and select </w:t>
      </w:r>
      <w:r w:rsidRPr="008B6FE5">
        <w:rPr>
          <w:b/>
        </w:rPr>
        <w:t>Shutdown</w:t>
      </w:r>
      <w:r>
        <w:rPr>
          <w:b/>
        </w:rPr>
        <w:t>.</w:t>
      </w:r>
    </w:p>
    <w:p w14:paraId="746C8D96" w14:textId="77777777" w:rsidR="008B6FE5" w:rsidRDefault="008B6FE5" w:rsidP="008B6FE5">
      <w:pPr>
        <w:pStyle w:val="Visual"/>
      </w:pPr>
      <w:r>
        <w:rPr>
          <w:noProof/>
        </w:rPr>
        <w:drawing>
          <wp:inline distT="0" distB="0" distL="0" distR="0" wp14:anchorId="70B9E271" wp14:editId="23D4CB17">
            <wp:extent cx="3509190" cy="29337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33000" cy="2953605"/>
                    </a:xfrm>
                    <a:prstGeom prst="rect">
                      <a:avLst/>
                    </a:prstGeom>
                    <a:noFill/>
                    <a:ln>
                      <a:noFill/>
                    </a:ln>
                  </pic:spPr>
                </pic:pic>
              </a:graphicData>
            </a:graphic>
          </wp:inline>
        </w:drawing>
      </w:r>
    </w:p>
    <w:p w14:paraId="5BD17DAD" w14:textId="4E16576A" w:rsidR="008B6FE5" w:rsidRPr="00C004D0" w:rsidRDefault="003F394D" w:rsidP="008B6FE5">
      <w:pPr>
        <w:pStyle w:val="SubStepAlpha"/>
      </w:pPr>
      <w:r>
        <w:lastRenderedPageBreak/>
        <w:t>In</w:t>
      </w:r>
      <w:r w:rsidR="008B6FE5">
        <w:t xml:space="preserve"> </w:t>
      </w:r>
      <w:proofErr w:type="spellStart"/>
      <w:r w:rsidR="008B6FE5" w:rsidRPr="00C52522">
        <w:t>VirtualBox</w:t>
      </w:r>
      <w:r w:rsidR="008B6FE5" w:rsidRPr="003F394D">
        <w:t>’s</w:t>
      </w:r>
      <w:proofErr w:type="spellEnd"/>
      <w:r w:rsidR="008B6FE5">
        <w:t xml:space="preserve"> manager screen, select the </w:t>
      </w:r>
      <w:proofErr w:type="spellStart"/>
      <w:r w:rsidR="008B6FE5" w:rsidRPr="008B6FE5">
        <w:rPr>
          <w:b/>
        </w:rPr>
        <w:t>Lubuntu</w:t>
      </w:r>
      <w:proofErr w:type="spellEnd"/>
      <w:r w:rsidR="008B6FE5">
        <w:rPr>
          <w:b/>
        </w:rPr>
        <w:t xml:space="preserve"> </w:t>
      </w:r>
      <w:r w:rsidR="00E27470">
        <w:t>VM</w:t>
      </w:r>
      <w:r>
        <w:t xml:space="preserve">, </w:t>
      </w:r>
      <w:r w:rsidR="008B6FE5">
        <w:t xml:space="preserve">click </w:t>
      </w:r>
      <w:r w:rsidR="008B6FE5" w:rsidRPr="008B6FE5">
        <w:rPr>
          <w:b/>
        </w:rPr>
        <w:t>Settings</w:t>
      </w:r>
      <w:r>
        <w:t xml:space="preserve">, </w:t>
      </w:r>
      <w:r w:rsidR="00C004D0">
        <w:t xml:space="preserve">and select </w:t>
      </w:r>
      <w:r w:rsidR="00C004D0" w:rsidRPr="00C004D0">
        <w:rPr>
          <w:b/>
        </w:rPr>
        <w:t>Network</w:t>
      </w:r>
      <w:r w:rsidR="00C004D0">
        <w:rPr>
          <w:b/>
        </w:rPr>
        <w:t>.</w:t>
      </w:r>
    </w:p>
    <w:p w14:paraId="60C07CF6" w14:textId="1529F27B" w:rsidR="00C004D0" w:rsidRPr="00C004D0" w:rsidRDefault="00C004D0" w:rsidP="008B6FE5">
      <w:pPr>
        <w:pStyle w:val="SubStepAlpha"/>
      </w:pPr>
      <w:r>
        <w:t xml:space="preserve">Under the </w:t>
      </w:r>
      <w:r w:rsidRPr="00C004D0">
        <w:rPr>
          <w:b/>
        </w:rPr>
        <w:t>Adapter 1</w:t>
      </w:r>
      <w:r>
        <w:t xml:space="preserve"> tab, change the value of the </w:t>
      </w:r>
      <w:r w:rsidRPr="00C004D0">
        <w:rPr>
          <w:b/>
        </w:rPr>
        <w:t>Attached To:</w:t>
      </w:r>
      <w:r>
        <w:t xml:space="preserve"> drop-down menu to </w:t>
      </w:r>
      <w:r w:rsidRPr="00C004D0">
        <w:rPr>
          <w:b/>
        </w:rPr>
        <w:t>Bridged</w:t>
      </w:r>
      <w:r>
        <w:rPr>
          <w:b/>
        </w:rPr>
        <w:t xml:space="preserve"> Adapter. </w:t>
      </w:r>
      <w:r w:rsidRPr="00C004D0">
        <w:t>Click</w:t>
      </w:r>
      <w:r>
        <w:rPr>
          <w:b/>
        </w:rPr>
        <w:t xml:space="preserve"> OK.</w:t>
      </w:r>
    </w:p>
    <w:p w14:paraId="05481F58" w14:textId="7DA3925D" w:rsidR="00C004D0" w:rsidRDefault="00C004D0" w:rsidP="008B6FE5">
      <w:pPr>
        <w:pStyle w:val="SubStepAlpha"/>
      </w:pPr>
      <w:r w:rsidRPr="00C004D0">
        <w:t xml:space="preserve">Click </w:t>
      </w:r>
      <w:r w:rsidRPr="00C004D0">
        <w:rPr>
          <w:b/>
        </w:rPr>
        <w:t>Start</w:t>
      </w:r>
      <w:r>
        <w:rPr>
          <w:b/>
        </w:rPr>
        <w:t xml:space="preserve"> </w:t>
      </w:r>
      <w:r>
        <w:t xml:space="preserve">to start the </w:t>
      </w:r>
      <w:proofErr w:type="spellStart"/>
      <w:r w:rsidRPr="00C52522">
        <w:t>Lubuntu</w:t>
      </w:r>
      <w:proofErr w:type="spellEnd"/>
      <w:r>
        <w:t xml:space="preserve"> </w:t>
      </w:r>
      <w:r w:rsidR="00E27470">
        <w:t>VM</w:t>
      </w:r>
      <w:r>
        <w:t xml:space="preserve"> again. The </w:t>
      </w:r>
      <w:r w:rsidR="00E27470">
        <w:t>VM</w:t>
      </w:r>
      <w:r>
        <w:t xml:space="preserve"> will now request an IP address from the DHCP server, allowing the host (along with any other </w:t>
      </w:r>
      <w:r w:rsidR="003F394D">
        <w:t>device on</w:t>
      </w:r>
      <w:r>
        <w:t xml:space="preserve"> the local network) to reach it.</w:t>
      </w:r>
    </w:p>
    <w:p w14:paraId="34C13DF9" w14:textId="0732FC8A" w:rsidR="00C004D0" w:rsidRDefault="00C004D0" w:rsidP="008B6FE5">
      <w:pPr>
        <w:pStyle w:val="SubStepAlpha"/>
      </w:pPr>
      <w:r>
        <w:t xml:space="preserve">Log </w:t>
      </w:r>
      <w:r w:rsidR="003F394D">
        <w:t xml:space="preserve">on </w:t>
      </w:r>
      <w:r>
        <w:t xml:space="preserve">to </w:t>
      </w:r>
      <w:proofErr w:type="spellStart"/>
      <w:r w:rsidRPr="00C52522">
        <w:t>Lubuntu</w:t>
      </w:r>
      <w:proofErr w:type="spellEnd"/>
      <w:r>
        <w:t xml:space="preserve"> with your credentials and open a terminal window by navigating to </w:t>
      </w:r>
      <w:r w:rsidRPr="00C004D0">
        <w:rPr>
          <w:b/>
        </w:rPr>
        <w:t xml:space="preserve">System Tools &gt; </w:t>
      </w:r>
      <w:proofErr w:type="spellStart"/>
      <w:r w:rsidRPr="00C004D0">
        <w:rPr>
          <w:b/>
        </w:rPr>
        <w:t>LXTerminal</w:t>
      </w:r>
      <w:proofErr w:type="spellEnd"/>
      <w:r>
        <w:t xml:space="preserve"> from the </w:t>
      </w:r>
      <w:proofErr w:type="spellStart"/>
      <w:r w:rsidRPr="00C52522">
        <w:t>Lubuntu</w:t>
      </w:r>
      <w:proofErr w:type="spellEnd"/>
      <w:r>
        <w:t xml:space="preserve"> application menu.</w:t>
      </w:r>
    </w:p>
    <w:p w14:paraId="1DF4EFF5" w14:textId="43E1E988" w:rsidR="00C004D0" w:rsidRDefault="00C004D0" w:rsidP="00C004D0">
      <w:pPr>
        <w:pStyle w:val="Visual"/>
      </w:pPr>
      <w:r>
        <w:rPr>
          <w:noProof/>
        </w:rPr>
        <w:drawing>
          <wp:inline distT="0" distB="0" distL="0" distR="0" wp14:anchorId="1ED24039" wp14:editId="644E6690">
            <wp:extent cx="3269413" cy="2717800"/>
            <wp:effectExtent l="0" t="0" r="762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88980" cy="2734065"/>
                    </a:xfrm>
                    <a:prstGeom prst="rect">
                      <a:avLst/>
                    </a:prstGeom>
                    <a:noFill/>
                    <a:ln>
                      <a:noFill/>
                    </a:ln>
                  </pic:spPr>
                </pic:pic>
              </a:graphicData>
            </a:graphic>
          </wp:inline>
        </w:drawing>
      </w:r>
    </w:p>
    <w:p w14:paraId="26CEE5E2" w14:textId="1369D654" w:rsidR="00C004D0" w:rsidRDefault="00C004D0" w:rsidP="00C004D0">
      <w:pPr>
        <w:pStyle w:val="SubStepAlpha"/>
      </w:pPr>
      <w:r>
        <w:t xml:space="preserve">In the terminal window, type </w:t>
      </w:r>
      <w:proofErr w:type="spellStart"/>
      <w:r w:rsidRPr="00C52522">
        <w:rPr>
          <w:rFonts w:cs="Arial"/>
          <w:b/>
        </w:rPr>
        <w:t>ifconfig</w:t>
      </w:r>
      <w:proofErr w:type="spellEnd"/>
      <w:r w:rsidRPr="003F394D">
        <w:rPr>
          <w:rFonts w:cs="Arial"/>
          <w:b/>
        </w:rPr>
        <w:t xml:space="preserve">. </w:t>
      </w:r>
      <w:r w:rsidRPr="003F394D">
        <w:rPr>
          <w:rFonts w:cs="Arial"/>
        </w:rPr>
        <w:t xml:space="preserve">This command displays information about network </w:t>
      </w:r>
      <w:r w:rsidR="003F394D">
        <w:rPr>
          <w:rFonts w:cs="Arial"/>
        </w:rPr>
        <w:t>connections</w:t>
      </w:r>
      <w:r w:rsidR="003F394D" w:rsidRPr="003F394D">
        <w:rPr>
          <w:rFonts w:cs="Arial"/>
        </w:rPr>
        <w:t xml:space="preserve"> </w:t>
      </w:r>
      <w:r w:rsidRPr="003F394D">
        <w:rPr>
          <w:rFonts w:cs="Arial"/>
        </w:rPr>
        <w:t>in L</w:t>
      </w:r>
      <w:r w:rsidR="00BC29B5" w:rsidRPr="003F394D">
        <w:rPr>
          <w:rFonts w:cs="Arial"/>
        </w:rPr>
        <w:t>inux systems. In the case of our</w:t>
      </w:r>
      <w:r w:rsidRPr="00B83988">
        <w:rPr>
          <w:rFonts w:cs="Arial"/>
        </w:rPr>
        <w:t xml:space="preserve"> </w:t>
      </w:r>
      <w:proofErr w:type="spellStart"/>
      <w:r w:rsidRPr="00B83988">
        <w:rPr>
          <w:rFonts w:cs="Arial"/>
          <w:b/>
        </w:rPr>
        <w:t>Lubuntu</w:t>
      </w:r>
      <w:proofErr w:type="spellEnd"/>
      <w:r w:rsidRPr="00B83988">
        <w:rPr>
          <w:rFonts w:cs="Arial"/>
        </w:rPr>
        <w:t xml:space="preserve"> </w:t>
      </w:r>
      <w:r w:rsidR="00E27470" w:rsidRPr="00C52522">
        <w:rPr>
          <w:rFonts w:cs="Arial"/>
        </w:rPr>
        <w:t>VM</w:t>
      </w:r>
      <w:r w:rsidRPr="00C52522">
        <w:rPr>
          <w:rFonts w:cs="Arial"/>
        </w:rPr>
        <w:t xml:space="preserve">, </w:t>
      </w:r>
      <w:proofErr w:type="spellStart"/>
      <w:r w:rsidRPr="00C52522">
        <w:rPr>
          <w:rFonts w:cs="Arial"/>
          <w:b/>
        </w:rPr>
        <w:t>ifconfig</w:t>
      </w:r>
      <w:proofErr w:type="spellEnd"/>
      <w:r w:rsidR="00BC29B5" w:rsidRPr="003F394D">
        <w:rPr>
          <w:rFonts w:cs="Arial"/>
        </w:rPr>
        <w:t xml:space="preserve"> displays two</w:t>
      </w:r>
      <w:r w:rsidR="00BC29B5">
        <w:t xml:space="preserve"> network cards: </w:t>
      </w:r>
      <w:r w:rsidR="00BC29B5" w:rsidRPr="00BC29B5">
        <w:rPr>
          <w:b/>
        </w:rPr>
        <w:t>enp0s3</w:t>
      </w:r>
      <w:r w:rsidR="00BC29B5">
        <w:t xml:space="preserve"> and </w:t>
      </w:r>
      <w:r w:rsidR="00BC29B5" w:rsidRPr="00BC29B5">
        <w:rPr>
          <w:b/>
        </w:rPr>
        <w:t>l0</w:t>
      </w:r>
      <w:r w:rsidR="00BC29B5">
        <w:t>. T</w:t>
      </w:r>
      <w:r>
        <w:t xml:space="preserve">ake note of the IP address displayed under </w:t>
      </w:r>
      <w:r w:rsidRPr="00BC29B5">
        <w:rPr>
          <w:b/>
        </w:rPr>
        <w:t>enp0s3</w:t>
      </w:r>
      <w:r>
        <w:t>. In the example below</w:t>
      </w:r>
      <w:r w:rsidR="003F394D">
        <w:t>,</w:t>
      </w:r>
      <w:r>
        <w:t xml:space="preserve"> the IP address is </w:t>
      </w:r>
      <w:r w:rsidRPr="00C52522">
        <w:t>192.168.11.158</w:t>
      </w:r>
      <w:r w:rsidRPr="003F394D">
        <w:t xml:space="preserve"> but the</w:t>
      </w:r>
      <w:r>
        <w:t xml:space="preserve"> address of your </w:t>
      </w:r>
      <w:proofErr w:type="spellStart"/>
      <w:r w:rsidRPr="00C52522">
        <w:t>Lubuntu</w:t>
      </w:r>
      <w:proofErr w:type="spellEnd"/>
      <w:r>
        <w:t xml:space="preserve"> will </w:t>
      </w:r>
      <w:r w:rsidR="00BC29B5">
        <w:t>be different</w:t>
      </w:r>
      <w:r>
        <w:t>.</w:t>
      </w:r>
    </w:p>
    <w:p w14:paraId="79E4A1EC" w14:textId="691ADB41" w:rsidR="00C004D0" w:rsidRDefault="00BC29B5" w:rsidP="00C004D0">
      <w:pPr>
        <w:pStyle w:val="Visual"/>
      </w:pPr>
      <w:r>
        <w:rPr>
          <w:noProof/>
        </w:rPr>
        <w:drawing>
          <wp:inline distT="0" distB="0" distL="0" distR="0" wp14:anchorId="4FB9FF62" wp14:editId="26BEE6EC">
            <wp:extent cx="3365500" cy="2804584"/>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70188" cy="2808490"/>
                    </a:xfrm>
                    <a:prstGeom prst="rect">
                      <a:avLst/>
                    </a:prstGeom>
                    <a:noFill/>
                    <a:ln>
                      <a:noFill/>
                    </a:ln>
                  </pic:spPr>
                </pic:pic>
              </a:graphicData>
            </a:graphic>
          </wp:inline>
        </w:drawing>
      </w:r>
    </w:p>
    <w:p w14:paraId="5324D2C5" w14:textId="5E501BFF" w:rsidR="00C004D0" w:rsidRDefault="00BC29B5" w:rsidP="00C004D0">
      <w:pPr>
        <w:pStyle w:val="SubStepAlpha"/>
      </w:pPr>
      <w:r>
        <w:lastRenderedPageBreak/>
        <w:t xml:space="preserve">From your host computer, open a command prompt window by </w:t>
      </w:r>
      <w:r w:rsidR="003F394D">
        <w:t xml:space="preserve">clicking </w:t>
      </w:r>
      <w:r>
        <w:t xml:space="preserve">the </w:t>
      </w:r>
      <w:r w:rsidRPr="00BC29B5">
        <w:rPr>
          <w:b/>
        </w:rPr>
        <w:t>Start Menu</w:t>
      </w:r>
      <w:r>
        <w:t xml:space="preserve">, </w:t>
      </w:r>
      <w:r w:rsidRPr="003F394D">
        <w:rPr>
          <w:rFonts w:cs="Arial"/>
        </w:rPr>
        <w:t xml:space="preserve">typing </w:t>
      </w:r>
      <w:r w:rsidRPr="00C52522">
        <w:rPr>
          <w:rFonts w:cs="Arial"/>
          <w:b/>
        </w:rPr>
        <w:t>cmd.exe</w:t>
      </w:r>
      <w:r>
        <w:t xml:space="preserve"> on the search box and pressing </w:t>
      </w:r>
      <w:r w:rsidRPr="00BC29B5">
        <w:rPr>
          <w:b/>
        </w:rPr>
        <w:t>&lt;ENTER&gt;</w:t>
      </w:r>
      <w:r>
        <w:t>.</w:t>
      </w:r>
    </w:p>
    <w:p w14:paraId="2993677D" w14:textId="1F654BD3" w:rsidR="00BC29B5" w:rsidRDefault="00BC29B5" w:rsidP="00BC29B5">
      <w:pPr>
        <w:pStyle w:val="Visual"/>
      </w:pPr>
      <w:r>
        <w:rPr>
          <w:noProof/>
        </w:rPr>
        <w:drawing>
          <wp:inline distT="0" distB="0" distL="0" distR="0" wp14:anchorId="1B92AC97" wp14:editId="062D2D53">
            <wp:extent cx="1809750" cy="22510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21146" cy="2265219"/>
                    </a:xfrm>
                    <a:prstGeom prst="rect">
                      <a:avLst/>
                    </a:prstGeom>
                    <a:noFill/>
                    <a:ln>
                      <a:noFill/>
                    </a:ln>
                  </pic:spPr>
                </pic:pic>
              </a:graphicData>
            </a:graphic>
          </wp:inline>
        </w:drawing>
      </w:r>
    </w:p>
    <w:p w14:paraId="5F9E89D2" w14:textId="629DAB2C" w:rsidR="00C004D0" w:rsidRDefault="00BC29B5" w:rsidP="00BC29B5">
      <w:pPr>
        <w:pStyle w:val="SubStepAlpha"/>
      </w:pPr>
      <w:r>
        <w:t xml:space="preserve">In the command prompt window, </w:t>
      </w:r>
      <w:r w:rsidRPr="003F394D">
        <w:rPr>
          <w:rFonts w:cs="Arial"/>
        </w:rPr>
        <w:t xml:space="preserve">use the </w:t>
      </w:r>
      <w:r w:rsidRPr="00C52522">
        <w:rPr>
          <w:rFonts w:cs="Arial"/>
          <w:b/>
        </w:rPr>
        <w:t>ping</w:t>
      </w:r>
      <w:r w:rsidRPr="003F394D">
        <w:rPr>
          <w:rFonts w:cs="Arial"/>
        </w:rPr>
        <w:t xml:space="preserve"> command</w:t>
      </w:r>
      <w:r>
        <w:t xml:space="preserve"> to send packets to the </w:t>
      </w:r>
      <w:r w:rsidR="00E27470">
        <w:t>VM</w:t>
      </w:r>
      <w:r>
        <w:t xml:space="preserve"> over the virtual network. Remember to replace the IP address </w:t>
      </w:r>
      <w:r w:rsidR="003F394D">
        <w:t xml:space="preserve">with </w:t>
      </w:r>
      <w:r>
        <w:t xml:space="preserve">the address of your </w:t>
      </w:r>
      <w:proofErr w:type="spellStart"/>
      <w:r w:rsidRPr="00C52522">
        <w:t>Lubuntu</w:t>
      </w:r>
      <w:proofErr w:type="spellEnd"/>
      <w:r>
        <w:t xml:space="preserve"> </w:t>
      </w:r>
      <w:r w:rsidR="00E27470">
        <w:t>VM</w:t>
      </w:r>
      <w:r>
        <w:t>.</w:t>
      </w:r>
    </w:p>
    <w:p w14:paraId="39948B6B" w14:textId="0A99EA04" w:rsidR="00050789" w:rsidRDefault="00050789" w:rsidP="00050789">
      <w:pPr>
        <w:pStyle w:val="Visual"/>
      </w:pPr>
      <w:r>
        <w:rPr>
          <w:noProof/>
        </w:rPr>
        <w:drawing>
          <wp:inline distT="0" distB="0" distL="0" distR="0" wp14:anchorId="4DB358F8" wp14:editId="16697C59">
            <wp:extent cx="4184650" cy="2113959"/>
            <wp:effectExtent l="0" t="0" r="635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05341" cy="2124411"/>
                    </a:xfrm>
                    <a:prstGeom prst="rect">
                      <a:avLst/>
                    </a:prstGeom>
                  </pic:spPr>
                </pic:pic>
              </a:graphicData>
            </a:graphic>
          </wp:inline>
        </w:drawing>
      </w:r>
    </w:p>
    <w:p w14:paraId="7FC0090D" w14:textId="374FC730" w:rsidR="00050789" w:rsidRPr="003F394D" w:rsidRDefault="00050789" w:rsidP="00050789">
      <w:pPr>
        <w:pStyle w:val="SubStepAlpha"/>
        <w:numPr>
          <w:ilvl w:val="0"/>
          <w:numId w:val="0"/>
        </w:numPr>
        <w:ind w:left="720"/>
        <w:rPr>
          <w:rFonts w:cs="Arial"/>
        </w:rPr>
      </w:pPr>
      <w:r w:rsidRPr="003F394D">
        <w:rPr>
          <w:rFonts w:cs="Arial"/>
        </w:rPr>
        <w:t xml:space="preserve">The </w:t>
      </w:r>
      <w:r w:rsidRPr="00C52522">
        <w:rPr>
          <w:rFonts w:cs="Arial"/>
          <w:b/>
        </w:rPr>
        <w:t>ping</w:t>
      </w:r>
      <w:r w:rsidRPr="003F394D">
        <w:rPr>
          <w:rFonts w:cs="Arial"/>
        </w:rPr>
        <w:t xml:space="preserve"> command sends echo requests to the specified IP address. The destination computer knows that, upon </w:t>
      </w:r>
      <w:r w:rsidRPr="00C52522">
        <w:rPr>
          <w:rFonts w:cs="Arial"/>
        </w:rPr>
        <w:t xml:space="preserve">receipt of echo requests, it should respond with echo replies. The output above shows how long </w:t>
      </w:r>
      <w:r w:rsidR="003F394D">
        <w:rPr>
          <w:rFonts w:cs="Arial"/>
        </w:rPr>
        <w:t>it took</w:t>
      </w:r>
      <w:r w:rsidRPr="003F394D">
        <w:rPr>
          <w:rFonts w:cs="Arial"/>
        </w:rPr>
        <w:t xml:space="preserve"> for the packets to reach the </w:t>
      </w:r>
      <w:r w:rsidR="00E27470" w:rsidRPr="003F394D">
        <w:rPr>
          <w:rFonts w:cs="Arial"/>
        </w:rPr>
        <w:t>VM</w:t>
      </w:r>
      <w:r w:rsidRPr="00B83988">
        <w:rPr>
          <w:rFonts w:cs="Arial"/>
        </w:rPr>
        <w:t xml:space="preserve"> and for the response to reach the host. The </w:t>
      </w:r>
      <w:r w:rsidRPr="00C52522">
        <w:rPr>
          <w:rFonts w:cs="Arial"/>
          <w:b/>
        </w:rPr>
        <w:t>ping</w:t>
      </w:r>
      <w:r w:rsidRPr="003F394D">
        <w:rPr>
          <w:rFonts w:cs="Arial"/>
        </w:rPr>
        <w:t xml:space="preserve"> command is a great tool for network testing and troubleshooting.</w:t>
      </w:r>
    </w:p>
    <w:p w14:paraId="5BF885B4" w14:textId="77777777" w:rsidR="00050789" w:rsidRDefault="00050789" w:rsidP="00050789">
      <w:pPr>
        <w:pStyle w:val="SubStepAlpha"/>
        <w:numPr>
          <w:ilvl w:val="0"/>
          <w:numId w:val="0"/>
        </w:numPr>
        <w:ind w:left="720"/>
      </w:pPr>
    </w:p>
    <w:p w14:paraId="4E6A0F02" w14:textId="0A994EA3" w:rsidR="00050789" w:rsidRDefault="00050789" w:rsidP="00050789">
      <w:pPr>
        <w:pStyle w:val="SubStepAlpha"/>
        <w:numPr>
          <w:ilvl w:val="0"/>
          <w:numId w:val="0"/>
        </w:numPr>
        <w:ind w:left="720"/>
      </w:pPr>
      <w:r>
        <w:t xml:space="preserve">Congratulations! You have deployed a </w:t>
      </w:r>
      <w:r w:rsidR="00E27470">
        <w:t>VM</w:t>
      </w:r>
      <w:r>
        <w:t>, created a virtual network and sent packets over the virtual network.</w:t>
      </w:r>
    </w:p>
    <w:p w14:paraId="37469BAC" w14:textId="366A80A8" w:rsidR="00E3726D" w:rsidRPr="005A27F7" w:rsidRDefault="00E3726D" w:rsidP="00E3726D">
      <w:pPr>
        <w:pStyle w:val="PartHead"/>
      </w:pPr>
      <w:r>
        <w:t xml:space="preserve">Challenge: </w:t>
      </w:r>
      <w:r w:rsidR="00954464">
        <w:t>Install</w:t>
      </w:r>
      <w:r>
        <w:t xml:space="preserve"> a Second Virtual Machine</w:t>
      </w:r>
      <w:r w:rsidR="00954464">
        <w:t xml:space="preserve"> (Optional)</w:t>
      </w:r>
    </w:p>
    <w:p w14:paraId="3E0F4949" w14:textId="76B06E4D" w:rsidR="009E160E" w:rsidRDefault="009E160E" w:rsidP="009E160E">
      <w:pPr>
        <w:pStyle w:val="StepHead"/>
      </w:pPr>
      <w:r>
        <w:t xml:space="preserve">Deploying a second </w:t>
      </w:r>
      <w:r w:rsidR="00E27470">
        <w:t>VM</w:t>
      </w:r>
      <w:r>
        <w:t xml:space="preserve"> </w:t>
      </w:r>
    </w:p>
    <w:p w14:paraId="002D234F" w14:textId="69848006" w:rsidR="00E3726D" w:rsidRDefault="00506901" w:rsidP="009E160E">
      <w:pPr>
        <w:pStyle w:val="BodyTextL25"/>
      </w:pPr>
      <w:r>
        <w:t xml:space="preserve">Now that you have </w:t>
      </w:r>
      <w:r w:rsidR="00D4523D">
        <w:t xml:space="preserve">deployed a fully operational </w:t>
      </w:r>
      <w:r w:rsidR="00E27470">
        <w:t>VM</w:t>
      </w:r>
      <w:r w:rsidR="00D4523D">
        <w:t>, can you deploy a second one on your own? Below are the major steps:</w:t>
      </w:r>
    </w:p>
    <w:p w14:paraId="35BE9CD6" w14:textId="657A7B8F" w:rsidR="00D4523D" w:rsidRDefault="00D4523D" w:rsidP="00D4523D">
      <w:pPr>
        <w:pStyle w:val="SubStepAlpha"/>
      </w:pPr>
      <w:r>
        <w:lastRenderedPageBreak/>
        <w:t xml:space="preserve">Select an operating system to use. Any </w:t>
      </w:r>
      <w:r w:rsidR="003F394D">
        <w:t xml:space="preserve">operating </w:t>
      </w:r>
      <w:r>
        <w:t xml:space="preserve">system can be used, </w:t>
      </w:r>
      <w:r w:rsidRPr="00D4523D">
        <w:rPr>
          <w:b/>
        </w:rPr>
        <w:t>Windows</w:t>
      </w:r>
      <w:r>
        <w:t xml:space="preserve">, </w:t>
      </w:r>
      <w:r w:rsidRPr="00D4523D">
        <w:rPr>
          <w:b/>
        </w:rPr>
        <w:t>Linux</w:t>
      </w:r>
      <w:r>
        <w:t xml:space="preserve"> (</w:t>
      </w:r>
      <w:r w:rsidRPr="00D4523D">
        <w:rPr>
          <w:b/>
        </w:rPr>
        <w:t>Ubuntu</w:t>
      </w:r>
      <w:r>
        <w:t xml:space="preserve">, </w:t>
      </w:r>
      <w:proofErr w:type="spellStart"/>
      <w:r w:rsidRPr="00D4523D">
        <w:rPr>
          <w:b/>
        </w:rPr>
        <w:t>RedHat</w:t>
      </w:r>
      <w:proofErr w:type="spellEnd"/>
      <w:r>
        <w:t xml:space="preserve">, </w:t>
      </w:r>
      <w:proofErr w:type="spellStart"/>
      <w:r>
        <w:t>etc</w:t>
      </w:r>
      <w:proofErr w:type="spellEnd"/>
      <w:r>
        <w:t>) as long as your computer has the physical resources to support it (compatible CPU, enough free memory and disk space).</w:t>
      </w:r>
    </w:p>
    <w:p w14:paraId="29641959" w14:textId="12ABADF8" w:rsidR="00E3726D" w:rsidRPr="00D4523D" w:rsidRDefault="00D4523D" w:rsidP="00D4523D">
      <w:pPr>
        <w:pStyle w:val="SubStepAlpha"/>
        <w:numPr>
          <w:ilvl w:val="0"/>
          <w:numId w:val="0"/>
        </w:numPr>
        <w:ind w:left="720"/>
      </w:pPr>
      <w:r>
        <w:t xml:space="preserve">If you don’t have a preference, this lab recommends </w:t>
      </w:r>
      <w:r w:rsidRPr="00D4523D">
        <w:rPr>
          <w:b/>
        </w:rPr>
        <w:t>LXLE</w:t>
      </w:r>
      <w:r>
        <w:t xml:space="preserve">. </w:t>
      </w:r>
      <w:r w:rsidRPr="00D4523D">
        <w:rPr>
          <w:b/>
        </w:rPr>
        <w:t>LXLE</w:t>
      </w:r>
      <w:r>
        <w:t xml:space="preserve"> is a Linux-based system, also designed to be lightweight. </w:t>
      </w:r>
      <w:r w:rsidR="00954464">
        <w:t>D</w:t>
      </w:r>
      <w:r>
        <w:t xml:space="preserve">ownload the </w:t>
      </w:r>
      <w:r w:rsidRPr="00E3726D">
        <w:rPr>
          <w:b/>
        </w:rPr>
        <w:t>LXLE</w:t>
      </w:r>
      <w:r>
        <w:t xml:space="preserve"> image file (</w:t>
      </w:r>
      <w:r w:rsidRPr="00E3726D">
        <w:rPr>
          <w:b/>
        </w:rPr>
        <w:t>lxle-eclectica-16.04.1.iso</w:t>
      </w:r>
      <w:r>
        <w:t>)</w:t>
      </w:r>
      <w:r w:rsidR="00954464">
        <w:t xml:space="preserve"> and take note of its location </w:t>
      </w:r>
      <w:r w:rsidR="003F394D">
        <w:t xml:space="preserve">on </w:t>
      </w:r>
      <w:r w:rsidR="00954464">
        <w:t>your computer</w:t>
      </w:r>
      <w:r>
        <w:t xml:space="preserve">. Similar to the </w:t>
      </w:r>
      <w:proofErr w:type="spellStart"/>
      <w:r w:rsidRPr="00D4523D">
        <w:rPr>
          <w:b/>
        </w:rPr>
        <w:t>Lubuntu</w:t>
      </w:r>
      <w:proofErr w:type="spellEnd"/>
      <w:r>
        <w:t xml:space="preserve"> image file, this file contains a complete image of </w:t>
      </w:r>
      <w:r w:rsidRPr="00E3726D">
        <w:rPr>
          <w:b/>
        </w:rPr>
        <w:t>LXLE</w:t>
      </w:r>
      <w:r>
        <w:t xml:space="preserve">’s installation CD and can be used to install the </w:t>
      </w:r>
      <w:r w:rsidRPr="00E3726D">
        <w:rPr>
          <w:b/>
        </w:rPr>
        <w:t>LXLE</w:t>
      </w:r>
      <w:r>
        <w:t xml:space="preserve"> operating system in a </w:t>
      </w:r>
      <w:r w:rsidR="00E27470">
        <w:t>VM</w:t>
      </w:r>
      <w:r>
        <w:t>.</w:t>
      </w:r>
    </w:p>
    <w:p w14:paraId="58EABBA7" w14:textId="5F3DAFE6" w:rsidR="00D4523D" w:rsidRPr="00D4523D" w:rsidRDefault="00D4523D" w:rsidP="004814B5">
      <w:pPr>
        <w:pStyle w:val="SubStepAlpha"/>
        <w:rPr>
          <w:shd w:val="clear" w:color="auto" w:fill="BFBFBF"/>
        </w:rPr>
      </w:pPr>
      <w:r>
        <w:t xml:space="preserve">Create the </w:t>
      </w:r>
      <w:r w:rsidR="00E27470">
        <w:t>VM</w:t>
      </w:r>
      <w:r>
        <w:t xml:space="preserve"> within </w:t>
      </w:r>
      <w:r w:rsidRPr="00D4523D">
        <w:rPr>
          <w:b/>
        </w:rPr>
        <w:t>VirtualBox</w:t>
      </w:r>
      <w:r>
        <w:t>.</w:t>
      </w:r>
    </w:p>
    <w:p w14:paraId="55B85E6E" w14:textId="61226323" w:rsidR="004814B5" w:rsidRPr="004814B5" w:rsidRDefault="00D4523D" w:rsidP="004814B5">
      <w:pPr>
        <w:pStyle w:val="SubStepAlpha"/>
        <w:rPr>
          <w:shd w:val="clear" w:color="auto" w:fill="BFBFBF"/>
        </w:rPr>
      </w:pPr>
      <w:r>
        <w:t xml:space="preserve">Add the image to the </w:t>
      </w:r>
      <w:r w:rsidR="009E160E">
        <w:t xml:space="preserve">virtual </w:t>
      </w:r>
      <w:r>
        <w:t>optical drive</w:t>
      </w:r>
      <w:r w:rsidR="009E160E">
        <w:t>.</w:t>
      </w:r>
    </w:p>
    <w:p w14:paraId="3E211304" w14:textId="5C91FC38" w:rsidR="004D2842" w:rsidRDefault="009E160E" w:rsidP="004814B5">
      <w:pPr>
        <w:pStyle w:val="SubStepAlpha"/>
        <w:rPr>
          <w:rStyle w:val="AnswerGray"/>
        </w:rPr>
      </w:pPr>
      <w:r>
        <w:t xml:space="preserve">Boot the </w:t>
      </w:r>
      <w:r w:rsidR="00E27470">
        <w:t>VM</w:t>
      </w:r>
      <w:r>
        <w:t xml:space="preserve"> from the optical drive.</w:t>
      </w:r>
    </w:p>
    <w:p w14:paraId="31661212" w14:textId="15D1FA69" w:rsidR="00996BF1" w:rsidRPr="009E160E" w:rsidRDefault="0024225E" w:rsidP="009E160E">
      <w:pPr>
        <w:pStyle w:val="SubStepAlpha"/>
        <w:rPr>
          <w:rStyle w:val="AnswerGray"/>
          <w:shd w:val="clear" w:color="auto" w:fill="auto"/>
        </w:rPr>
      </w:pPr>
      <w:r>
        <w:t>Select the option to install LXLE</w:t>
      </w:r>
      <w:r w:rsidR="003F394D">
        <w:t xml:space="preserve"> and</w:t>
      </w:r>
      <w:r>
        <w:t xml:space="preserve"> f</w:t>
      </w:r>
      <w:r w:rsidR="009E160E">
        <w:t xml:space="preserve">ollow the prompts and complete the installation. </w:t>
      </w:r>
      <w:r w:rsidR="003F394D">
        <w:t>Because</w:t>
      </w:r>
      <w:r w:rsidR="009E160E">
        <w:t xml:space="preserve"> this is a different system, the installer will be different</w:t>
      </w:r>
      <w:r w:rsidR="004814B5">
        <w:t>.</w:t>
      </w:r>
    </w:p>
    <w:p w14:paraId="09F2CCD2" w14:textId="33803A0E" w:rsidR="00996BF1" w:rsidRDefault="009E160E" w:rsidP="006144FA">
      <w:pPr>
        <w:pStyle w:val="SubStepAlpha"/>
      </w:pPr>
      <w:r>
        <w:t xml:space="preserve">When the installation is complete, remove the image file from the optical drive and reboot the </w:t>
      </w:r>
      <w:r w:rsidR="00E27470">
        <w:t>VM</w:t>
      </w:r>
      <w:r>
        <w:t>.</w:t>
      </w:r>
    </w:p>
    <w:p w14:paraId="65664570" w14:textId="593FEF7F" w:rsidR="009E160E" w:rsidRDefault="009E160E" w:rsidP="006144FA">
      <w:pPr>
        <w:pStyle w:val="SubStepAlpha"/>
      </w:pPr>
      <w:r>
        <w:t xml:space="preserve">Log </w:t>
      </w:r>
      <w:r w:rsidR="003F394D">
        <w:t xml:space="preserve">on </w:t>
      </w:r>
      <w:r>
        <w:t>to the machine.</w:t>
      </w:r>
    </w:p>
    <w:p w14:paraId="734EDEE5" w14:textId="04D3AEC3" w:rsidR="006144FA" w:rsidRDefault="009E160E" w:rsidP="009E160E">
      <w:pPr>
        <w:pStyle w:val="StepHead"/>
      </w:pPr>
      <w:r>
        <w:t>Send Packets from Virtual Machine 1 to Virtual Machine 2 over Your Virtual N</w:t>
      </w:r>
      <w:r w:rsidR="003B42EA">
        <w:t>etwork</w:t>
      </w:r>
    </w:p>
    <w:p w14:paraId="4776921C" w14:textId="47E4173A" w:rsidR="003B42EA" w:rsidRDefault="003B42EA" w:rsidP="003B42EA">
      <w:pPr>
        <w:pStyle w:val="SubStepAlpha"/>
      </w:pPr>
      <w:r>
        <w:t xml:space="preserve">Make sure the second </w:t>
      </w:r>
      <w:r w:rsidR="00E27470">
        <w:t>VM</w:t>
      </w:r>
      <w:r>
        <w:t xml:space="preserve"> has the correct network type (</w:t>
      </w:r>
      <w:r w:rsidRPr="00C52522">
        <w:t>Bridged</w:t>
      </w:r>
      <w:r>
        <w:t>).</w:t>
      </w:r>
    </w:p>
    <w:p w14:paraId="0A57005F" w14:textId="145BE23E" w:rsidR="003B42EA" w:rsidRDefault="003B42EA" w:rsidP="003B42EA">
      <w:pPr>
        <w:pStyle w:val="SubStepAlpha"/>
      </w:pPr>
      <w:r>
        <w:t xml:space="preserve">Make sure to reboot the second </w:t>
      </w:r>
      <w:r w:rsidR="00E27470">
        <w:t>VM</w:t>
      </w:r>
      <w:r>
        <w:t xml:space="preserve"> after changing the network type.</w:t>
      </w:r>
    </w:p>
    <w:p w14:paraId="2866CDDE" w14:textId="2515D12D" w:rsidR="003B42EA" w:rsidRDefault="003B42EA" w:rsidP="003B42EA">
      <w:pPr>
        <w:pStyle w:val="SubStepAlpha"/>
      </w:pPr>
      <w:r>
        <w:t xml:space="preserve">Log </w:t>
      </w:r>
      <w:r w:rsidR="003F394D">
        <w:t xml:space="preserve">on </w:t>
      </w:r>
      <w:r>
        <w:t xml:space="preserve">to the second </w:t>
      </w:r>
      <w:r w:rsidR="00E27470">
        <w:t>VM</w:t>
      </w:r>
      <w:r>
        <w:t xml:space="preserve"> to learn its IP address.</w:t>
      </w:r>
    </w:p>
    <w:p w14:paraId="3AC103A1" w14:textId="45121B4C" w:rsidR="003B42EA" w:rsidRDefault="003B42EA" w:rsidP="003B42EA">
      <w:pPr>
        <w:pStyle w:val="SubStepAlpha"/>
      </w:pPr>
      <w:r>
        <w:t xml:space="preserve">From </w:t>
      </w:r>
      <w:r w:rsidR="00E27470">
        <w:t>VM</w:t>
      </w:r>
      <w:r>
        <w:t xml:space="preserve"> 1, issue a ping command towards the </w:t>
      </w:r>
      <w:r w:rsidR="00E27470">
        <w:t>VM</w:t>
      </w:r>
      <w:r w:rsidR="003F394D">
        <w:t xml:space="preserve"> 2</w:t>
      </w:r>
      <w:r>
        <w:t>.</w:t>
      </w:r>
    </w:p>
    <w:p w14:paraId="1FAA2470" w14:textId="2F5261C2" w:rsidR="003B42EA" w:rsidRPr="003B42EA" w:rsidRDefault="003B42EA" w:rsidP="003B42EA">
      <w:pPr>
        <w:pStyle w:val="SubStepAlpha"/>
      </w:pPr>
      <w:r>
        <w:t xml:space="preserve">From the host computer, open a command prompt window and use the ping command to send packets to </w:t>
      </w:r>
      <w:r w:rsidR="00E27470">
        <w:t>VM</w:t>
      </w:r>
      <w:r w:rsidR="003F394D">
        <w:t xml:space="preserve"> 2</w:t>
      </w:r>
      <w:r>
        <w:t>.</w:t>
      </w:r>
    </w:p>
    <w:p w14:paraId="25BD3513" w14:textId="26907E22" w:rsidR="001E5298" w:rsidRDefault="001E5298" w:rsidP="00ED2A50">
      <w:pPr>
        <w:pStyle w:val="PartHead"/>
      </w:pPr>
      <w:r>
        <w:t>Reflection</w:t>
      </w:r>
    </w:p>
    <w:p w14:paraId="4090EEF4" w14:textId="067D1C5B" w:rsidR="003267F3" w:rsidRDefault="003267F3" w:rsidP="001E5298">
      <w:pPr>
        <w:pStyle w:val="BodyTextL25"/>
      </w:pPr>
      <w:r>
        <w:t xml:space="preserve">The use of </w:t>
      </w:r>
      <w:r w:rsidR="00E27470">
        <w:t>VM</w:t>
      </w:r>
      <w:r>
        <w:t>s allows for a number of benefits:</w:t>
      </w:r>
    </w:p>
    <w:p w14:paraId="170F14EF" w14:textId="02857A2F" w:rsidR="00E3726D" w:rsidRDefault="003267F3" w:rsidP="00D4523D">
      <w:pPr>
        <w:pStyle w:val="BodyTextL25"/>
        <w:numPr>
          <w:ilvl w:val="0"/>
          <w:numId w:val="10"/>
        </w:numPr>
      </w:pPr>
      <w:r>
        <w:t xml:space="preserve">A guest system can run inside the host system. This is a great way to test a new OS or </w:t>
      </w:r>
      <w:r w:rsidR="003F394D">
        <w:t xml:space="preserve">use </w:t>
      </w:r>
      <w:r>
        <w:t>tools that are only available on a specific OS while keeping the host OS fully operational.</w:t>
      </w:r>
    </w:p>
    <w:p w14:paraId="337A5289" w14:textId="52FFE458" w:rsidR="003267F3" w:rsidRDefault="003267F3" w:rsidP="00D4523D">
      <w:pPr>
        <w:pStyle w:val="BodyTextL25"/>
        <w:numPr>
          <w:ilvl w:val="0"/>
          <w:numId w:val="10"/>
        </w:numPr>
      </w:pPr>
      <w:r>
        <w:t xml:space="preserve">It is much easier to deploy or re-deploy </w:t>
      </w:r>
      <w:r w:rsidR="00E27470">
        <w:t>VM</w:t>
      </w:r>
      <w:r>
        <w:t xml:space="preserve">s. Since they are </w:t>
      </w:r>
      <w:r w:rsidR="003F394D">
        <w:t>files</w:t>
      </w:r>
      <w:r>
        <w:t xml:space="preserve">, </w:t>
      </w:r>
      <w:r w:rsidR="00E27470">
        <w:t>VM</w:t>
      </w:r>
      <w:r w:rsidR="00D4523D">
        <w:t>s are very flexible and extremely popular in d</w:t>
      </w:r>
      <w:r>
        <w:t xml:space="preserve">ata centers </w:t>
      </w:r>
      <w:r w:rsidR="00D4523D">
        <w:t>environments.</w:t>
      </w:r>
      <w:r w:rsidR="003F394D">
        <w:t xml:space="preserve"> They can be copied, backed up, and even distributed to multiple computers.</w:t>
      </w:r>
    </w:p>
    <w:p w14:paraId="7F926599" w14:textId="0406F66F" w:rsidR="004F559B" w:rsidRPr="00D4523D" w:rsidRDefault="00D4523D" w:rsidP="00D4523D">
      <w:pPr>
        <w:pStyle w:val="BodyTextL25"/>
        <w:numPr>
          <w:ilvl w:val="0"/>
          <w:numId w:val="10"/>
        </w:numPr>
        <w:rPr>
          <w:rStyle w:val="AnswerGray"/>
          <w:shd w:val="clear" w:color="auto" w:fill="auto"/>
        </w:rPr>
      </w:pPr>
      <w:r>
        <w:t xml:space="preserve">If needed, a number of </w:t>
      </w:r>
      <w:r w:rsidR="00E27470">
        <w:t>VM</w:t>
      </w:r>
      <w:r>
        <w:t>s can be created in the same host, allowing for the creation of a virtual network within the host. This a great way to test network applications without the need of multiple physical computers.</w:t>
      </w:r>
    </w:p>
    <w:p w14:paraId="7711CFF6" w14:textId="77777777" w:rsidR="004F559B" w:rsidRDefault="004F559B" w:rsidP="001E5298">
      <w:pPr>
        <w:pStyle w:val="BodyTextL25"/>
        <w:rPr>
          <w:rStyle w:val="AnswerGray"/>
        </w:rPr>
      </w:pPr>
    </w:p>
    <w:p w14:paraId="0164137F" w14:textId="77777777" w:rsidR="004F559B" w:rsidRPr="001E5298" w:rsidRDefault="004F559B" w:rsidP="001E5298">
      <w:pPr>
        <w:pStyle w:val="BodyTextL25"/>
        <w:rPr>
          <w:rStyle w:val="AnswerGray"/>
        </w:rPr>
      </w:pPr>
    </w:p>
    <w:sectPr w:rsidR="004F559B" w:rsidRPr="001E5298" w:rsidSect="008C4307">
      <w:headerReference w:type="default" r:id="rId43"/>
      <w:footerReference w:type="default" r:id="rId44"/>
      <w:headerReference w:type="first" r:id="rId45"/>
      <w:footerReference w:type="first" r:id="rId46"/>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4D96C7" w14:textId="77777777" w:rsidR="004B5065" w:rsidRDefault="004B5065" w:rsidP="0090659A">
      <w:pPr>
        <w:spacing w:after="0" w:line="240" w:lineRule="auto"/>
      </w:pPr>
      <w:r>
        <w:separator/>
      </w:r>
    </w:p>
    <w:p w14:paraId="569E469B" w14:textId="77777777" w:rsidR="004B5065" w:rsidRDefault="004B5065"/>
    <w:p w14:paraId="11077AE2" w14:textId="77777777" w:rsidR="004B5065" w:rsidRDefault="004B5065"/>
    <w:p w14:paraId="6701EA05" w14:textId="77777777" w:rsidR="004B5065" w:rsidRDefault="004B5065"/>
    <w:p w14:paraId="4F7BAB51" w14:textId="77777777" w:rsidR="004B5065" w:rsidRDefault="004B5065"/>
  </w:endnote>
  <w:endnote w:type="continuationSeparator" w:id="0">
    <w:p w14:paraId="71A13EED" w14:textId="77777777" w:rsidR="004B5065" w:rsidRDefault="004B5065" w:rsidP="0090659A">
      <w:pPr>
        <w:spacing w:after="0" w:line="240" w:lineRule="auto"/>
      </w:pPr>
      <w:r>
        <w:continuationSeparator/>
      </w:r>
    </w:p>
    <w:p w14:paraId="51F80042" w14:textId="77777777" w:rsidR="004B5065" w:rsidRDefault="004B5065"/>
    <w:p w14:paraId="322ECF0D" w14:textId="77777777" w:rsidR="004B5065" w:rsidRDefault="004B5065"/>
    <w:p w14:paraId="48C9EEDA" w14:textId="77777777" w:rsidR="004B5065" w:rsidRDefault="004B5065"/>
    <w:p w14:paraId="05DD05D4" w14:textId="77777777" w:rsidR="004B5065" w:rsidRDefault="004B50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D89F3" w14:textId="5E4311AD" w:rsidR="00F666FD" w:rsidRPr="0090659A" w:rsidRDefault="00F666FD" w:rsidP="008C4307">
    <w:pPr>
      <w:pStyle w:val="Footer"/>
      <w:rPr>
        <w:szCs w:val="16"/>
      </w:rPr>
    </w:pPr>
    <w:r w:rsidRPr="002A244B">
      <w:t xml:space="preserve">© </w:t>
    </w:r>
    <w:r>
      <w:fldChar w:fldCharType="begin"/>
    </w:r>
    <w:r>
      <w:instrText xml:space="preserve"> DATE  \@ "yyyy"  \* MERGEFORMAT </w:instrText>
    </w:r>
    <w:r>
      <w:fldChar w:fldCharType="separate"/>
    </w:r>
    <w:r w:rsidR="00F64724">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4724">
      <w:rPr>
        <w:b/>
        <w:noProof/>
        <w:szCs w:val="16"/>
      </w:rPr>
      <w:t>19</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64724">
      <w:rPr>
        <w:b/>
        <w:noProof/>
        <w:szCs w:val="16"/>
      </w:rPr>
      <w:t>1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4570E3" w14:textId="41F3A564" w:rsidR="00F666FD" w:rsidRPr="0090659A" w:rsidRDefault="00F666FD" w:rsidP="008C4307">
    <w:pPr>
      <w:pStyle w:val="Footer"/>
      <w:rPr>
        <w:szCs w:val="16"/>
      </w:rPr>
    </w:pPr>
    <w:r w:rsidRPr="002A244B">
      <w:t xml:space="preserve">© </w:t>
    </w:r>
    <w:r>
      <w:fldChar w:fldCharType="begin"/>
    </w:r>
    <w:r>
      <w:instrText xml:space="preserve"> DATE  \@ "yyyy"  \* MERGEFORMAT </w:instrText>
    </w:r>
    <w:r>
      <w:fldChar w:fldCharType="separate"/>
    </w:r>
    <w:r w:rsidR="00F64724">
      <w:rPr>
        <w:noProof/>
      </w:rPr>
      <w:t>2017</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4724">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64724">
      <w:rPr>
        <w:b/>
        <w:noProof/>
        <w:szCs w:val="16"/>
      </w:rPr>
      <w:t>1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B5343" w14:textId="77777777" w:rsidR="004B5065" w:rsidRDefault="004B5065" w:rsidP="0090659A">
      <w:pPr>
        <w:spacing w:after="0" w:line="240" w:lineRule="auto"/>
      </w:pPr>
      <w:r>
        <w:separator/>
      </w:r>
    </w:p>
    <w:p w14:paraId="2B463B6F" w14:textId="77777777" w:rsidR="004B5065" w:rsidRDefault="004B5065"/>
    <w:p w14:paraId="4062E22C" w14:textId="77777777" w:rsidR="004B5065" w:rsidRDefault="004B5065"/>
    <w:p w14:paraId="2C8B8B73" w14:textId="77777777" w:rsidR="004B5065" w:rsidRDefault="004B5065"/>
    <w:p w14:paraId="00718FFA" w14:textId="77777777" w:rsidR="004B5065" w:rsidRDefault="004B5065"/>
  </w:footnote>
  <w:footnote w:type="continuationSeparator" w:id="0">
    <w:p w14:paraId="4C8F3DB5" w14:textId="77777777" w:rsidR="004B5065" w:rsidRDefault="004B5065" w:rsidP="0090659A">
      <w:pPr>
        <w:spacing w:after="0" w:line="240" w:lineRule="auto"/>
      </w:pPr>
      <w:r>
        <w:continuationSeparator/>
      </w:r>
    </w:p>
    <w:p w14:paraId="2E3F319E" w14:textId="77777777" w:rsidR="004B5065" w:rsidRDefault="004B5065"/>
    <w:p w14:paraId="495F48EC" w14:textId="77777777" w:rsidR="004B5065" w:rsidRDefault="004B5065"/>
    <w:p w14:paraId="677D6D5C" w14:textId="77777777" w:rsidR="004B5065" w:rsidRDefault="004B5065"/>
    <w:p w14:paraId="51D94447" w14:textId="77777777" w:rsidR="004B5065" w:rsidRDefault="004B5065"/>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717CF3" w14:textId="275E2772" w:rsidR="00F666FD" w:rsidRDefault="00F666FD" w:rsidP="00363DC8">
    <w:pPr>
      <w:pStyle w:val="PageHead"/>
    </w:pPr>
    <w:r>
      <w:t xml:space="preserve">Lab – </w:t>
    </w:r>
    <w:r w:rsidR="008B4A45">
      <w:t>Install a Virtual Machine on a Personal Computer</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40BB1F" w14:textId="77777777" w:rsidR="00F666FD" w:rsidRDefault="00F666FD">
    <w:pPr>
      <w:pStyle w:val="Header"/>
    </w:pPr>
    <w:r>
      <w:rPr>
        <w:noProof/>
      </w:rPr>
      <w:drawing>
        <wp:anchor distT="0" distB="0" distL="114300" distR="114300" simplePos="0" relativeHeight="251657728" behindDoc="0" locked="0" layoutInCell="1" allowOverlap="1" wp14:anchorId="3F95BD5B" wp14:editId="6E8E20CD">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20864"/>
    <w:multiLevelType w:val="hybridMultilevel"/>
    <w:tmpl w:val="284C62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9524E97"/>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CF5560F"/>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C202C4D"/>
    <w:multiLevelType w:val="multilevel"/>
    <w:tmpl w:val="90FC8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B0365D"/>
    <w:multiLevelType w:val="hybridMultilevel"/>
    <w:tmpl w:val="62ACEA7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9"/>
  </w:num>
  <w:num w:numId="7">
    <w:abstractNumId w:val="5"/>
  </w:num>
  <w:num w:numId="8">
    <w:abstractNumId w:val="6"/>
  </w:num>
  <w:num w:numId="9">
    <w:abstractNumId w:val="8"/>
  </w:num>
  <w:num w:numId="10">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G0MDE1NLO0tDQ2MTFW0lEKTi0uzszPAykwqwUAGcbV9CwAAAA="/>
    <w:docVar w:name="__grammarly61__i" w:val="H4sIAAAAAAAEAKtWckksSQxILCpxzi/NK1GyMqwFAAEhoTITAAAA"/>
    <w:docVar w:name="__grammarly61_1" w:val="H4sIAAAAAAAEAKtWcslPLs1NzSvxTFGyUkpKTjZKTLQ00k1MNjHWNTExTdJNTEky0k2zNE9NsjQ1MjdLNVTSUQpOLS7OzM8DaTGsBQCsQ6/aQwAAAA=="/>
  </w:docVars>
  <w:rsids>
    <w:rsidRoot w:val="004A5BC5"/>
    <w:rsid w:val="00004175"/>
    <w:rsid w:val="000059C9"/>
    <w:rsid w:val="000160F7"/>
    <w:rsid w:val="00016D5B"/>
    <w:rsid w:val="00016F30"/>
    <w:rsid w:val="0002047C"/>
    <w:rsid w:val="000208E2"/>
    <w:rsid w:val="00021B9A"/>
    <w:rsid w:val="000242D6"/>
    <w:rsid w:val="00024EE5"/>
    <w:rsid w:val="00041AF6"/>
    <w:rsid w:val="0004469B"/>
    <w:rsid w:val="00044E62"/>
    <w:rsid w:val="00050789"/>
    <w:rsid w:val="00050BA4"/>
    <w:rsid w:val="00051738"/>
    <w:rsid w:val="00052548"/>
    <w:rsid w:val="000535F5"/>
    <w:rsid w:val="00060696"/>
    <w:rsid w:val="000769CF"/>
    <w:rsid w:val="000815D8"/>
    <w:rsid w:val="00085CC6"/>
    <w:rsid w:val="00085E6F"/>
    <w:rsid w:val="00090C07"/>
    <w:rsid w:val="00091E8D"/>
    <w:rsid w:val="0009378D"/>
    <w:rsid w:val="00097163"/>
    <w:rsid w:val="000A22C8"/>
    <w:rsid w:val="000B2344"/>
    <w:rsid w:val="000B7DE5"/>
    <w:rsid w:val="000D55B4"/>
    <w:rsid w:val="000D6193"/>
    <w:rsid w:val="000D6675"/>
    <w:rsid w:val="000E65F0"/>
    <w:rsid w:val="000F072C"/>
    <w:rsid w:val="000F47AB"/>
    <w:rsid w:val="000F6743"/>
    <w:rsid w:val="000F6E90"/>
    <w:rsid w:val="000F70A8"/>
    <w:rsid w:val="00107B2B"/>
    <w:rsid w:val="00112AC5"/>
    <w:rsid w:val="001133DD"/>
    <w:rsid w:val="00113E3B"/>
    <w:rsid w:val="00120CBE"/>
    <w:rsid w:val="0013071D"/>
    <w:rsid w:val="001366EC"/>
    <w:rsid w:val="0014219C"/>
    <w:rsid w:val="001425ED"/>
    <w:rsid w:val="00154269"/>
    <w:rsid w:val="00154E3A"/>
    <w:rsid w:val="00163164"/>
    <w:rsid w:val="00167618"/>
    <w:rsid w:val="001710C0"/>
    <w:rsid w:val="00172AFB"/>
    <w:rsid w:val="001772B8"/>
    <w:rsid w:val="001805C1"/>
    <w:rsid w:val="00180FBF"/>
    <w:rsid w:val="00182CF4"/>
    <w:rsid w:val="00186CE1"/>
    <w:rsid w:val="00192F12"/>
    <w:rsid w:val="00193F14"/>
    <w:rsid w:val="00197614"/>
    <w:rsid w:val="001A0312"/>
    <w:rsid w:val="001A0B32"/>
    <w:rsid w:val="001A15DA"/>
    <w:rsid w:val="001A2694"/>
    <w:rsid w:val="001A3CC7"/>
    <w:rsid w:val="001A69AC"/>
    <w:rsid w:val="001B67D8"/>
    <w:rsid w:val="001B6F95"/>
    <w:rsid w:val="001C05A1"/>
    <w:rsid w:val="001C1D9E"/>
    <w:rsid w:val="001C5826"/>
    <w:rsid w:val="001C6808"/>
    <w:rsid w:val="001C7C3B"/>
    <w:rsid w:val="001D5B6F"/>
    <w:rsid w:val="001E0AB8"/>
    <w:rsid w:val="001E38E0"/>
    <w:rsid w:val="001E4E72"/>
    <w:rsid w:val="001E5298"/>
    <w:rsid w:val="001E62B3"/>
    <w:rsid w:val="001F0171"/>
    <w:rsid w:val="001F0D77"/>
    <w:rsid w:val="001F6511"/>
    <w:rsid w:val="001F792D"/>
    <w:rsid w:val="001F7DD8"/>
    <w:rsid w:val="00201928"/>
    <w:rsid w:val="00203E26"/>
    <w:rsid w:val="0020449C"/>
    <w:rsid w:val="00210046"/>
    <w:rsid w:val="002113B8"/>
    <w:rsid w:val="00215665"/>
    <w:rsid w:val="0021792C"/>
    <w:rsid w:val="002240AB"/>
    <w:rsid w:val="00225E37"/>
    <w:rsid w:val="0024225E"/>
    <w:rsid w:val="00242E3A"/>
    <w:rsid w:val="002506CF"/>
    <w:rsid w:val="0025107F"/>
    <w:rsid w:val="00260CD4"/>
    <w:rsid w:val="002639D8"/>
    <w:rsid w:val="00265F77"/>
    <w:rsid w:val="00266C83"/>
    <w:rsid w:val="00272AC6"/>
    <w:rsid w:val="002768DC"/>
    <w:rsid w:val="002905A2"/>
    <w:rsid w:val="002A6C56"/>
    <w:rsid w:val="002B30FE"/>
    <w:rsid w:val="002C090C"/>
    <w:rsid w:val="002C1243"/>
    <w:rsid w:val="002C1815"/>
    <w:rsid w:val="002C2B8C"/>
    <w:rsid w:val="002C41EF"/>
    <w:rsid w:val="002C475E"/>
    <w:rsid w:val="002C6AD6"/>
    <w:rsid w:val="002D6C2A"/>
    <w:rsid w:val="002D7A86"/>
    <w:rsid w:val="002E7852"/>
    <w:rsid w:val="002F0C8B"/>
    <w:rsid w:val="002F45FF"/>
    <w:rsid w:val="002F6CC6"/>
    <w:rsid w:val="002F6D17"/>
    <w:rsid w:val="00302887"/>
    <w:rsid w:val="003056EB"/>
    <w:rsid w:val="003071FF"/>
    <w:rsid w:val="00310652"/>
    <w:rsid w:val="0031371D"/>
    <w:rsid w:val="00314618"/>
    <w:rsid w:val="0031789F"/>
    <w:rsid w:val="00320788"/>
    <w:rsid w:val="003233A3"/>
    <w:rsid w:val="003267F3"/>
    <w:rsid w:val="0034455D"/>
    <w:rsid w:val="0034604B"/>
    <w:rsid w:val="003460DC"/>
    <w:rsid w:val="00346D17"/>
    <w:rsid w:val="00347972"/>
    <w:rsid w:val="003559CC"/>
    <w:rsid w:val="003569D7"/>
    <w:rsid w:val="003608AC"/>
    <w:rsid w:val="003609C7"/>
    <w:rsid w:val="00363DC8"/>
    <w:rsid w:val="0036401D"/>
    <w:rsid w:val="0036465A"/>
    <w:rsid w:val="00383424"/>
    <w:rsid w:val="0038568E"/>
    <w:rsid w:val="00392C65"/>
    <w:rsid w:val="00392ED5"/>
    <w:rsid w:val="003A19DC"/>
    <w:rsid w:val="003A1B45"/>
    <w:rsid w:val="003A3D43"/>
    <w:rsid w:val="003B42EA"/>
    <w:rsid w:val="003B46FC"/>
    <w:rsid w:val="003B5767"/>
    <w:rsid w:val="003B7605"/>
    <w:rsid w:val="003C6BCA"/>
    <w:rsid w:val="003C7902"/>
    <w:rsid w:val="003D0BFF"/>
    <w:rsid w:val="003E4943"/>
    <w:rsid w:val="003E5BE5"/>
    <w:rsid w:val="003F18D1"/>
    <w:rsid w:val="003F228F"/>
    <w:rsid w:val="003F394D"/>
    <w:rsid w:val="003F4F0E"/>
    <w:rsid w:val="003F6E06"/>
    <w:rsid w:val="00403C7A"/>
    <w:rsid w:val="004057A6"/>
    <w:rsid w:val="00406554"/>
    <w:rsid w:val="004131B0"/>
    <w:rsid w:val="004140C9"/>
    <w:rsid w:val="00416C42"/>
    <w:rsid w:val="00422476"/>
    <w:rsid w:val="0042385C"/>
    <w:rsid w:val="00431654"/>
    <w:rsid w:val="00433117"/>
    <w:rsid w:val="00434926"/>
    <w:rsid w:val="00444217"/>
    <w:rsid w:val="004444C7"/>
    <w:rsid w:val="004478F4"/>
    <w:rsid w:val="00450F7A"/>
    <w:rsid w:val="00452C6D"/>
    <w:rsid w:val="00455E0B"/>
    <w:rsid w:val="004659EE"/>
    <w:rsid w:val="00474D65"/>
    <w:rsid w:val="004759A3"/>
    <w:rsid w:val="004814B5"/>
    <w:rsid w:val="004936C2"/>
    <w:rsid w:val="0049379C"/>
    <w:rsid w:val="004A1CA0"/>
    <w:rsid w:val="004A22E9"/>
    <w:rsid w:val="004A5BC5"/>
    <w:rsid w:val="004B023D"/>
    <w:rsid w:val="004B5065"/>
    <w:rsid w:val="004C0909"/>
    <w:rsid w:val="004C2E11"/>
    <w:rsid w:val="004C35E6"/>
    <w:rsid w:val="004C3F97"/>
    <w:rsid w:val="004D2842"/>
    <w:rsid w:val="004D3339"/>
    <w:rsid w:val="004D353F"/>
    <w:rsid w:val="004D36D7"/>
    <w:rsid w:val="004D682B"/>
    <w:rsid w:val="004E428F"/>
    <w:rsid w:val="004E6152"/>
    <w:rsid w:val="004F03DE"/>
    <w:rsid w:val="004F344A"/>
    <w:rsid w:val="004F559B"/>
    <w:rsid w:val="00500E50"/>
    <w:rsid w:val="0050334F"/>
    <w:rsid w:val="00503590"/>
    <w:rsid w:val="00506901"/>
    <w:rsid w:val="00510639"/>
    <w:rsid w:val="00516142"/>
    <w:rsid w:val="00520027"/>
    <w:rsid w:val="00520195"/>
    <w:rsid w:val="0052093C"/>
    <w:rsid w:val="00521B31"/>
    <w:rsid w:val="00522469"/>
    <w:rsid w:val="0052400A"/>
    <w:rsid w:val="00536F43"/>
    <w:rsid w:val="00545A4E"/>
    <w:rsid w:val="005510BA"/>
    <w:rsid w:val="00554B4E"/>
    <w:rsid w:val="00556C02"/>
    <w:rsid w:val="00563249"/>
    <w:rsid w:val="00570A65"/>
    <w:rsid w:val="005762B1"/>
    <w:rsid w:val="00580456"/>
    <w:rsid w:val="00580E73"/>
    <w:rsid w:val="00587838"/>
    <w:rsid w:val="00593386"/>
    <w:rsid w:val="00596998"/>
    <w:rsid w:val="005A019E"/>
    <w:rsid w:val="005A27F7"/>
    <w:rsid w:val="005A6E62"/>
    <w:rsid w:val="005B13FD"/>
    <w:rsid w:val="005B1C00"/>
    <w:rsid w:val="005C72FB"/>
    <w:rsid w:val="005D2B29"/>
    <w:rsid w:val="005D354A"/>
    <w:rsid w:val="005E3235"/>
    <w:rsid w:val="005E4176"/>
    <w:rsid w:val="005E65B5"/>
    <w:rsid w:val="005F3AE9"/>
    <w:rsid w:val="006007BB"/>
    <w:rsid w:val="00601DC0"/>
    <w:rsid w:val="006034CB"/>
    <w:rsid w:val="006131CE"/>
    <w:rsid w:val="00613859"/>
    <w:rsid w:val="006144FA"/>
    <w:rsid w:val="00617D6E"/>
    <w:rsid w:val="00622D61"/>
    <w:rsid w:val="00624198"/>
    <w:rsid w:val="00627F4F"/>
    <w:rsid w:val="00633AFC"/>
    <w:rsid w:val="00636D91"/>
    <w:rsid w:val="006428E5"/>
    <w:rsid w:val="00644958"/>
    <w:rsid w:val="00672919"/>
    <w:rsid w:val="006748BA"/>
    <w:rsid w:val="006757D7"/>
    <w:rsid w:val="00686587"/>
    <w:rsid w:val="006904CF"/>
    <w:rsid w:val="00695EE2"/>
    <w:rsid w:val="0069660B"/>
    <w:rsid w:val="006A1B33"/>
    <w:rsid w:val="006A48F1"/>
    <w:rsid w:val="006A71A3"/>
    <w:rsid w:val="006B03F2"/>
    <w:rsid w:val="006B1639"/>
    <w:rsid w:val="006B5CA7"/>
    <w:rsid w:val="006B5E89"/>
    <w:rsid w:val="006B7FF8"/>
    <w:rsid w:val="006C001B"/>
    <w:rsid w:val="006C19B2"/>
    <w:rsid w:val="006C30A0"/>
    <w:rsid w:val="006C35FF"/>
    <w:rsid w:val="006C57F2"/>
    <w:rsid w:val="006C5949"/>
    <w:rsid w:val="006C6832"/>
    <w:rsid w:val="006D1370"/>
    <w:rsid w:val="006D2C28"/>
    <w:rsid w:val="006D3FC1"/>
    <w:rsid w:val="006D49A0"/>
    <w:rsid w:val="006D75EC"/>
    <w:rsid w:val="006E6581"/>
    <w:rsid w:val="006E6FDD"/>
    <w:rsid w:val="006E71DF"/>
    <w:rsid w:val="006F1CC4"/>
    <w:rsid w:val="006F2A86"/>
    <w:rsid w:val="006F3163"/>
    <w:rsid w:val="00705FEC"/>
    <w:rsid w:val="0071147A"/>
    <w:rsid w:val="0071185D"/>
    <w:rsid w:val="007151C7"/>
    <w:rsid w:val="007222AD"/>
    <w:rsid w:val="0072380F"/>
    <w:rsid w:val="007267CF"/>
    <w:rsid w:val="00731F3F"/>
    <w:rsid w:val="0073292C"/>
    <w:rsid w:val="00733BAB"/>
    <w:rsid w:val="00735BA3"/>
    <w:rsid w:val="00741164"/>
    <w:rsid w:val="00741878"/>
    <w:rsid w:val="007436BF"/>
    <w:rsid w:val="007443E9"/>
    <w:rsid w:val="00745DCE"/>
    <w:rsid w:val="00753D89"/>
    <w:rsid w:val="00755C9B"/>
    <w:rsid w:val="00760FE4"/>
    <w:rsid w:val="00763D8B"/>
    <w:rsid w:val="007657F6"/>
    <w:rsid w:val="00766963"/>
    <w:rsid w:val="0077125A"/>
    <w:rsid w:val="00781499"/>
    <w:rsid w:val="007847DA"/>
    <w:rsid w:val="00786F58"/>
    <w:rsid w:val="00787CC1"/>
    <w:rsid w:val="00792F4E"/>
    <w:rsid w:val="0079398D"/>
    <w:rsid w:val="007960B3"/>
    <w:rsid w:val="00796C25"/>
    <w:rsid w:val="007A287C"/>
    <w:rsid w:val="007A3B2A"/>
    <w:rsid w:val="007A3DE7"/>
    <w:rsid w:val="007B5522"/>
    <w:rsid w:val="007C0EE0"/>
    <w:rsid w:val="007C1B71"/>
    <w:rsid w:val="007C2FBB"/>
    <w:rsid w:val="007C7164"/>
    <w:rsid w:val="007D1984"/>
    <w:rsid w:val="007D2AFE"/>
    <w:rsid w:val="007E10F9"/>
    <w:rsid w:val="007E1F75"/>
    <w:rsid w:val="007E3FEA"/>
    <w:rsid w:val="007F0A0B"/>
    <w:rsid w:val="007F3A60"/>
    <w:rsid w:val="007F3D0B"/>
    <w:rsid w:val="007F7C94"/>
    <w:rsid w:val="00810E4B"/>
    <w:rsid w:val="00811BFD"/>
    <w:rsid w:val="00814BAA"/>
    <w:rsid w:val="008224B2"/>
    <w:rsid w:val="00824295"/>
    <w:rsid w:val="008313F3"/>
    <w:rsid w:val="008405BB"/>
    <w:rsid w:val="0084274D"/>
    <w:rsid w:val="008453BC"/>
    <w:rsid w:val="00845D4F"/>
    <w:rsid w:val="00846494"/>
    <w:rsid w:val="00847B20"/>
    <w:rsid w:val="008509D3"/>
    <w:rsid w:val="0085306D"/>
    <w:rsid w:val="00853418"/>
    <w:rsid w:val="00857CF6"/>
    <w:rsid w:val="00857ECB"/>
    <w:rsid w:val="0086080E"/>
    <w:rsid w:val="008610ED"/>
    <w:rsid w:val="00861373"/>
    <w:rsid w:val="00861C6A"/>
    <w:rsid w:val="00865199"/>
    <w:rsid w:val="00867EAF"/>
    <w:rsid w:val="00873C6B"/>
    <w:rsid w:val="0088426A"/>
    <w:rsid w:val="00890108"/>
    <w:rsid w:val="00893877"/>
    <w:rsid w:val="00894A1D"/>
    <w:rsid w:val="0089532C"/>
    <w:rsid w:val="00896681"/>
    <w:rsid w:val="008A2749"/>
    <w:rsid w:val="008A3A90"/>
    <w:rsid w:val="008B06D4"/>
    <w:rsid w:val="008B4A45"/>
    <w:rsid w:val="008B4F20"/>
    <w:rsid w:val="008B6FE5"/>
    <w:rsid w:val="008B7FFD"/>
    <w:rsid w:val="008C26A9"/>
    <w:rsid w:val="008C2920"/>
    <w:rsid w:val="008C4307"/>
    <w:rsid w:val="008D23DF"/>
    <w:rsid w:val="008D73BF"/>
    <w:rsid w:val="008D7F09"/>
    <w:rsid w:val="008E532F"/>
    <w:rsid w:val="008E5B64"/>
    <w:rsid w:val="008E7DAA"/>
    <w:rsid w:val="008F0094"/>
    <w:rsid w:val="008F340F"/>
    <w:rsid w:val="00903523"/>
    <w:rsid w:val="0090659A"/>
    <w:rsid w:val="00912123"/>
    <w:rsid w:val="00915986"/>
    <w:rsid w:val="00917624"/>
    <w:rsid w:val="00930386"/>
    <w:rsid w:val="009309F5"/>
    <w:rsid w:val="00933237"/>
    <w:rsid w:val="00933F28"/>
    <w:rsid w:val="00943055"/>
    <w:rsid w:val="00946FEB"/>
    <w:rsid w:val="009476C0"/>
    <w:rsid w:val="00954464"/>
    <w:rsid w:val="00963E34"/>
    <w:rsid w:val="00964DFA"/>
    <w:rsid w:val="00977661"/>
    <w:rsid w:val="0098155C"/>
    <w:rsid w:val="00983B77"/>
    <w:rsid w:val="00996053"/>
    <w:rsid w:val="00996BF1"/>
    <w:rsid w:val="00996E47"/>
    <w:rsid w:val="009A0428"/>
    <w:rsid w:val="009A0B2F"/>
    <w:rsid w:val="009A1CF4"/>
    <w:rsid w:val="009A37D7"/>
    <w:rsid w:val="009A4E17"/>
    <w:rsid w:val="009A4F00"/>
    <w:rsid w:val="009A6955"/>
    <w:rsid w:val="009A73B0"/>
    <w:rsid w:val="009B341C"/>
    <w:rsid w:val="009B5747"/>
    <w:rsid w:val="009C2366"/>
    <w:rsid w:val="009D2C27"/>
    <w:rsid w:val="009E160E"/>
    <w:rsid w:val="009E2309"/>
    <w:rsid w:val="009E42B9"/>
    <w:rsid w:val="009E4451"/>
    <w:rsid w:val="009E5D5D"/>
    <w:rsid w:val="009F1904"/>
    <w:rsid w:val="00A014A3"/>
    <w:rsid w:val="00A0412D"/>
    <w:rsid w:val="00A12319"/>
    <w:rsid w:val="00A21211"/>
    <w:rsid w:val="00A23B95"/>
    <w:rsid w:val="00A271B8"/>
    <w:rsid w:val="00A33E2B"/>
    <w:rsid w:val="00A34E7F"/>
    <w:rsid w:val="00A45E0C"/>
    <w:rsid w:val="00A46F0A"/>
    <w:rsid w:val="00A46F25"/>
    <w:rsid w:val="00A472A5"/>
    <w:rsid w:val="00A47CC2"/>
    <w:rsid w:val="00A60146"/>
    <w:rsid w:val="00A622C4"/>
    <w:rsid w:val="00A70110"/>
    <w:rsid w:val="00A74EB1"/>
    <w:rsid w:val="00A754B4"/>
    <w:rsid w:val="00A807C1"/>
    <w:rsid w:val="00A83374"/>
    <w:rsid w:val="00A91312"/>
    <w:rsid w:val="00A96172"/>
    <w:rsid w:val="00AB022E"/>
    <w:rsid w:val="00AB0D6A"/>
    <w:rsid w:val="00AB28E8"/>
    <w:rsid w:val="00AB43B3"/>
    <w:rsid w:val="00AB49B9"/>
    <w:rsid w:val="00AB758A"/>
    <w:rsid w:val="00AC1E7E"/>
    <w:rsid w:val="00AC507D"/>
    <w:rsid w:val="00AC66E4"/>
    <w:rsid w:val="00AD4578"/>
    <w:rsid w:val="00AD68E9"/>
    <w:rsid w:val="00AE257B"/>
    <w:rsid w:val="00AE56C0"/>
    <w:rsid w:val="00B00914"/>
    <w:rsid w:val="00B02A8E"/>
    <w:rsid w:val="00B052EE"/>
    <w:rsid w:val="00B075BD"/>
    <w:rsid w:val="00B1081F"/>
    <w:rsid w:val="00B10F11"/>
    <w:rsid w:val="00B11F48"/>
    <w:rsid w:val="00B12376"/>
    <w:rsid w:val="00B1373A"/>
    <w:rsid w:val="00B143ED"/>
    <w:rsid w:val="00B27499"/>
    <w:rsid w:val="00B3010D"/>
    <w:rsid w:val="00B309DA"/>
    <w:rsid w:val="00B35151"/>
    <w:rsid w:val="00B433F2"/>
    <w:rsid w:val="00B43DDB"/>
    <w:rsid w:val="00B458E8"/>
    <w:rsid w:val="00B47BFA"/>
    <w:rsid w:val="00B5397B"/>
    <w:rsid w:val="00B62809"/>
    <w:rsid w:val="00B71B5A"/>
    <w:rsid w:val="00B71EA6"/>
    <w:rsid w:val="00B7675A"/>
    <w:rsid w:val="00B81898"/>
    <w:rsid w:val="00B83988"/>
    <w:rsid w:val="00B84C4D"/>
    <w:rsid w:val="00B84D6C"/>
    <w:rsid w:val="00B8606B"/>
    <w:rsid w:val="00B878E7"/>
    <w:rsid w:val="00B87D2B"/>
    <w:rsid w:val="00B9097C"/>
    <w:rsid w:val="00B921D5"/>
    <w:rsid w:val="00B93B62"/>
    <w:rsid w:val="00B97278"/>
    <w:rsid w:val="00BA1D0B"/>
    <w:rsid w:val="00BA300B"/>
    <w:rsid w:val="00BA6972"/>
    <w:rsid w:val="00BB1E0D"/>
    <w:rsid w:val="00BB4D9B"/>
    <w:rsid w:val="00BB73FF"/>
    <w:rsid w:val="00BB7688"/>
    <w:rsid w:val="00BC127D"/>
    <w:rsid w:val="00BC29B5"/>
    <w:rsid w:val="00BC7CAC"/>
    <w:rsid w:val="00BD6D76"/>
    <w:rsid w:val="00BE56B3"/>
    <w:rsid w:val="00BF017F"/>
    <w:rsid w:val="00BF04E8"/>
    <w:rsid w:val="00BF16BF"/>
    <w:rsid w:val="00BF4996"/>
    <w:rsid w:val="00BF4D1F"/>
    <w:rsid w:val="00C004D0"/>
    <w:rsid w:val="00C02A73"/>
    <w:rsid w:val="00C063D2"/>
    <w:rsid w:val="00C07B7E"/>
    <w:rsid w:val="00C07FD9"/>
    <w:rsid w:val="00C10955"/>
    <w:rsid w:val="00C11C4D"/>
    <w:rsid w:val="00C14B32"/>
    <w:rsid w:val="00C1712C"/>
    <w:rsid w:val="00C23E16"/>
    <w:rsid w:val="00C2507D"/>
    <w:rsid w:val="00C27E37"/>
    <w:rsid w:val="00C32713"/>
    <w:rsid w:val="00C3499C"/>
    <w:rsid w:val="00C351B8"/>
    <w:rsid w:val="00C410D9"/>
    <w:rsid w:val="00C41AC0"/>
    <w:rsid w:val="00C44DB7"/>
    <w:rsid w:val="00C4510A"/>
    <w:rsid w:val="00C47F2E"/>
    <w:rsid w:val="00C50B71"/>
    <w:rsid w:val="00C52522"/>
    <w:rsid w:val="00C52BA6"/>
    <w:rsid w:val="00C57A1A"/>
    <w:rsid w:val="00C61EA9"/>
    <w:rsid w:val="00C6258F"/>
    <w:rsid w:val="00C63DF6"/>
    <w:rsid w:val="00C63E58"/>
    <w:rsid w:val="00C6495E"/>
    <w:rsid w:val="00C64D6C"/>
    <w:rsid w:val="00C670EE"/>
    <w:rsid w:val="00C67E3B"/>
    <w:rsid w:val="00C80389"/>
    <w:rsid w:val="00C90311"/>
    <w:rsid w:val="00C91C26"/>
    <w:rsid w:val="00CA73D5"/>
    <w:rsid w:val="00CB6CFC"/>
    <w:rsid w:val="00CC1C87"/>
    <w:rsid w:val="00CC3000"/>
    <w:rsid w:val="00CC4859"/>
    <w:rsid w:val="00CC7A35"/>
    <w:rsid w:val="00CD072A"/>
    <w:rsid w:val="00CD7F73"/>
    <w:rsid w:val="00CE26C5"/>
    <w:rsid w:val="00CE36AF"/>
    <w:rsid w:val="00CE54DD"/>
    <w:rsid w:val="00CF0DA5"/>
    <w:rsid w:val="00CF56E8"/>
    <w:rsid w:val="00CF580A"/>
    <w:rsid w:val="00CF791A"/>
    <w:rsid w:val="00D00D7D"/>
    <w:rsid w:val="00D139C8"/>
    <w:rsid w:val="00D14092"/>
    <w:rsid w:val="00D17F81"/>
    <w:rsid w:val="00D2758C"/>
    <w:rsid w:val="00D275CA"/>
    <w:rsid w:val="00D2789B"/>
    <w:rsid w:val="00D345AB"/>
    <w:rsid w:val="00D41566"/>
    <w:rsid w:val="00D423AF"/>
    <w:rsid w:val="00D4523D"/>
    <w:rsid w:val="00D458EC"/>
    <w:rsid w:val="00D501B0"/>
    <w:rsid w:val="00D52582"/>
    <w:rsid w:val="00D53146"/>
    <w:rsid w:val="00D5550C"/>
    <w:rsid w:val="00D56A0E"/>
    <w:rsid w:val="00D57AD3"/>
    <w:rsid w:val="00D61E86"/>
    <w:rsid w:val="00D635FE"/>
    <w:rsid w:val="00D71F1C"/>
    <w:rsid w:val="00D729DE"/>
    <w:rsid w:val="00D72F80"/>
    <w:rsid w:val="00D75B6A"/>
    <w:rsid w:val="00D81B58"/>
    <w:rsid w:val="00D830E8"/>
    <w:rsid w:val="00D84BDA"/>
    <w:rsid w:val="00D876A8"/>
    <w:rsid w:val="00D87F26"/>
    <w:rsid w:val="00D93063"/>
    <w:rsid w:val="00D933B0"/>
    <w:rsid w:val="00D953C1"/>
    <w:rsid w:val="00D977E8"/>
    <w:rsid w:val="00DA3637"/>
    <w:rsid w:val="00DB1C89"/>
    <w:rsid w:val="00DB3763"/>
    <w:rsid w:val="00DB4029"/>
    <w:rsid w:val="00DB5B44"/>
    <w:rsid w:val="00DB5F4D"/>
    <w:rsid w:val="00DB6DA5"/>
    <w:rsid w:val="00DC06B8"/>
    <w:rsid w:val="00DC076B"/>
    <w:rsid w:val="00DC186F"/>
    <w:rsid w:val="00DC252F"/>
    <w:rsid w:val="00DC6050"/>
    <w:rsid w:val="00DD6F04"/>
    <w:rsid w:val="00DD7BB5"/>
    <w:rsid w:val="00DE3F2F"/>
    <w:rsid w:val="00DE4CE9"/>
    <w:rsid w:val="00DE6F44"/>
    <w:rsid w:val="00E034EF"/>
    <w:rsid w:val="00E037D9"/>
    <w:rsid w:val="00E130EB"/>
    <w:rsid w:val="00E1441B"/>
    <w:rsid w:val="00E162CD"/>
    <w:rsid w:val="00E17FA5"/>
    <w:rsid w:val="00E20F0D"/>
    <w:rsid w:val="00E21DAE"/>
    <w:rsid w:val="00E26930"/>
    <w:rsid w:val="00E27257"/>
    <w:rsid w:val="00E27470"/>
    <w:rsid w:val="00E274C7"/>
    <w:rsid w:val="00E3726D"/>
    <w:rsid w:val="00E40CE8"/>
    <w:rsid w:val="00E449D0"/>
    <w:rsid w:val="00E4506A"/>
    <w:rsid w:val="00E53F99"/>
    <w:rsid w:val="00E56510"/>
    <w:rsid w:val="00E56B3E"/>
    <w:rsid w:val="00E573C0"/>
    <w:rsid w:val="00E62EA8"/>
    <w:rsid w:val="00E67A6E"/>
    <w:rsid w:val="00E71B43"/>
    <w:rsid w:val="00E80EFE"/>
    <w:rsid w:val="00E81612"/>
    <w:rsid w:val="00E87D18"/>
    <w:rsid w:val="00E87D62"/>
    <w:rsid w:val="00E93912"/>
    <w:rsid w:val="00EA486E"/>
    <w:rsid w:val="00EA4FA3"/>
    <w:rsid w:val="00EA71BB"/>
    <w:rsid w:val="00EB001B"/>
    <w:rsid w:val="00EB59AF"/>
    <w:rsid w:val="00EB6C33"/>
    <w:rsid w:val="00ED2A50"/>
    <w:rsid w:val="00ED34E1"/>
    <w:rsid w:val="00ED3608"/>
    <w:rsid w:val="00ED6019"/>
    <w:rsid w:val="00ED7830"/>
    <w:rsid w:val="00EE3909"/>
    <w:rsid w:val="00EF4205"/>
    <w:rsid w:val="00EF4623"/>
    <w:rsid w:val="00EF5939"/>
    <w:rsid w:val="00F01714"/>
    <w:rsid w:val="00F0258F"/>
    <w:rsid w:val="00F02D06"/>
    <w:rsid w:val="00F06FDD"/>
    <w:rsid w:val="00F10819"/>
    <w:rsid w:val="00F161D9"/>
    <w:rsid w:val="00F16F35"/>
    <w:rsid w:val="00F2229D"/>
    <w:rsid w:val="00F25ABB"/>
    <w:rsid w:val="00F27963"/>
    <w:rsid w:val="00F30446"/>
    <w:rsid w:val="00F31A43"/>
    <w:rsid w:val="00F35B91"/>
    <w:rsid w:val="00F4135D"/>
    <w:rsid w:val="00F41F1B"/>
    <w:rsid w:val="00F4599B"/>
    <w:rsid w:val="00F46BD9"/>
    <w:rsid w:val="00F47350"/>
    <w:rsid w:val="00F60BE0"/>
    <w:rsid w:val="00F60E66"/>
    <w:rsid w:val="00F6280E"/>
    <w:rsid w:val="00F63FB7"/>
    <w:rsid w:val="00F64724"/>
    <w:rsid w:val="00F666FD"/>
    <w:rsid w:val="00F67400"/>
    <w:rsid w:val="00F67546"/>
    <w:rsid w:val="00F7050A"/>
    <w:rsid w:val="00F75533"/>
    <w:rsid w:val="00F84FDE"/>
    <w:rsid w:val="00F95244"/>
    <w:rsid w:val="00FA3811"/>
    <w:rsid w:val="00FA3B9F"/>
    <w:rsid w:val="00FA3F06"/>
    <w:rsid w:val="00FA4A26"/>
    <w:rsid w:val="00FA7084"/>
    <w:rsid w:val="00FA7BEF"/>
    <w:rsid w:val="00FB1929"/>
    <w:rsid w:val="00FB5FD9"/>
    <w:rsid w:val="00FD33AB"/>
    <w:rsid w:val="00FD4724"/>
    <w:rsid w:val="00FD4A68"/>
    <w:rsid w:val="00FD68ED"/>
    <w:rsid w:val="00FE2824"/>
    <w:rsid w:val="00FE654A"/>
    <w:rsid w:val="00FE661F"/>
    <w:rsid w:val="00FF0400"/>
    <w:rsid w:val="00FF131A"/>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0FC0C"/>
  <w15:docId w15:val="{571BD42A-D7D0-4402-947F-21C2A24C3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3F228F"/>
    <w:pPr>
      <w:numPr>
        <w:numId w:val="4"/>
      </w:numPr>
      <w:spacing w:before="240" w:after="120" w:line="240" w:lineRule="auto"/>
    </w:pPr>
    <w:rPr>
      <w:rFonts w:ascii="Arial" w:hAnsi="Arial"/>
      <w:bCs w:val="0"/>
      <w:iCs/>
      <w:color w:val="auto"/>
      <w:sz w:val="24"/>
    </w:rPr>
  </w:style>
  <w:style w:type="paragraph" w:customStyle="1" w:styleId="LabTitle">
    <w:name w:val="Lab Title"/>
    <w:basedOn w:val="Heading1"/>
    <w:qFormat/>
    <w:rsid w:val="0050334F"/>
    <w:pPr>
      <w:keepNext w:val="0"/>
      <w:keepLines w:val="0"/>
      <w:spacing w:before="120"/>
      <w:outlineLvl w:val="9"/>
    </w:pPr>
    <w:rPr>
      <w:rFonts w:ascii="Arial" w:hAnsi="Arial"/>
      <w:color w:val="auto"/>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3F228F"/>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next w:val="Normal"/>
    <w:qFormat/>
    <w:rsid w:val="00B143ED"/>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143ED"/>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bleTitle">
    <w:name w:val="Table Title"/>
    <w:basedOn w:val="Normal"/>
    <w:next w:val="Normal"/>
    <w:rsid w:val="004C35E6"/>
    <w:pPr>
      <w:keepNext/>
      <w:tabs>
        <w:tab w:val="left" w:pos="1080"/>
      </w:tabs>
      <w:spacing w:line="240" w:lineRule="auto"/>
      <w:ind w:left="720"/>
    </w:pPr>
    <w:rPr>
      <w:rFonts w:eastAsia="Times New Roman"/>
      <w:b/>
      <w:sz w:val="20"/>
      <w:szCs w:val="20"/>
    </w:rPr>
  </w:style>
  <w:style w:type="paragraph" w:customStyle="1" w:styleId="BulletBody">
    <w:name w:val="Bullet Body"/>
    <w:basedOn w:val="Normal"/>
    <w:link w:val="BulletBodyChar"/>
    <w:qFormat/>
    <w:rsid w:val="00363DC8"/>
    <w:pPr>
      <w:numPr>
        <w:numId w:val="5"/>
      </w:numPr>
      <w:spacing w:line="260" w:lineRule="atLeast"/>
    </w:pPr>
    <w:rPr>
      <w:rFonts w:eastAsia="Times New Roman"/>
      <w:sz w:val="20"/>
      <w:szCs w:val="24"/>
    </w:rPr>
  </w:style>
  <w:style w:type="character" w:customStyle="1" w:styleId="BulletBodyChar">
    <w:name w:val="Bullet Body Char"/>
    <w:basedOn w:val="DefaultParagraphFont"/>
    <w:link w:val="BulletBody"/>
    <w:rsid w:val="00363DC8"/>
    <w:rPr>
      <w:rFonts w:eastAsia="Times New Roman"/>
      <w:szCs w:val="24"/>
    </w:rPr>
  </w:style>
  <w:style w:type="character" w:styleId="Hyperlink">
    <w:name w:val="Hyperlink"/>
    <w:basedOn w:val="DefaultParagraphFont"/>
    <w:uiPriority w:val="99"/>
    <w:unhideWhenUsed/>
    <w:rsid w:val="00E80EFE"/>
    <w:rPr>
      <w:color w:val="0000FF" w:themeColor="hyperlink"/>
      <w:u w:val="single"/>
    </w:rPr>
  </w:style>
  <w:style w:type="paragraph" w:styleId="NormalWeb">
    <w:name w:val="Normal (Web)"/>
    <w:basedOn w:val="Normal"/>
    <w:uiPriority w:val="99"/>
    <w:semiHidden/>
    <w:unhideWhenUsed/>
    <w:rsid w:val="000F70A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830967">
      <w:bodyDiv w:val="1"/>
      <w:marLeft w:val="0"/>
      <w:marRight w:val="0"/>
      <w:marTop w:val="0"/>
      <w:marBottom w:val="0"/>
      <w:divBdr>
        <w:top w:val="none" w:sz="0" w:space="0" w:color="auto"/>
        <w:left w:val="none" w:sz="0" w:space="0" w:color="auto"/>
        <w:bottom w:val="none" w:sz="0" w:space="0" w:color="auto"/>
        <w:right w:val="none" w:sz="0" w:space="0" w:color="auto"/>
      </w:divBdr>
      <w:divsChild>
        <w:div w:id="199057457">
          <w:marLeft w:val="0"/>
          <w:marRight w:val="0"/>
          <w:marTop w:val="0"/>
          <w:marBottom w:val="0"/>
          <w:divBdr>
            <w:top w:val="none" w:sz="0" w:space="0" w:color="auto"/>
            <w:left w:val="none" w:sz="0" w:space="0" w:color="auto"/>
            <w:bottom w:val="none" w:sz="0" w:space="0" w:color="auto"/>
            <w:right w:val="none" w:sz="0" w:space="0" w:color="auto"/>
          </w:divBdr>
          <w:divsChild>
            <w:div w:id="657660433">
              <w:marLeft w:val="0"/>
              <w:marRight w:val="0"/>
              <w:marTop w:val="0"/>
              <w:marBottom w:val="0"/>
              <w:divBdr>
                <w:top w:val="none" w:sz="0" w:space="0" w:color="auto"/>
                <w:left w:val="none" w:sz="0" w:space="0" w:color="auto"/>
                <w:bottom w:val="none" w:sz="0" w:space="0" w:color="auto"/>
                <w:right w:val="none" w:sz="0" w:space="0" w:color="auto"/>
              </w:divBdr>
            </w:div>
          </w:divsChild>
        </w:div>
        <w:div w:id="1242179749">
          <w:marLeft w:val="0"/>
          <w:marRight w:val="0"/>
          <w:marTop w:val="0"/>
          <w:marBottom w:val="0"/>
          <w:divBdr>
            <w:top w:val="none" w:sz="0" w:space="0" w:color="auto"/>
            <w:left w:val="none" w:sz="0" w:space="0" w:color="auto"/>
            <w:bottom w:val="none" w:sz="0" w:space="0" w:color="auto"/>
            <w:right w:val="none" w:sz="0" w:space="0" w:color="auto"/>
          </w:divBdr>
        </w:div>
      </w:divsChild>
    </w:div>
    <w:div w:id="139821231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oracle.com/technetwork/server-storage/virtualbox/downloads/index.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48"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0BEFCE-9A45-42AA-9A4E-4E72D85E24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dholzing</cp:lastModifiedBy>
  <cp:revision>3</cp:revision>
  <dcterms:created xsi:type="dcterms:W3CDTF">2017-04-17T20:55:00Z</dcterms:created>
  <dcterms:modified xsi:type="dcterms:W3CDTF">2017-04-17T20:56:00Z</dcterms:modified>
</cp:coreProperties>
</file>